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56B22132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2020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777852CF" w:rsidR="00A24463" w:rsidRPr="00A24463" w:rsidRDefault="006A3C1D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A</w:t>
      </w:r>
      <w:r>
        <w:rPr>
          <w:rFonts w:ascii="Times New Roman" w:eastAsia="標楷體" w:hAnsi="Times New Roman" w:cs="Times New Roman"/>
          <w:sz w:val="36"/>
          <w:szCs w:val="44"/>
        </w:rPr>
        <w:t>ge Of Empire II</w:t>
      </w:r>
    </w:p>
    <w:p w14:paraId="20B3AE2B" w14:textId="138B22D3" w:rsidR="00A24463" w:rsidRDefault="00695E46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5BC3B1D2" wp14:editId="64640368">
            <wp:extent cx="5274310" cy="2966720"/>
            <wp:effectExtent l="0" t="0" r="2540" b="508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9F4FF1" w14:textId="0D5ECC53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6DE6481C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391D12">
        <w:rPr>
          <w:rFonts w:ascii="Times New Roman" w:eastAsia="標楷體" w:hAnsi="Times New Roman" w:cs="Times New Roman"/>
          <w:sz w:val="36"/>
          <w:szCs w:val="36"/>
        </w:rPr>
        <w:t>4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3017F789" w:rsidR="00A24463" w:rsidRPr="00A24463" w:rsidRDefault="009745A7" w:rsidP="00A24463">
      <w:pPr>
        <w:jc w:val="center"/>
        <w:rPr>
          <w:rFonts w:ascii="Times New Roman" w:eastAsia="標楷體" w:hAnsi="Times New Roman" w:cs="Times New Roman" w:hint="eastAsia"/>
          <w:sz w:val="36"/>
          <w:szCs w:val="36"/>
        </w:rPr>
      </w:pPr>
      <w:r>
        <w:rPr>
          <w:rFonts w:ascii="Times New Roman" w:eastAsia="標楷體" w:hAnsi="Times New Roman" w:cs="Times New Roman"/>
          <w:sz w:val="36"/>
          <w:szCs w:val="36"/>
        </w:rPr>
        <w:t>108590007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24463" w:rsidRPr="00A24463">
        <w:rPr>
          <w:rFonts w:ascii="Times New Roman" w:eastAsia="標楷體" w:hAnsi="Times New Roman" w:cs="Times New Roman"/>
          <w:sz w:val="36"/>
          <w:szCs w:val="36"/>
        </w:rPr>
        <w:t>王</w:t>
      </w:r>
      <w:r w:rsidR="009E241A">
        <w:rPr>
          <w:rFonts w:ascii="Times New Roman" w:eastAsia="標楷體" w:hAnsi="Times New Roman" w:cs="Times New Roman" w:hint="eastAsia"/>
          <w:sz w:val="36"/>
          <w:szCs w:val="36"/>
        </w:rPr>
        <w:t>典爵</w:t>
      </w:r>
    </w:p>
    <w:p w14:paraId="6E69C3EA" w14:textId="71AB4674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9E241A">
        <w:rPr>
          <w:rFonts w:ascii="Times New Roman" w:eastAsia="標楷體" w:hAnsi="Times New Roman" w:cs="Times New Roman" w:hint="eastAsia"/>
          <w:sz w:val="36"/>
          <w:szCs w:val="36"/>
        </w:rPr>
        <w:t>8590039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9E241A">
        <w:rPr>
          <w:rFonts w:ascii="Times New Roman" w:eastAsia="標楷體" w:hAnsi="Times New Roman" w:cs="Times New Roman" w:hint="eastAsia"/>
          <w:sz w:val="36"/>
          <w:szCs w:val="36"/>
        </w:rPr>
        <w:t>吳柏</w:t>
      </w:r>
      <w:proofErr w:type="gramStart"/>
      <w:r w:rsidR="009E241A">
        <w:rPr>
          <w:rFonts w:ascii="Times New Roman" w:eastAsia="標楷體" w:hAnsi="Times New Roman" w:cs="Times New Roman" w:hint="eastAsia"/>
          <w:sz w:val="36"/>
          <w:szCs w:val="36"/>
        </w:rPr>
        <w:t>諭</w:t>
      </w:r>
      <w:proofErr w:type="gramEnd"/>
    </w:p>
    <w:p w14:paraId="09D6340B" w14:textId="79974DE1" w:rsid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</w:p>
    <w:p w14:paraId="03198472" w14:textId="77777777" w:rsidR="00DE3D53" w:rsidRDefault="00DE3D53" w:rsidP="00A24463">
      <w:pPr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</w:p>
    <w:p w14:paraId="3C93A04F" w14:textId="507DBF1C" w:rsidR="00A24463" w:rsidRPr="00A24463" w:rsidRDefault="00A24463" w:rsidP="00033E32">
      <w:pPr>
        <w:spacing w:line="360" w:lineRule="auto"/>
        <w:jc w:val="center"/>
        <w:rPr>
          <w:rFonts w:ascii="Times New Roman" w:eastAsia="標楷體" w:hAnsi="Times New Roman" w:cs="Times New Roman"/>
          <w:b/>
          <w:sz w:val="36"/>
          <w:szCs w:val="44"/>
        </w:rPr>
      </w:pPr>
      <w:r w:rsidRPr="00A24463">
        <w:rPr>
          <w:rFonts w:ascii="Times New Roman" w:eastAsia="標楷體" w:hAnsi="Times New Roman" w:cs="Times New Roman"/>
          <w:b/>
          <w:sz w:val="36"/>
          <w:szCs w:val="44"/>
        </w:rPr>
        <w:lastRenderedPageBreak/>
        <w:t>目錄</w:t>
      </w:r>
    </w:p>
    <w:p w14:paraId="39D302B3" w14:textId="1DBA9358" w:rsidR="00A24463" w:rsidRPr="00A24463" w:rsidRDefault="00A24463" w:rsidP="00033E32">
      <w:pPr>
        <w:pStyle w:val="a9"/>
        <w:numPr>
          <w:ilvl w:val="0"/>
          <w:numId w:val="4"/>
        </w:numPr>
        <w:spacing w:line="360" w:lineRule="auto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簡介</w:t>
      </w:r>
      <w:proofErr w:type="spellEnd"/>
    </w:p>
    <w:p w14:paraId="19B3595C" w14:textId="092006E9" w:rsidR="00A24463" w:rsidRPr="00033E32" w:rsidRDefault="00A24463" w:rsidP="00033E32">
      <w:pPr>
        <w:pStyle w:val="a9"/>
        <w:numPr>
          <w:ilvl w:val="0"/>
          <w:numId w:val="8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z w:val="24"/>
          <w:szCs w:val="24"/>
          <w:lang w:eastAsia="zh-TW"/>
        </w:rPr>
        <w:t>動機</w:t>
      </w:r>
      <w:r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 </w:t>
      </w:r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proofErr w:type="gramEnd"/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r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884518">
        <w:rPr>
          <w:rFonts w:ascii="Times New Roman" w:hAnsi="Times New Roman" w:cs="Times New Roman" w:hint="eastAsia"/>
          <w:sz w:val="24"/>
          <w:szCs w:val="24"/>
          <w:lang w:eastAsia="zh-TW"/>
        </w:rPr>
        <w:t>2</w:t>
      </w:r>
    </w:p>
    <w:p w14:paraId="42BCFEA3" w14:textId="13321B1A" w:rsidR="00A24463" w:rsidRPr="00033E32" w:rsidRDefault="00A24463" w:rsidP="00033E32">
      <w:pPr>
        <w:pStyle w:val="a9"/>
        <w:numPr>
          <w:ilvl w:val="0"/>
          <w:numId w:val="8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</w:rPr>
      </w:pPr>
      <w:r w:rsidRPr="00033E32">
        <w:rPr>
          <w:rFonts w:ascii="Times New Roman" w:hAnsi="Times New Roman" w:cs="Times New Roman"/>
          <w:spacing w:val="-1"/>
          <w:sz w:val="24"/>
          <w:szCs w:val="24"/>
          <w:lang w:eastAsia="zh-TW"/>
        </w:rPr>
        <w:t>分工</w:t>
      </w:r>
      <w:r w:rsidRPr="00033E32">
        <w:rPr>
          <w:rFonts w:ascii="Times New Roman" w:hAnsi="Times New Roman" w:cs="Times New Roman" w:hint="eastAsia"/>
          <w:spacing w:val="-1"/>
          <w:sz w:val="24"/>
          <w:szCs w:val="24"/>
          <w:lang w:eastAsia="zh-TW"/>
        </w:rPr>
        <w:t xml:space="preserve"> </w:t>
      </w:r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proofErr w:type="gramEnd"/>
      <w:r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r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884518">
        <w:rPr>
          <w:rFonts w:ascii="Times New Roman" w:hAnsi="Times New Roman" w:cs="Times New Roman" w:hint="eastAsia"/>
          <w:sz w:val="24"/>
          <w:szCs w:val="24"/>
          <w:lang w:eastAsia="zh-TW"/>
        </w:rPr>
        <w:t>2</w:t>
      </w:r>
    </w:p>
    <w:p w14:paraId="51D44FB8" w14:textId="4F493B1F" w:rsidR="00A24463" w:rsidRPr="00A24463" w:rsidRDefault="00A24463" w:rsidP="00033E32">
      <w:pPr>
        <w:pStyle w:val="a9"/>
        <w:numPr>
          <w:ilvl w:val="0"/>
          <w:numId w:val="4"/>
        </w:numPr>
        <w:spacing w:line="360" w:lineRule="auto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遊戲介紹</w:t>
      </w:r>
      <w:proofErr w:type="spellEnd"/>
    </w:p>
    <w:p w14:paraId="476DF5D1" w14:textId="049FAE65" w:rsidR="00A24463" w:rsidRPr="00033E32" w:rsidRDefault="00A24463" w:rsidP="00033E32">
      <w:pPr>
        <w:pStyle w:val="a9"/>
        <w:numPr>
          <w:ilvl w:val="0"/>
          <w:numId w:val="7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z w:val="24"/>
          <w:szCs w:val="24"/>
          <w:lang w:eastAsia="zh-TW"/>
        </w:rPr>
        <w:t>遊戲說明</w:t>
      </w:r>
      <w:r w:rsidR="001F575C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1F575C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1F575C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1F575C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1F575C">
        <w:rPr>
          <w:rFonts w:ascii="Times New Roman" w:hAnsi="Times New Roman" w:cs="Times New Roman" w:hint="eastAsia"/>
          <w:sz w:val="24"/>
          <w:szCs w:val="24"/>
          <w:lang w:eastAsia="zh-TW"/>
        </w:rPr>
        <w:t>2</w:t>
      </w:r>
    </w:p>
    <w:p w14:paraId="4844850E" w14:textId="1144C230" w:rsidR="00A24463" w:rsidRPr="00033E32" w:rsidRDefault="00A24463" w:rsidP="00033E32">
      <w:pPr>
        <w:pStyle w:val="a9"/>
        <w:numPr>
          <w:ilvl w:val="0"/>
          <w:numId w:val="7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</w:rPr>
      </w:pPr>
      <w:r w:rsidRPr="00033E32">
        <w:rPr>
          <w:rFonts w:ascii="Times New Roman" w:hAnsi="Times New Roman" w:cs="Times New Roman"/>
          <w:spacing w:val="2"/>
          <w:w w:val="95"/>
          <w:sz w:val="24"/>
          <w:szCs w:val="24"/>
          <w:lang w:eastAsia="zh-TW"/>
        </w:rPr>
        <w:t>遊戲圖形</w:t>
      </w:r>
      <w:r w:rsidR="00BB7EDD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BB7EDD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057504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BB7EDD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BB7EDD">
        <w:rPr>
          <w:rFonts w:ascii="Times New Roman" w:hAnsi="Times New Roman" w:cs="Times New Roman" w:hint="eastAsia"/>
          <w:sz w:val="24"/>
          <w:szCs w:val="24"/>
          <w:lang w:eastAsia="zh-TW"/>
        </w:rPr>
        <w:t>3</w:t>
      </w:r>
    </w:p>
    <w:p w14:paraId="6BCF9359" w14:textId="5F976B8D" w:rsidR="00A24463" w:rsidRPr="00033E32" w:rsidRDefault="00A24463" w:rsidP="00033E32">
      <w:pPr>
        <w:pStyle w:val="a9"/>
        <w:numPr>
          <w:ilvl w:val="0"/>
          <w:numId w:val="7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</w:rPr>
      </w:pPr>
      <w:r w:rsidRPr="00033E32">
        <w:rPr>
          <w:rFonts w:ascii="Times New Roman" w:hAnsi="Times New Roman" w:cs="Times New Roman"/>
          <w:spacing w:val="-1"/>
          <w:sz w:val="24"/>
          <w:szCs w:val="24"/>
          <w:lang w:eastAsia="zh-TW"/>
        </w:rPr>
        <w:t>遊戲音效</w:t>
      </w:r>
      <w:r w:rsidR="000D4F34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0D4F34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0D4F34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0D4F34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0D4F34">
        <w:rPr>
          <w:rFonts w:ascii="Times New Roman" w:hAnsi="Times New Roman" w:cs="Times New Roman" w:hint="eastAsia"/>
          <w:sz w:val="24"/>
          <w:szCs w:val="24"/>
          <w:lang w:eastAsia="zh-TW"/>
        </w:rPr>
        <w:t>4</w:t>
      </w:r>
    </w:p>
    <w:p w14:paraId="2B24DC60" w14:textId="50E7D0BF" w:rsidR="00A24463" w:rsidRPr="00A24463" w:rsidRDefault="00A24463" w:rsidP="00033E32">
      <w:pPr>
        <w:pStyle w:val="a9"/>
        <w:numPr>
          <w:ilvl w:val="0"/>
          <w:numId w:val="4"/>
        </w:numPr>
        <w:spacing w:line="360" w:lineRule="auto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程式設計</w:t>
      </w:r>
      <w:proofErr w:type="spellEnd"/>
    </w:p>
    <w:p w14:paraId="68401BF5" w14:textId="10463279" w:rsidR="00A24463" w:rsidRPr="00033E32" w:rsidRDefault="00A24463" w:rsidP="00033E32">
      <w:pPr>
        <w:pStyle w:val="a9"/>
        <w:numPr>
          <w:ilvl w:val="0"/>
          <w:numId w:val="6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</w:rPr>
      </w:pPr>
      <w:r w:rsidRPr="00033E32">
        <w:rPr>
          <w:rFonts w:ascii="Times New Roman" w:hAnsi="Times New Roman" w:cs="Times New Roman"/>
          <w:spacing w:val="-2"/>
          <w:sz w:val="24"/>
          <w:szCs w:val="24"/>
          <w:lang w:eastAsia="zh-TW"/>
        </w:rPr>
        <w:t>程式架構</w:t>
      </w:r>
      <w:r w:rsidR="005A530D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5A530D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5A530D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5A530D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5A530D">
        <w:rPr>
          <w:rFonts w:ascii="Times New Roman" w:hAnsi="Times New Roman" w:cs="Times New Roman"/>
          <w:sz w:val="24"/>
          <w:szCs w:val="24"/>
          <w:lang w:eastAsia="zh-TW"/>
        </w:rPr>
        <w:t>5</w:t>
      </w:r>
    </w:p>
    <w:p w14:paraId="1D149EBD" w14:textId="048FD66F" w:rsidR="00A24463" w:rsidRPr="00033E32" w:rsidRDefault="00A24463" w:rsidP="00033E32">
      <w:pPr>
        <w:pStyle w:val="a9"/>
        <w:numPr>
          <w:ilvl w:val="0"/>
          <w:numId w:val="6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</w:rPr>
      </w:pPr>
      <w:r w:rsidRPr="00033E32">
        <w:rPr>
          <w:rFonts w:ascii="Times New Roman" w:hAnsi="Times New Roman" w:cs="Times New Roman"/>
          <w:spacing w:val="-4"/>
          <w:sz w:val="24"/>
          <w:szCs w:val="24"/>
          <w:lang w:eastAsia="zh-TW"/>
        </w:rPr>
        <w:t>程式類別</w:t>
      </w:r>
      <w:r w:rsidR="009D21DA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9D21DA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9D21DA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9D21DA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9D21DA">
        <w:rPr>
          <w:rFonts w:ascii="Times New Roman" w:hAnsi="Times New Roman" w:cs="Times New Roman" w:hint="eastAsia"/>
          <w:sz w:val="24"/>
          <w:szCs w:val="24"/>
          <w:lang w:eastAsia="zh-TW"/>
        </w:rPr>
        <w:t>6</w:t>
      </w:r>
    </w:p>
    <w:p w14:paraId="3D854A57" w14:textId="76C16042" w:rsidR="00A24463" w:rsidRPr="006C41F3" w:rsidRDefault="00A24463" w:rsidP="006C41F3">
      <w:pPr>
        <w:pStyle w:val="a9"/>
        <w:numPr>
          <w:ilvl w:val="0"/>
          <w:numId w:val="6"/>
        </w:numPr>
        <w:spacing w:line="360" w:lineRule="auto"/>
        <w:ind w:hanging="482"/>
        <w:jc w:val="both"/>
        <w:rPr>
          <w:rFonts w:ascii="Times New Roman" w:hAnsi="Times New Roman" w:cs="Times New Roman" w:hint="eastAsia"/>
          <w:sz w:val="24"/>
          <w:szCs w:val="24"/>
        </w:rPr>
      </w:pPr>
      <w:r w:rsidRPr="00033E32">
        <w:rPr>
          <w:rFonts w:ascii="Times New Roman" w:hAnsi="Times New Roman" w:cs="Times New Roman"/>
          <w:spacing w:val="-1"/>
          <w:sz w:val="24"/>
          <w:szCs w:val="24"/>
          <w:lang w:eastAsia="zh-TW"/>
        </w:rPr>
        <w:t>程式技術</w:t>
      </w:r>
      <w:r w:rsidR="006C41F3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6C41F3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6C41F3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6C41F3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6C41F3">
        <w:rPr>
          <w:rFonts w:ascii="Times New Roman" w:hAnsi="Times New Roman" w:cs="Times New Roman" w:hint="eastAsia"/>
          <w:sz w:val="24"/>
          <w:szCs w:val="24"/>
          <w:lang w:eastAsia="zh-TW"/>
        </w:rPr>
        <w:t>8</w:t>
      </w:r>
    </w:p>
    <w:p w14:paraId="2DDDEEA6" w14:textId="6BFFBCCD" w:rsidR="00A24463" w:rsidRPr="00A24463" w:rsidRDefault="00A24463" w:rsidP="00033E32">
      <w:pPr>
        <w:pStyle w:val="a9"/>
        <w:numPr>
          <w:ilvl w:val="0"/>
          <w:numId w:val="4"/>
        </w:numPr>
        <w:spacing w:line="360" w:lineRule="auto"/>
        <w:ind w:hanging="482"/>
        <w:jc w:val="both"/>
        <w:rPr>
          <w:rFonts w:ascii="Times New Roman" w:hAnsi="Times New Roman" w:cs="Times New Roman"/>
          <w:b/>
          <w:sz w:val="28"/>
          <w:szCs w:val="28"/>
        </w:rPr>
      </w:pPr>
      <w:proofErr w:type="spellStart"/>
      <w:r w:rsidRPr="00A24463">
        <w:rPr>
          <w:rFonts w:ascii="Times New Roman" w:hAnsi="Times New Roman" w:cs="Times New Roman"/>
          <w:b/>
          <w:sz w:val="28"/>
          <w:szCs w:val="28"/>
        </w:rPr>
        <w:t>結語</w:t>
      </w:r>
      <w:proofErr w:type="spellEnd"/>
    </w:p>
    <w:p w14:paraId="4CFAF072" w14:textId="4F297164" w:rsidR="00A24463" w:rsidRPr="00033E32" w:rsidRDefault="00A24463" w:rsidP="00033E32">
      <w:pPr>
        <w:pStyle w:val="a9"/>
        <w:numPr>
          <w:ilvl w:val="0"/>
          <w:numId w:val="5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z w:val="24"/>
          <w:szCs w:val="24"/>
          <w:lang w:eastAsia="zh-TW"/>
        </w:rPr>
        <w:t>問題及解決方法</w:t>
      </w:r>
      <w:r w:rsidR="004C4648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4C4648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</w:t>
      </w:r>
      <w:proofErr w:type="gramEnd"/>
      <w:r w:rsidR="004C4648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4C4648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 xml:space="preserve">. </w:t>
      </w:r>
      <w:r w:rsidR="004C4648">
        <w:rPr>
          <w:rFonts w:ascii="Times New Roman" w:hAnsi="Times New Roman" w:cs="Times New Roman" w:hint="eastAsia"/>
          <w:sz w:val="24"/>
          <w:szCs w:val="24"/>
          <w:lang w:eastAsia="zh-TW"/>
        </w:rPr>
        <w:t>8</w:t>
      </w:r>
    </w:p>
    <w:p w14:paraId="196938F5" w14:textId="5FBAEF69" w:rsidR="00A24463" w:rsidRPr="00033E32" w:rsidRDefault="00A24463" w:rsidP="00033E32">
      <w:pPr>
        <w:pStyle w:val="a9"/>
        <w:numPr>
          <w:ilvl w:val="0"/>
          <w:numId w:val="5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pacing w:val="-4"/>
          <w:sz w:val="24"/>
          <w:szCs w:val="24"/>
          <w:lang w:eastAsia="zh-TW"/>
        </w:rPr>
        <w:t>時間表</w:t>
      </w:r>
      <w:r w:rsidR="00E174A7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E174A7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proofErr w:type="gramEnd"/>
      <w:r w:rsidR="00E174A7">
        <w:rPr>
          <w:rFonts w:ascii="Times New Roman" w:hAnsi="Times New Roman" w:cs="Times New Roman" w:hint="eastAsia"/>
          <w:sz w:val="24"/>
          <w:szCs w:val="24"/>
          <w:lang w:eastAsia="zh-TW"/>
        </w:rPr>
        <w:t>.</w:t>
      </w:r>
      <w:r w:rsidR="00E174A7">
        <w:rPr>
          <w:rFonts w:ascii="Times New Roman" w:hAnsi="Times New Roman" w:cs="Times New Roman" w:hint="eastAsia"/>
          <w:sz w:val="24"/>
          <w:szCs w:val="24"/>
          <w:lang w:eastAsia="zh-TW"/>
        </w:rPr>
        <w:t>..</w:t>
      </w:r>
      <w:r w:rsidR="00E174A7" w:rsidRPr="00033E32">
        <w:rPr>
          <w:rFonts w:ascii="Times New Roman" w:hAnsi="Times New Roman" w:cs="Times New Roman" w:hint="eastAsia"/>
          <w:sz w:val="24"/>
          <w:szCs w:val="24"/>
          <w:lang w:eastAsia="zh-TW"/>
        </w:rPr>
        <w:t>.</w:t>
      </w:r>
      <w:r w:rsidR="00E174A7">
        <w:rPr>
          <w:rFonts w:ascii="Times New Roman" w:hAnsi="Times New Roman" w:cs="Times New Roman" w:hint="eastAsia"/>
          <w:sz w:val="24"/>
          <w:szCs w:val="24"/>
          <w:lang w:eastAsia="zh-TW"/>
        </w:rPr>
        <w:t>9</w:t>
      </w:r>
    </w:p>
    <w:p w14:paraId="12721244" w14:textId="153BDBCC" w:rsidR="00A24463" w:rsidRPr="00033E32" w:rsidRDefault="00A24463" w:rsidP="00033E32">
      <w:pPr>
        <w:pStyle w:val="a9"/>
        <w:numPr>
          <w:ilvl w:val="0"/>
          <w:numId w:val="5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pacing w:val="-6"/>
          <w:sz w:val="24"/>
          <w:szCs w:val="24"/>
          <w:lang w:eastAsia="zh-TW"/>
        </w:rPr>
        <w:t>貢獻比例</w:t>
      </w:r>
      <w:r w:rsidR="00A87C36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A87C36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proofErr w:type="gramEnd"/>
      <w:r w:rsidR="008A4524">
        <w:rPr>
          <w:rFonts w:ascii="Times New Roman" w:hAnsi="Times New Roman" w:cs="Times New Roman" w:hint="eastAsia"/>
          <w:sz w:val="24"/>
          <w:szCs w:val="24"/>
          <w:lang w:eastAsia="zh-TW"/>
        </w:rPr>
        <w:t>10</w:t>
      </w:r>
    </w:p>
    <w:p w14:paraId="77E693A4" w14:textId="1F3E581B" w:rsidR="00A24463" w:rsidRPr="00033E32" w:rsidRDefault="00A24463" w:rsidP="00033E32">
      <w:pPr>
        <w:pStyle w:val="a9"/>
        <w:numPr>
          <w:ilvl w:val="0"/>
          <w:numId w:val="5"/>
        </w:numPr>
        <w:spacing w:line="360" w:lineRule="auto"/>
        <w:ind w:left="958"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pacing w:val="-1"/>
          <w:sz w:val="24"/>
          <w:szCs w:val="24"/>
          <w:lang w:eastAsia="zh-TW"/>
        </w:rPr>
        <w:t>自我檢核表</w:t>
      </w:r>
      <w:r w:rsidR="00C70B5B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C70B5B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</w:t>
      </w:r>
      <w:proofErr w:type="gramEnd"/>
      <w:r w:rsidR="00C70B5B">
        <w:rPr>
          <w:rFonts w:ascii="Times New Roman" w:hAnsi="Times New Roman" w:cs="Times New Roman" w:hint="eastAsia"/>
          <w:sz w:val="24"/>
          <w:szCs w:val="24"/>
          <w:lang w:eastAsia="zh-TW"/>
        </w:rPr>
        <w:t>10</w:t>
      </w:r>
    </w:p>
    <w:p w14:paraId="5057B047" w14:textId="55E9C4F6" w:rsidR="00A24463" w:rsidRPr="00033E32" w:rsidRDefault="00A24463" w:rsidP="00033E32">
      <w:pPr>
        <w:pStyle w:val="a9"/>
        <w:numPr>
          <w:ilvl w:val="0"/>
          <w:numId w:val="5"/>
        </w:numPr>
        <w:spacing w:line="360" w:lineRule="auto"/>
        <w:ind w:hanging="482"/>
        <w:jc w:val="both"/>
        <w:rPr>
          <w:rFonts w:ascii="Times New Roman" w:hAnsi="Times New Roman" w:cs="Times New Roman"/>
          <w:sz w:val="24"/>
          <w:szCs w:val="24"/>
          <w:lang w:eastAsia="zh-TW"/>
        </w:rPr>
      </w:pPr>
      <w:r w:rsidRPr="00033E32">
        <w:rPr>
          <w:rFonts w:ascii="Times New Roman" w:hAnsi="Times New Roman" w:cs="Times New Roman"/>
          <w:sz w:val="24"/>
          <w:szCs w:val="24"/>
          <w:lang w:eastAsia="zh-TW"/>
        </w:rPr>
        <w:t>收獲</w:t>
      </w:r>
      <w:r w:rsidR="0082724D" w:rsidRPr="00033E32">
        <w:rPr>
          <w:rFonts w:ascii="Times New Roman" w:hAnsi="Times New Roman" w:cs="Times New Roman"/>
          <w:sz w:val="24"/>
          <w:szCs w:val="24"/>
          <w:lang w:eastAsia="zh-TW"/>
        </w:rPr>
        <w:t>…</w:t>
      </w:r>
      <w:proofErr w:type="gramStart"/>
      <w:r w:rsidR="0082724D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proofErr w:type="gramEnd"/>
      <w:r w:rsidR="0082724D" w:rsidRPr="00033E32">
        <w:rPr>
          <w:rFonts w:ascii="Times New Roman" w:hAnsi="Times New Roman" w:cs="Times New Roman"/>
          <w:sz w:val="24"/>
          <w:szCs w:val="24"/>
          <w:lang w:eastAsia="zh-TW"/>
        </w:rPr>
        <w:t>……</w:t>
      </w:r>
      <w:r w:rsidR="0082724D">
        <w:rPr>
          <w:rFonts w:ascii="Times New Roman" w:hAnsi="Times New Roman" w:cs="Times New Roman" w:hint="eastAsia"/>
          <w:sz w:val="24"/>
          <w:szCs w:val="24"/>
          <w:lang w:eastAsia="zh-TW"/>
        </w:rPr>
        <w:t>10</w:t>
      </w:r>
    </w:p>
    <w:p w14:paraId="556860EC" w14:textId="0697CEA0" w:rsidR="00033E32" w:rsidRPr="000361A9" w:rsidRDefault="00A24463" w:rsidP="000361A9">
      <w:pPr>
        <w:pStyle w:val="a9"/>
        <w:numPr>
          <w:ilvl w:val="0"/>
          <w:numId w:val="5"/>
        </w:numPr>
        <w:spacing w:line="360" w:lineRule="auto"/>
        <w:ind w:hanging="482"/>
        <w:jc w:val="both"/>
        <w:rPr>
          <w:rFonts w:ascii="Times New Roman" w:hAnsi="Times New Roman" w:cs="Times New Roman" w:hint="eastAsia"/>
          <w:sz w:val="24"/>
          <w:szCs w:val="24"/>
        </w:rPr>
      </w:pPr>
      <w:proofErr w:type="spellStart"/>
      <w:r w:rsidRPr="00033E32">
        <w:rPr>
          <w:rFonts w:ascii="Times New Roman" w:hAnsi="Times New Roman" w:cs="Times New Roman"/>
          <w:sz w:val="24"/>
          <w:szCs w:val="24"/>
        </w:rPr>
        <w:t>心得、感想</w:t>
      </w:r>
      <w:proofErr w:type="spellEnd"/>
      <w:r w:rsidR="0082724D" w:rsidRPr="00033E32">
        <w:rPr>
          <w:rFonts w:ascii="Times New Roman" w:hAnsi="Times New Roman" w:cs="Times New Roman"/>
          <w:sz w:val="24"/>
          <w:szCs w:val="24"/>
          <w:lang w:eastAsia="zh-TW"/>
        </w:rPr>
        <w:t>……………………………………………………</w:t>
      </w:r>
      <w:r w:rsidR="0082724D">
        <w:rPr>
          <w:rFonts w:ascii="Times New Roman" w:hAnsi="Times New Roman" w:cs="Times New Roman" w:hint="eastAsia"/>
          <w:sz w:val="24"/>
          <w:szCs w:val="24"/>
          <w:lang w:eastAsia="zh-TW"/>
        </w:rPr>
        <w:t>10</w:t>
      </w:r>
    </w:p>
    <w:p w14:paraId="63AE57D7" w14:textId="77777777" w:rsidR="00033E32" w:rsidRDefault="00033E32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4A293BD" w14:textId="6D9CC5A7" w:rsidR="00A24463" w:rsidRDefault="00033E32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F55E64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動機</w:t>
      </w:r>
      <w:r w:rsidR="00F55E64">
        <w:rPr>
          <w:rFonts w:ascii="標楷體" w:eastAsia="標楷體" w:hAnsi="標楷體" w:cs="Times New Roman" w:hint="eastAsia"/>
          <w:b/>
          <w:bCs/>
          <w:sz w:val="28"/>
          <w:szCs w:val="28"/>
        </w:rPr>
        <w:t>:</w:t>
      </w:r>
    </w:p>
    <w:p w14:paraId="02C37E00" w14:textId="0A2E9563" w:rsidR="0052688D" w:rsidRDefault="00F55E64" w:rsidP="00033E32">
      <w:pPr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="0052688D" w:rsidRPr="0052688D">
        <w:rPr>
          <w:rFonts w:ascii="標楷體" w:eastAsia="標楷體" w:hAnsi="標楷體" w:cs="Times New Roman" w:hint="eastAsia"/>
          <w:szCs w:val="24"/>
        </w:rPr>
        <w:t>原本我們</w:t>
      </w:r>
      <w:r w:rsidR="0052688D">
        <w:rPr>
          <w:rFonts w:ascii="標楷體" w:eastAsia="標楷體" w:hAnsi="標楷體" w:cs="Times New Roman" w:hint="eastAsia"/>
          <w:szCs w:val="24"/>
        </w:rPr>
        <w:t>打算要製作</w:t>
      </w:r>
      <w:r w:rsidR="0052688D">
        <w:rPr>
          <w:rFonts w:ascii="標楷體" w:eastAsia="標楷體" w:hAnsi="標楷體" w:cs="Times New Roman"/>
          <w:szCs w:val="24"/>
        </w:rPr>
        <w:t>Forts</w:t>
      </w:r>
      <w:r w:rsidR="0052688D">
        <w:rPr>
          <w:rFonts w:ascii="標楷體" w:eastAsia="標楷體" w:hAnsi="標楷體" w:cs="Times New Roman" w:hint="eastAsia"/>
          <w:szCs w:val="24"/>
        </w:rPr>
        <w:t>這款2D對戰遊戲的，但由於其物理系統等難度過高，所以後來選擇我們的備選方案，世紀帝國二，雖然難度一樣偏高，但剛開始製作時滿懷希望，最後就決定是他了。</w:t>
      </w:r>
    </w:p>
    <w:p w14:paraId="3825B35C" w14:textId="6CB3D434" w:rsidR="002631B4" w:rsidRDefault="002631B4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2631B4">
        <w:rPr>
          <w:rFonts w:ascii="標楷體" w:eastAsia="標楷體" w:hAnsi="標楷體" w:cs="Times New Roman" w:hint="eastAsia"/>
          <w:b/>
          <w:bCs/>
          <w:sz w:val="28"/>
          <w:szCs w:val="28"/>
        </w:rPr>
        <w:t>分工:</w:t>
      </w:r>
    </w:p>
    <w:p w14:paraId="49E0D35D" w14:textId="2F7FD59E" w:rsidR="002631B4" w:rsidRDefault="002631B4" w:rsidP="00033E32">
      <w:pPr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Cs w:val="24"/>
        </w:rPr>
        <w:tab/>
      </w:r>
      <w:r w:rsidR="006D0C17">
        <w:rPr>
          <w:rFonts w:ascii="標楷體" w:eastAsia="標楷體" w:hAnsi="標楷體" w:cs="Times New Roman" w:hint="eastAsia"/>
          <w:szCs w:val="24"/>
        </w:rPr>
        <w:t>108590039吳柏</w:t>
      </w:r>
      <w:proofErr w:type="gramStart"/>
      <w:r w:rsidR="006D0C17">
        <w:rPr>
          <w:rFonts w:ascii="標楷體" w:eastAsia="標楷體" w:hAnsi="標楷體" w:cs="Times New Roman" w:hint="eastAsia"/>
          <w:szCs w:val="24"/>
        </w:rPr>
        <w:t>諭</w:t>
      </w:r>
      <w:proofErr w:type="gramEnd"/>
      <w:r w:rsidR="006D0C17">
        <w:rPr>
          <w:rFonts w:ascii="標楷體" w:eastAsia="標楷體" w:hAnsi="標楷體" w:cs="Times New Roman" w:hint="eastAsia"/>
          <w:szCs w:val="24"/>
        </w:rPr>
        <w:t>負責介面的編寫與整個遊戲流程與世界框架，包括網路連線等服務。108590007 王典爵負責實體</w:t>
      </w:r>
      <w:proofErr w:type="gramStart"/>
      <w:r w:rsidR="006D0C17">
        <w:rPr>
          <w:rFonts w:ascii="標楷體" w:eastAsia="標楷體" w:hAnsi="標楷體" w:cs="Times New Roman" w:hint="eastAsia"/>
          <w:szCs w:val="24"/>
        </w:rPr>
        <w:t>的巡路演算法</w:t>
      </w:r>
      <w:proofErr w:type="gramEnd"/>
      <w:r w:rsidR="006D0C17">
        <w:rPr>
          <w:rFonts w:ascii="標楷體" w:eastAsia="標楷體" w:hAnsi="標楷體" w:cs="Times New Roman" w:hint="eastAsia"/>
          <w:szCs w:val="24"/>
        </w:rPr>
        <w:t>，還有實體的組件模式等</w:t>
      </w:r>
      <w:r w:rsidR="003601BE">
        <w:rPr>
          <w:rFonts w:ascii="標楷體" w:eastAsia="標楷體" w:hAnsi="標楷體" w:cs="Times New Roman" w:hint="eastAsia"/>
          <w:szCs w:val="24"/>
        </w:rPr>
        <w:t>設計模式</w:t>
      </w:r>
      <w:r w:rsidR="006D0C17">
        <w:rPr>
          <w:rFonts w:ascii="標楷體" w:eastAsia="標楷體" w:hAnsi="標楷體" w:cs="Times New Roman" w:hint="eastAsia"/>
          <w:szCs w:val="24"/>
        </w:rPr>
        <w:t>。</w:t>
      </w:r>
    </w:p>
    <w:p w14:paraId="1EBAB27A" w14:textId="1C1D208C" w:rsidR="001F575C" w:rsidRDefault="00013F6D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013F6D">
        <w:rPr>
          <w:rFonts w:ascii="標楷體" w:eastAsia="標楷體" w:hAnsi="標楷體" w:cs="Times New Roman" w:hint="eastAsia"/>
          <w:b/>
          <w:bCs/>
          <w:sz w:val="28"/>
          <w:szCs w:val="28"/>
        </w:rPr>
        <w:t>遊戲說明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:</w:t>
      </w:r>
    </w:p>
    <w:p w14:paraId="247665CA" w14:textId="486A17B2" w:rsidR="00013F6D" w:rsidRDefault="00013F6D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="00581775">
        <w:rPr>
          <w:rFonts w:ascii="標楷體" w:eastAsia="標楷體" w:hAnsi="標楷體" w:cs="Times New Roman" w:hint="eastAsia"/>
          <w:szCs w:val="24"/>
        </w:rPr>
        <w:t>在開始遊戲介面時</w:t>
      </w:r>
      <w:r w:rsidR="00700023">
        <w:rPr>
          <w:rFonts w:ascii="標楷體" w:eastAsia="標楷體" w:hAnsi="標楷體" w:cs="Times New Roman" w:hint="eastAsia"/>
          <w:szCs w:val="24"/>
        </w:rPr>
        <w:t>玩家可以選擇多人遊戲，多人遊戲可以選擇創建伺服器端或連線至伺服器(注意:當選擇創建伺服器時就不能連線至伺服器端，需要重新啟動遊戲</w:t>
      </w:r>
      <w:r w:rsidR="00006603">
        <w:rPr>
          <w:rFonts w:ascii="標楷體" w:eastAsia="標楷體" w:hAnsi="標楷體" w:cs="Times New Roman" w:hint="eastAsia"/>
          <w:szCs w:val="24"/>
        </w:rPr>
        <w:t>才能再次選擇</w:t>
      </w:r>
      <w:r w:rsidR="00700023">
        <w:rPr>
          <w:rFonts w:ascii="標楷體" w:eastAsia="標楷體" w:hAnsi="標楷體" w:cs="Times New Roman" w:hint="eastAsia"/>
          <w:szCs w:val="24"/>
        </w:rPr>
        <w:t>)</w:t>
      </w:r>
      <w:r w:rsidR="005F12E0">
        <w:rPr>
          <w:rFonts w:ascii="標楷體" w:eastAsia="標楷體" w:hAnsi="標楷體" w:cs="Times New Roman" w:hint="eastAsia"/>
          <w:szCs w:val="24"/>
        </w:rPr>
        <w:t>，選擇連線至伺服器端時輸入</w:t>
      </w:r>
      <w:r w:rsidR="00C226D8">
        <w:rPr>
          <w:rFonts w:ascii="標楷體" w:eastAsia="標楷體" w:hAnsi="標楷體" w:cs="Times New Roman" w:hint="eastAsia"/>
          <w:szCs w:val="24"/>
        </w:rPr>
        <w:t>伺服器所在i</w:t>
      </w:r>
      <w:r w:rsidR="00C226D8">
        <w:rPr>
          <w:rFonts w:ascii="標楷體" w:eastAsia="標楷體" w:hAnsi="標楷體" w:cs="Times New Roman"/>
          <w:szCs w:val="24"/>
        </w:rPr>
        <w:t>pv4</w:t>
      </w:r>
      <w:r w:rsidR="00C226D8">
        <w:rPr>
          <w:rFonts w:ascii="標楷體" w:eastAsia="標楷體" w:hAnsi="標楷體" w:cs="Times New Roman" w:hint="eastAsia"/>
          <w:szCs w:val="24"/>
        </w:rPr>
        <w:t>位置可以連線至遊戲(建議</w:t>
      </w:r>
      <w:r w:rsidR="00C226D8" w:rsidRPr="00551637">
        <w:rPr>
          <w:rFonts w:ascii="Times New Roman" w:eastAsia="標楷體" w:hAnsi="Times New Roman" w:cs="Times New Roman"/>
          <w:szCs w:val="24"/>
        </w:rPr>
        <w:t>Lan</w:t>
      </w:r>
      <w:r w:rsidR="00C226D8">
        <w:rPr>
          <w:rFonts w:ascii="標楷體" w:eastAsia="標楷體" w:hAnsi="標楷體" w:cs="Times New Roman" w:hint="eastAsia"/>
          <w:szCs w:val="24"/>
        </w:rPr>
        <w:t>端連線，不然容易連線不穩導致不明錯誤)，</w:t>
      </w:r>
      <w:r w:rsidR="00551637">
        <w:rPr>
          <w:rFonts w:ascii="標楷體" w:eastAsia="標楷體" w:hAnsi="標楷體" w:cs="Times New Roman" w:hint="eastAsia"/>
          <w:szCs w:val="24"/>
        </w:rPr>
        <w:t>當連線至伺服器端時兩端需有相同的</w:t>
      </w:r>
      <w:r w:rsidR="00551637" w:rsidRPr="00551637">
        <w:rPr>
          <w:rFonts w:ascii="Times New Roman" w:eastAsia="標楷體" w:hAnsi="Times New Roman" w:cs="Times New Roman"/>
          <w:szCs w:val="24"/>
        </w:rPr>
        <w:t>map.txt</w:t>
      </w:r>
      <w:r w:rsidR="00551637">
        <w:rPr>
          <w:rFonts w:ascii="標楷體" w:eastAsia="標楷體" w:hAnsi="標楷體" w:cs="Times New Roman" w:hint="eastAsia"/>
          <w:szCs w:val="24"/>
        </w:rPr>
        <w:t>才能連線，否則會自動斷開連結。若</w:t>
      </w:r>
      <w:proofErr w:type="gramStart"/>
      <w:r w:rsidR="00551637">
        <w:rPr>
          <w:rFonts w:ascii="標楷體" w:eastAsia="標楷體" w:hAnsi="標楷體" w:cs="Times New Roman" w:hint="eastAsia"/>
          <w:szCs w:val="24"/>
        </w:rPr>
        <w:t>不</w:t>
      </w:r>
      <w:proofErr w:type="gramEnd"/>
      <w:r w:rsidR="00551637">
        <w:rPr>
          <w:rFonts w:ascii="標楷體" w:eastAsia="標楷體" w:hAnsi="標楷體" w:cs="Times New Roman" w:hint="eastAsia"/>
          <w:szCs w:val="24"/>
        </w:rPr>
        <w:t>想要多人可以按</w:t>
      </w:r>
      <w:r w:rsidR="00551637" w:rsidRPr="00551637">
        <w:rPr>
          <w:rFonts w:ascii="Times New Roman" w:eastAsia="標楷體" w:hAnsi="Times New Roman" w:cs="Times New Roman"/>
          <w:szCs w:val="24"/>
        </w:rPr>
        <w:t>P</w:t>
      </w:r>
      <w:r w:rsidR="00551637">
        <w:rPr>
          <w:rFonts w:ascii="Times New Roman" w:eastAsia="標楷體" w:hAnsi="Times New Roman" w:cs="Times New Roman" w:hint="eastAsia"/>
          <w:szCs w:val="24"/>
        </w:rPr>
        <w:t>直接進入遊戲，但此時對手沒有</w:t>
      </w:r>
      <w:r w:rsidR="00551637">
        <w:rPr>
          <w:rFonts w:ascii="Times New Roman" w:eastAsia="標楷體" w:hAnsi="Times New Roman" w:cs="Times New Roman" w:hint="eastAsia"/>
          <w:szCs w:val="24"/>
        </w:rPr>
        <w:t>A</w:t>
      </w:r>
      <w:r w:rsidR="00551637">
        <w:rPr>
          <w:rFonts w:ascii="Times New Roman" w:eastAsia="標楷體" w:hAnsi="Times New Roman" w:cs="Times New Roman"/>
          <w:szCs w:val="24"/>
        </w:rPr>
        <w:t>I</w:t>
      </w:r>
      <w:r w:rsidR="00551637">
        <w:rPr>
          <w:rFonts w:ascii="Times New Roman" w:eastAsia="標楷體" w:hAnsi="Times New Roman" w:cs="Times New Roman" w:hint="eastAsia"/>
          <w:szCs w:val="24"/>
        </w:rPr>
        <w:t>。</w:t>
      </w:r>
    </w:p>
    <w:p w14:paraId="10C7C272" w14:textId="77777777" w:rsidR="00053556" w:rsidRDefault="00551637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3601BE">
        <w:rPr>
          <w:rFonts w:ascii="Times New Roman" w:eastAsia="標楷體" w:hAnsi="Times New Roman" w:cs="Times New Roman" w:hint="eastAsia"/>
          <w:szCs w:val="24"/>
        </w:rPr>
        <w:t>進入遊戲中後玩家會有</w:t>
      </w:r>
      <w:r w:rsidR="003601BE">
        <w:rPr>
          <w:rFonts w:ascii="Times New Roman" w:eastAsia="標楷體" w:hAnsi="Times New Roman" w:cs="Times New Roman" w:hint="eastAsia"/>
          <w:szCs w:val="24"/>
        </w:rPr>
        <w:t>3</w:t>
      </w:r>
      <w:r w:rsidR="003601BE">
        <w:rPr>
          <w:rFonts w:ascii="Times New Roman" w:eastAsia="標楷體" w:hAnsi="Times New Roman" w:cs="Times New Roman" w:hint="eastAsia"/>
          <w:szCs w:val="24"/>
        </w:rPr>
        <w:t>隻村民及</w:t>
      </w:r>
      <w:r w:rsidR="003601BE">
        <w:rPr>
          <w:rFonts w:ascii="Times New Roman" w:eastAsia="標楷體" w:hAnsi="Times New Roman" w:cs="Times New Roman" w:hint="eastAsia"/>
          <w:szCs w:val="24"/>
        </w:rPr>
        <w:t>1</w:t>
      </w:r>
      <w:r w:rsidR="003601BE">
        <w:rPr>
          <w:rFonts w:ascii="Times New Roman" w:eastAsia="標楷體" w:hAnsi="Times New Roman" w:cs="Times New Roman" w:hint="eastAsia"/>
          <w:szCs w:val="24"/>
        </w:rPr>
        <w:t>個市政中心，</w:t>
      </w:r>
      <w:r w:rsidR="006C6A24">
        <w:rPr>
          <w:rFonts w:ascii="Times New Roman" w:eastAsia="標楷體" w:hAnsi="Times New Roman" w:cs="Times New Roman" w:hint="eastAsia"/>
          <w:szCs w:val="24"/>
        </w:rPr>
        <w:t>上下左右鍵</w:t>
      </w:r>
      <w:r w:rsidR="006C6A24">
        <w:rPr>
          <w:rFonts w:ascii="Times New Roman" w:eastAsia="標楷體" w:hAnsi="Times New Roman" w:cs="Times New Roman" w:hint="eastAsia"/>
          <w:szCs w:val="24"/>
        </w:rPr>
        <w:t>或點選右下角小地圖</w:t>
      </w:r>
      <w:r w:rsidR="006C6A24">
        <w:rPr>
          <w:rFonts w:ascii="Times New Roman" w:eastAsia="標楷體" w:hAnsi="Times New Roman" w:cs="Times New Roman" w:hint="eastAsia"/>
          <w:szCs w:val="24"/>
        </w:rPr>
        <w:t>可控制地圖移動</w:t>
      </w:r>
      <w:r w:rsidR="006C6A24">
        <w:rPr>
          <w:rFonts w:ascii="Times New Roman" w:eastAsia="標楷體" w:hAnsi="Times New Roman" w:cs="Times New Roman" w:hint="eastAsia"/>
          <w:szCs w:val="24"/>
        </w:rPr>
        <w:t>，</w:t>
      </w:r>
      <w:r w:rsidR="003601BE">
        <w:rPr>
          <w:rFonts w:ascii="Times New Roman" w:eastAsia="標楷體" w:hAnsi="Times New Roman" w:cs="Times New Roman" w:hint="eastAsia"/>
          <w:szCs w:val="24"/>
        </w:rPr>
        <w:t>左鍵點擊村民或框選村民後底下會列出所選的村民，此時對資源</w:t>
      </w:r>
      <w:r w:rsidR="003601BE">
        <w:rPr>
          <w:rFonts w:ascii="Times New Roman" w:eastAsia="標楷體" w:hAnsi="Times New Roman" w:cs="Times New Roman" w:hint="eastAsia"/>
          <w:szCs w:val="24"/>
        </w:rPr>
        <w:t>(</w:t>
      </w:r>
      <w:r w:rsidR="003601BE">
        <w:rPr>
          <w:rFonts w:ascii="Times New Roman" w:eastAsia="標楷體" w:hAnsi="Times New Roman" w:cs="Times New Roman" w:hint="eastAsia"/>
          <w:szCs w:val="24"/>
        </w:rPr>
        <w:t>樹、羊、</w:t>
      </w:r>
      <w:r w:rsidR="000B4B45">
        <w:rPr>
          <w:rFonts w:ascii="Times New Roman" w:eastAsia="標楷體" w:hAnsi="Times New Roman" w:cs="Times New Roman" w:hint="eastAsia"/>
          <w:szCs w:val="24"/>
        </w:rPr>
        <w:t>金礦、石礦</w:t>
      </w:r>
      <w:r w:rsidR="003601BE">
        <w:rPr>
          <w:rFonts w:ascii="Times New Roman" w:eastAsia="標楷體" w:hAnsi="Times New Roman" w:cs="Times New Roman" w:hint="eastAsia"/>
          <w:szCs w:val="24"/>
        </w:rPr>
        <w:t>)</w:t>
      </w:r>
      <w:proofErr w:type="gramStart"/>
      <w:r w:rsidR="000B4B45">
        <w:rPr>
          <w:rFonts w:ascii="Times New Roman" w:eastAsia="標楷體" w:hAnsi="Times New Roman" w:cs="Times New Roman" w:hint="eastAsia"/>
          <w:szCs w:val="24"/>
        </w:rPr>
        <w:t>點右鍵</w:t>
      </w:r>
      <w:proofErr w:type="gramEnd"/>
      <w:r w:rsidR="000B4B45">
        <w:rPr>
          <w:rFonts w:ascii="Times New Roman" w:eastAsia="標楷體" w:hAnsi="Times New Roman" w:cs="Times New Roman" w:hint="eastAsia"/>
          <w:szCs w:val="24"/>
        </w:rPr>
        <w:t>，可以對其進行採集，村民會自動採集然後回到市政中心放材料身上資源才會增加，而對敵對的村民或市政中心點右鍵可以控制他前往攻擊該單位，當敵方村民全死光時遊戲就會結束</w:t>
      </w:r>
      <w:r w:rsidR="00031746">
        <w:rPr>
          <w:rFonts w:ascii="Times New Roman" w:eastAsia="標楷體" w:hAnsi="Times New Roman" w:cs="Times New Roman" w:hint="eastAsia"/>
          <w:szCs w:val="24"/>
        </w:rPr>
        <w:t>。當點擊己方村民時左下角可以選擇蓋市政中心，當有成功選取到時</w:t>
      </w:r>
      <w:proofErr w:type="gramStart"/>
      <w:r w:rsidR="00031746">
        <w:rPr>
          <w:rFonts w:ascii="Times New Roman" w:eastAsia="標楷體" w:hAnsi="Times New Roman" w:cs="Times New Roman" w:hint="eastAsia"/>
          <w:szCs w:val="24"/>
        </w:rPr>
        <w:t>滑鼠旁會有</w:t>
      </w:r>
      <w:proofErr w:type="gramEnd"/>
      <w:r w:rsidR="00031746">
        <w:rPr>
          <w:rFonts w:ascii="Times New Roman" w:eastAsia="標楷體" w:hAnsi="Times New Roman" w:cs="Times New Roman" w:hint="eastAsia"/>
          <w:szCs w:val="24"/>
        </w:rPr>
        <w:t>市政中心的圖案，此時左鍵可以消耗</w:t>
      </w:r>
      <w:r w:rsidR="00031746">
        <w:rPr>
          <w:rFonts w:ascii="Times New Roman" w:eastAsia="標楷體" w:hAnsi="Times New Roman" w:cs="Times New Roman" w:hint="eastAsia"/>
          <w:szCs w:val="24"/>
        </w:rPr>
        <w:t>50</w:t>
      </w:r>
      <w:r w:rsidR="00031746">
        <w:rPr>
          <w:rFonts w:ascii="Times New Roman" w:eastAsia="標楷體" w:hAnsi="Times New Roman" w:cs="Times New Roman" w:hint="eastAsia"/>
          <w:szCs w:val="24"/>
        </w:rPr>
        <w:t>除肉以外所有資源生成一個未完成的市政中心，而此時右鍵可以取消選取，未完成市政中心需要花費村民蓋才能有所作用。</w:t>
      </w:r>
    </w:p>
    <w:p w14:paraId="1C7E28D9" w14:textId="7C0361FD" w:rsidR="00031746" w:rsidRDefault="00626E19" w:rsidP="00053556">
      <w:pPr>
        <w:spacing w:line="360" w:lineRule="auto"/>
        <w:ind w:firstLine="480"/>
        <w:jc w:val="both"/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在遊玩時按</w:t>
      </w:r>
      <w:r>
        <w:rPr>
          <w:rFonts w:ascii="Times New Roman" w:eastAsia="標楷體" w:hAnsi="Times New Roman" w:cs="Times New Roman" w:hint="eastAsia"/>
          <w:szCs w:val="24"/>
        </w:rPr>
        <w:t>K</w:t>
      </w:r>
      <w:r>
        <w:rPr>
          <w:rFonts w:ascii="Times New Roman" w:eastAsia="標楷體" w:hAnsi="Times New Roman" w:cs="Times New Roman" w:hint="eastAsia"/>
          <w:szCs w:val="24"/>
        </w:rPr>
        <w:t>可以進入作弊模式，此時所有資源會加</w:t>
      </w:r>
      <w:r>
        <w:rPr>
          <w:rFonts w:ascii="Times New Roman" w:eastAsia="標楷體" w:hAnsi="Times New Roman" w:cs="Times New Roman" w:hint="eastAsia"/>
          <w:szCs w:val="24"/>
        </w:rPr>
        <w:t>500</w:t>
      </w:r>
      <w:r>
        <w:rPr>
          <w:rFonts w:ascii="Times New Roman" w:eastAsia="標楷體" w:hAnsi="Times New Roman" w:cs="Times New Roman" w:hint="eastAsia"/>
          <w:szCs w:val="24"/>
        </w:rPr>
        <w:t>，而市政中心也會</w:t>
      </w:r>
      <w:r>
        <w:rPr>
          <w:rFonts w:ascii="Times New Roman" w:eastAsia="標楷體" w:hAnsi="Times New Roman" w:cs="Times New Roman" w:hint="eastAsia"/>
          <w:szCs w:val="24"/>
        </w:rPr>
        <w:lastRenderedPageBreak/>
        <w:t>直接成完成狀態</w:t>
      </w:r>
      <w:r w:rsidR="000319F2">
        <w:rPr>
          <w:rFonts w:ascii="Times New Roman" w:eastAsia="標楷體" w:hAnsi="Times New Roman" w:cs="Times New Roman" w:hint="eastAsia"/>
          <w:szCs w:val="24"/>
        </w:rPr>
        <w:t>，再按一下</w:t>
      </w:r>
      <w:r w:rsidR="000319F2">
        <w:rPr>
          <w:rFonts w:ascii="Times New Roman" w:eastAsia="標楷體" w:hAnsi="Times New Roman" w:cs="Times New Roman" w:hint="eastAsia"/>
          <w:szCs w:val="24"/>
        </w:rPr>
        <w:t>K</w:t>
      </w:r>
      <w:r w:rsidR="000319F2">
        <w:rPr>
          <w:rFonts w:ascii="Times New Roman" w:eastAsia="標楷體" w:hAnsi="Times New Roman" w:cs="Times New Roman" w:hint="eastAsia"/>
          <w:szCs w:val="24"/>
        </w:rPr>
        <w:t>可以關掉此模式</w:t>
      </w:r>
      <w:r>
        <w:rPr>
          <w:rFonts w:ascii="Times New Roman" w:eastAsia="標楷體" w:hAnsi="Times New Roman" w:cs="Times New Roman" w:hint="eastAsia"/>
          <w:szCs w:val="24"/>
        </w:rPr>
        <w:t>。</w:t>
      </w:r>
    </w:p>
    <w:p w14:paraId="5FBB5F95" w14:textId="10A47786" w:rsidR="00031746" w:rsidRDefault="00C537B2" w:rsidP="00033E32">
      <w:pPr>
        <w:spacing w:line="360" w:lineRule="auto"/>
        <w:jc w:val="both"/>
        <w:rPr>
          <w:rFonts w:ascii="Times New Roman" w:eastAsia="標楷體" w:hAnsi="Times New Roman" w:cs="Times New Roman" w:hint="eastAsia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873151">
        <w:rPr>
          <w:rFonts w:ascii="Times New Roman" w:eastAsia="標楷體" w:hAnsi="Times New Roman" w:cs="Times New Roman"/>
          <w:szCs w:val="24"/>
        </w:rPr>
        <w:t>在</w:t>
      </w:r>
      <w:proofErr w:type="gramStart"/>
      <w:r w:rsidR="00873151">
        <w:rPr>
          <w:rFonts w:ascii="Times New Roman" w:eastAsia="標楷體" w:hAnsi="Times New Roman" w:cs="Times New Roman"/>
          <w:szCs w:val="24"/>
        </w:rPr>
        <w:t>主選端時</w:t>
      </w:r>
      <w:proofErr w:type="gramEnd"/>
      <w:r w:rsidR="00873151">
        <w:rPr>
          <w:rFonts w:ascii="Times New Roman" w:eastAsia="標楷體" w:hAnsi="Times New Roman" w:cs="Times New Roman"/>
          <w:szCs w:val="24"/>
        </w:rPr>
        <w:t>點選地圖編輯器時可以自由編輯地圖的地形與資源</w:t>
      </w:r>
      <w:r w:rsidR="00E93982">
        <w:rPr>
          <w:rFonts w:ascii="Times New Roman" w:eastAsia="標楷體" w:hAnsi="Times New Roman" w:cs="Times New Roman"/>
          <w:szCs w:val="24"/>
        </w:rPr>
        <w:t>，</w:t>
      </w:r>
      <w:r w:rsidR="00E93982">
        <w:rPr>
          <w:rFonts w:ascii="Times New Roman" w:eastAsia="標楷體" w:hAnsi="Times New Roman" w:cs="Times New Roman" w:hint="eastAsia"/>
          <w:szCs w:val="24"/>
        </w:rPr>
        <w:t>上下左右鍵可控制地圖移動</w:t>
      </w:r>
      <w:r w:rsidR="007318B8">
        <w:rPr>
          <w:rFonts w:ascii="Times New Roman" w:eastAsia="標楷體" w:hAnsi="Times New Roman" w:cs="Times New Roman" w:hint="eastAsia"/>
          <w:szCs w:val="24"/>
        </w:rPr>
        <w:t>，</w:t>
      </w:r>
      <w:r w:rsidR="00873151">
        <w:rPr>
          <w:rFonts w:ascii="Times New Roman" w:eastAsia="標楷體" w:hAnsi="Times New Roman" w:cs="Times New Roman"/>
          <w:szCs w:val="24"/>
        </w:rPr>
        <w:t>編輯完成時按</w:t>
      </w:r>
      <w:r w:rsidR="00873151">
        <w:rPr>
          <w:rFonts w:ascii="Times New Roman" w:eastAsia="標楷體" w:hAnsi="Times New Roman" w:cs="Times New Roman"/>
          <w:szCs w:val="24"/>
        </w:rPr>
        <w:t>S</w:t>
      </w:r>
      <w:r w:rsidR="00873151">
        <w:rPr>
          <w:rFonts w:ascii="Times New Roman" w:eastAsia="標楷體" w:hAnsi="Times New Roman" w:cs="Times New Roman"/>
          <w:szCs w:val="24"/>
        </w:rPr>
        <w:t>可以將地圖</w:t>
      </w:r>
      <w:proofErr w:type="gramStart"/>
      <w:r w:rsidR="00873151">
        <w:rPr>
          <w:rFonts w:ascii="Times New Roman" w:eastAsia="標楷體" w:hAnsi="Times New Roman" w:cs="Times New Roman"/>
          <w:szCs w:val="24"/>
        </w:rPr>
        <w:t>檔</w:t>
      </w:r>
      <w:proofErr w:type="gramEnd"/>
      <w:r w:rsidR="00873151">
        <w:rPr>
          <w:rFonts w:ascii="Times New Roman" w:eastAsia="標楷體" w:hAnsi="Times New Roman" w:cs="Times New Roman"/>
          <w:szCs w:val="24"/>
        </w:rPr>
        <w:t>存檔，之後進行遊戲時就會已剛剛編輯完成的地圖開始遊戲</w:t>
      </w:r>
      <w:r w:rsidR="00873151">
        <w:rPr>
          <w:rFonts w:ascii="Times New Roman" w:eastAsia="標楷體" w:hAnsi="Times New Roman" w:cs="Times New Roman"/>
          <w:szCs w:val="24"/>
        </w:rPr>
        <w:t>(</w:t>
      </w:r>
      <w:r w:rsidR="00873151">
        <w:rPr>
          <w:rFonts w:ascii="Times New Roman" w:eastAsia="標楷體" w:hAnsi="Times New Roman" w:cs="Times New Roman"/>
          <w:szCs w:val="24"/>
        </w:rPr>
        <w:t>多人遊戲時需有相同地圖</w:t>
      </w:r>
      <w:r w:rsidR="00873151">
        <w:rPr>
          <w:rFonts w:ascii="Times New Roman" w:eastAsia="標楷體" w:hAnsi="Times New Roman" w:cs="Times New Roman"/>
          <w:szCs w:val="24"/>
        </w:rPr>
        <w:t>)</w:t>
      </w:r>
      <w:r w:rsidR="00873151">
        <w:rPr>
          <w:rFonts w:ascii="Times New Roman" w:eastAsia="標楷體" w:hAnsi="Times New Roman" w:cs="Times New Roman"/>
          <w:szCs w:val="24"/>
        </w:rPr>
        <w:t>。</w:t>
      </w:r>
    </w:p>
    <w:p w14:paraId="2D074597" w14:textId="2A1170B3" w:rsidR="00031746" w:rsidRDefault="00B42DBF" w:rsidP="00033E32">
      <w:pPr>
        <w:spacing w:line="360" w:lineRule="auto"/>
        <w:jc w:val="both"/>
        <w:rPr>
          <w:rFonts w:ascii="Times New Roman" w:eastAsia="標楷體" w:hAnsi="Times New Roman" w:cs="Times New Roman"/>
          <w:sz w:val="28"/>
          <w:szCs w:val="28"/>
        </w:rPr>
      </w:pPr>
      <w:r w:rsidRPr="00B42DBF">
        <w:rPr>
          <w:rFonts w:ascii="Times New Roman" w:eastAsia="標楷體" w:hAnsi="Times New Roman" w:cs="Times New Roman" w:hint="eastAsia"/>
          <w:sz w:val="28"/>
          <w:szCs w:val="28"/>
        </w:rPr>
        <w:t>遊戲圖形</w:t>
      </w:r>
      <w:r w:rsidRPr="00B42DBF">
        <w:rPr>
          <w:rFonts w:ascii="Times New Roman" w:eastAsia="標楷體" w:hAnsi="Times New Roman" w:cs="Times New Roman" w:hint="eastAsia"/>
          <w:sz w:val="28"/>
          <w:szCs w:val="28"/>
        </w:rPr>
        <w:t>:</w:t>
      </w:r>
      <w:r w:rsidR="005E5258" w:rsidRPr="005E5258">
        <w:rPr>
          <w:noProof/>
        </w:rPr>
        <w:t xml:space="preserve"> </w:t>
      </w:r>
    </w:p>
    <w:p w14:paraId="32279FE8" w14:textId="386E11B1" w:rsidR="005E5258" w:rsidRPr="00B42DBF" w:rsidRDefault="00C71BE2" w:rsidP="00033E32">
      <w:pPr>
        <w:spacing w:line="360" w:lineRule="auto"/>
        <w:jc w:val="both"/>
        <w:rPr>
          <w:rFonts w:ascii="Times New Roman" w:eastAsia="標楷體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1A981BF" wp14:editId="04B2A807">
            <wp:extent cx="5274310" cy="2966720"/>
            <wp:effectExtent l="0" t="0" r="2540" b="508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290AD" w14:textId="78837FFB" w:rsidR="00031746" w:rsidRDefault="00C71BE2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遊玩畫面</w:t>
      </w:r>
    </w:p>
    <w:p w14:paraId="67D1C9E6" w14:textId="0E47AD0C" w:rsidR="004F5029" w:rsidRDefault="00FF6CCE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noProof/>
        </w:rPr>
        <w:drawing>
          <wp:inline distT="0" distB="0" distL="0" distR="0" wp14:anchorId="6EC664F9" wp14:editId="143C01F3">
            <wp:extent cx="5274310" cy="2966720"/>
            <wp:effectExtent l="0" t="0" r="2540" b="508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2866E" w14:textId="4A622FB2" w:rsidR="00044E55" w:rsidRDefault="00FF6CCE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獲勝畫面</w:t>
      </w:r>
    </w:p>
    <w:p w14:paraId="33CCA20C" w14:textId="4C716CCB" w:rsidR="00B52936" w:rsidRDefault="00B52936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</w:p>
    <w:p w14:paraId="366777B2" w14:textId="10E97E08" w:rsidR="00B52936" w:rsidRDefault="00B52936" w:rsidP="00033E32">
      <w:pPr>
        <w:spacing w:line="360" w:lineRule="auto"/>
        <w:jc w:val="both"/>
        <w:rPr>
          <w:rFonts w:ascii="Times New Roman" w:eastAsia="標楷體" w:hAnsi="Times New Roman" w:cs="Times New Roman" w:hint="eastAsia"/>
          <w:szCs w:val="24"/>
        </w:rPr>
      </w:pPr>
      <w:r>
        <w:rPr>
          <w:noProof/>
        </w:rPr>
        <w:lastRenderedPageBreak/>
        <w:drawing>
          <wp:inline distT="0" distB="0" distL="0" distR="0" wp14:anchorId="6894A6C3" wp14:editId="4F31601B">
            <wp:extent cx="5274310" cy="2966720"/>
            <wp:effectExtent l="0" t="0" r="2540" b="508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4164E" w14:textId="0FF90E49" w:rsidR="00863141" w:rsidRDefault="00B52936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 w:hint="eastAsia"/>
          <w:szCs w:val="24"/>
        </w:rPr>
        <w:t>地圖編輯器畫面</w:t>
      </w:r>
    </w:p>
    <w:p w14:paraId="60A5BAD1" w14:textId="0F8B5CAE" w:rsidR="00A9054D" w:rsidRDefault="00C8654A" w:rsidP="00033E32">
      <w:pPr>
        <w:spacing w:line="360" w:lineRule="auto"/>
        <w:jc w:val="both"/>
        <w:rPr>
          <w:rFonts w:ascii="Times New Roman" w:eastAsia="標楷體" w:hAnsi="Times New Roman" w:cs="Times New Roman"/>
          <w:b/>
          <w:bCs/>
          <w:sz w:val="28"/>
          <w:szCs w:val="28"/>
        </w:rPr>
      </w:pPr>
      <w:r w:rsidRPr="00C8654A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遊戲音效</w:t>
      </w:r>
      <w:r w:rsidRPr="00C8654A">
        <w:rPr>
          <w:rFonts w:ascii="Times New Roman" w:eastAsia="標楷體" w:hAnsi="Times New Roman" w:cs="Times New Roman" w:hint="eastAsia"/>
          <w:b/>
          <w:bCs/>
          <w:sz w:val="28"/>
          <w:szCs w:val="28"/>
        </w:rPr>
        <w:t>:</w:t>
      </w:r>
    </w:p>
    <w:p w14:paraId="706F2F50" w14:textId="287FE2F2" w:rsidR="00C8654A" w:rsidRDefault="00196B74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 w:rsidRPr="00196B74">
        <w:rPr>
          <w:rFonts w:ascii="Times New Roman" w:eastAsia="標楷體" w:hAnsi="Times New Roman" w:cs="Times New Roman"/>
          <w:sz w:val="28"/>
          <w:szCs w:val="28"/>
        </w:rPr>
        <w:tab/>
      </w:r>
      <w:proofErr w:type="spellStart"/>
      <w:r w:rsidRPr="00196B74">
        <w:rPr>
          <w:rFonts w:ascii="Times New Roman" w:eastAsia="標楷體" w:hAnsi="Times New Roman" w:cs="Times New Roman"/>
          <w:sz w:val="28"/>
          <w:szCs w:val="28"/>
        </w:rPr>
        <w:t>d</w:t>
      </w:r>
      <w:r w:rsidRPr="00196B74">
        <w:rPr>
          <w:rFonts w:ascii="Times New Roman" w:eastAsia="標楷體" w:hAnsi="Times New Roman" w:cs="Times New Roman"/>
          <w:szCs w:val="24"/>
        </w:rPr>
        <w:t>ing.way</w:t>
      </w:r>
      <w:proofErr w:type="spellEnd"/>
    </w:p>
    <w:p w14:paraId="4D322638" w14:textId="51E0E100" w:rsidR="00196B74" w:rsidRDefault="00196B74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>
        <w:rPr>
          <w:rFonts w:ascii="Times New Roman" w:eastAsia="標楷體" w:hAnsi="Times New Roman" w:cs="Times New Roman" w:hint="eastAsia"/>
          <w:szCs w:val="24"/>
        </w:rPr>
        <w:t>E</w:t>
      </w:r>
      <w:r>
        <w:rPr>
          <w:rFonts w:ascii="Times New Roman" w:eastAsia="標楷體" w:hAnsi="Times New Roman" w:cs="Times New Roman"/>
          <w:szCs w:val="24"/>
        </w:rPr>
        <w:t>rror.mp3</w:t>
      </w:r>
    </w:p>
    <w:p w14:paraId="3B248C5A" w14:textId="55DB9087" w:rsidR="00196B74" w:rsidRDefault="00196B74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FB34C6">
        <w:rPr>
          <w:rFonts w:ascii="Times New Roman" w:eastAsia="標楷體" w:hAnsi="Times New Roman" w:cs="Times New Roman"/>
          <w:szCs w:val="24"/>
        </w:rPr>
        <w:t>l</w:t>
      </w:r>
      <w:r>
        <w:rPr>
          <w:rFonts w:ascii="Times New Roman" w:eastAsia="標楷體" w:hAnsi="Times New Roman" w:cs="Times New Roman"/>
          <w:szCs w:val="24"/>
        </w:rPr>
        <w:t>ake.mp3</w:t>
      </w:r>
    </w:p>
    <w:p w14:paraId="63446AA6" w14:textId="41820C79" w:rsidR="00DC68B3" w:rsidRDefault="00DC68B3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ED3D55">
        <w:rPr>
          <w:rFonts w:ascii="Times New Roman" w:eastAsia="標楷體" w:hAnsi="Times New Roman" w:cs="Times New Roman"/>
          <w:szCs w:val="24"/>
        </w:rPr>
        <w:t>M</w:t>
      </w:r>
      <w:r>
        <w:rPr>
          <w:rFonts w:ascii="Times New Roman" w:eastAsia="標楷體" w:hAnsi="Times New Roman" w:cs="Times New Roman"/>
          <w:szCs w:val="24"/>
        </w:rPr>
        <w:t>ainTheme.mp3</w:t>
      </w:r>
    </w:p>
    <w:p w14:paraId="4F02B856" w14:textId="321D4884" w:rsidR="00DC68B3" w:rsidRDefault="00027FDE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  <w:t>Ntut.mid</w:t>
      </w:r>
    </w:p>
    <w:p w14:paraId="2873AED2" w14:textId="743FC666" w:rsidR="004B2532" w:rsidRDefault="004B2532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C920FB">
        <w:rPr>
          <w:rFonts w:ascii="Times New Roman" w:eastAsia="標楷體" w:hAnsi="Times New Roman" w:cs="Times New Roman"/>
          <w:szCs w:val="24"/>
        </w:rPr>
        <w:t>SheepSound.mp</w:t>
      </w:r>
      <w:r w:rsidR="001B7D81">
        <w:rPr>
          <w:rFonts w:ascii="Times New Roman" w:eastAsia="標楷體" w:hAnsi="Times New Roman" w:cs="Times New Roman"/>
          <w:szCs w:val="24"/>
        </w:rPr>
        <w:t>3</w:t>
      </w:r>
    </w:p>
    <w:p w14:paraId="4DAB36CF" w14:textId="0DB21F95" w:rsidR="005D1464" w:rsidRDefault="005D1464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AA1F38">
        <w:rPr>
          <w:rFonts w:ascii="Times New Roman" w:eastAsia="標楷體" w:hAnsi="Times New Roman" w:cs="Times New Roman"/>
          <w:szCs w:val="24"/>
        </w:rPr>
        <w:t>Soundtrack.mp3</w:t>
      </w:r>
    </w:p>
    <w:p w14:paraId="057261B0" w14:textId="7D48BCF9" w:rsidR="00857879" w:rsidRDefault="00857879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  <w:t>TownCenterSound.mp</w:t>
      </w:r>
      <w:r w:rsidR="00635FDB">
        <w:rPr>
          <w:rFonts w:ascii="Times New Roman" w:eastAsia="標楷體" w:hAnsi="Times New Roman" w:cs="Times New Roman"/>
          <w:szCs w:val="24"/>
        </w:rPr>
        <w:t>3</w:t>
      </w:r>
    </w:p>
    <w:p w14:paraId="6A868E7F" w14:textId="469567C2" w:rsidR="0083340C" w:rsidRDefault="0083340C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>
        <w:rPr>
          <w:rFonts w:ascii="Times New Roman" w:eastAsia="標楷體" w:hAnsi="Times New Roman" w:cs="Times New Roman" w:hint="eastAsia"/>
          <w:szCs w:val="24"/>
        </w:rPr>
        <w:t>Un</w:t>
      </w:r>
      <w:r>
        <w:rPr>
          <w:rFonts w:ascii="Times New Roman" w:eastAsia="標楷體" w:hAnsi="Times New Roman" w:cs="Times New Roman"/>
          <w:szCs w:val="24"/>
        </w:rPr>
        <w:t>itCreation.mp3</w:t>
      </w:r>
    </w:p>
    <w:p w14:paraId="6CBA6181" w14:textId="6C9B6222" w:rsidR="00A97CB7" w:rsidRDefault="00A97CB7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 w:rsidR="00FD1246">
        <w:rPr>
          <w:rFonts w:ascii="Times New Roman" w:eastAsia="標楷體" w:hAnsi="Times New Roman" w:cs="Times New Roman"/>
          <w:szCs w:val="24"/>
        </w:rPr>
        <w:t>VillagerDeathSound.mp3</w:t>
      </w:r>
    </w:p>
    <w:p w14:paraId="10499D54" w14:textId="5C0B3F42" w:rsidR="005A530D" w:rsidRDefault="007E72E4" w:rsidP="00033E32">
      <w:pPr>
        <w:spacing w:line="360" w:lineRule="auto"/>
        <w:jc w:val="both"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tab/>
      </w:r>
      <w:r>
        <w:rPr>
          <w:rFonts w:ascii="Times New Roman" w:eastAsia="標楷體" w:hAnsi="Times New Roman" w:cs="Times New Roman" w:hint="eastAsia"/>
          <w:szCs w:val="24"/>
        </w:rPr>
        <w:t>Vi</w:t>
      </w:r>
      <w:r>
        <w:rPr>
          <w:rFonts w:ascii="Times New Roman" w:eastAsia="標楷體" w:hAnsi="Times New Roman" w:cs="Times New Roman"/>
          <w:szCs w:val="24"/>
        </w:rPr>
        <w:t>llagerSound.mp3</w:t>
      </w:r>
    </w:p>
    <w:p w14:paraId="3686AF5A" w14:textId="77777777" w:rsidR="005A530D" w:rsidRDefault="005A530D">
      <w:pPr>
        <w:widowControl/>
        <w:rPr>
          <w:rFonts w:ascii="Times New Roman" w:eastAsia="標楷體" w:hAnsi="Times New Roman" w:cs="Times New Roman"/>
          <w:szCs w:val="24"/>
        </w:rPr>
      </w:pPr>
      <w:r>
        <w:rPr>
          <w:rFonts w:ascii="Times New Roman" w:eastAsia="標楷體" w:hAnsi="Times New Roman" w:cs="Times New Roman"/>
          <w:szCs w:val="24"/>
        </w:rPr>
        <w:br w:type="page"/>
      </w:r>
    </w:p>
    <w:p w14:paraId="43B39942" w14:textId="1E84F26A" w:rsidR="004D2CB7" w:rsidRDefault="00AF140D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AF140D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程式架構:</w:t>
      </w:r>
    </w:p>
    <w:p w14:paraId="6D548287" w14:textId="51FB7E26" w:rsidR="00AF140D" w:rsidRDefault="00AF140D" w:rsidP="00033E32">
      <w:pPr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="00470480" w:rsidRPr="00470480">
        <w:rPr>
          <w:rFonts w:ascii="Times New Roman" w:eastAsia="標楷體" w:hAnsi="Times New Roman" w:cs="Times New Roman"/>
          <w:szCs w:val="24"/>
        </w:rPr>
        <w:t>World</w:t>
      </w:r>
      <w:r w:rsidR="00470480" w:rsidRPr="00470480">
        <w:rPr>
          <w:rFonts w:ascii="Times New Roman" w:eastAsia="標楷體" w:hAnsi="Times New Roman" w:cs="Times New Roman"/>
          <w:szCs w:val="24"/>
        </w:rPr>
        <w:t>、</w:t>
      </w:r>
      <w:r w:rsidR="00470480" w:rsidRPr="00470480">
        <w:rPr>
          <w:rFonts w:ascii="Times New Roman" w:eastAsia="標楷體" w:hAnsi="Times New Roman" w:cs="Times New Roman"/>
          <w:szCs w:val="24"/>
        </w:rPr>
        <w:t>GUI</w:t>
      </w:r>
      <w:r w:rsidR="00470480" w:rsidRPr="00470480">
        <w:rPr>
          <w:rFonts w:ascii="Times New Roman" w:eastAsia="標楷體" w:hAnsi="Times New Roman" w:cs="Times New Roman"/>
          <w:szCs w:val="24"/>
        </w:rPr>
        <w:t>、</w:t>
      </w:r>
      <w:proofErr w:type="spellStart"/>
      <w:r w:rsidR="00470480" w:rsidRPr="00470480">
        <w:rPr>
          <w:rFonts w:ascii="Times New Roman" w:eastAsia="標楷體" w:hAnsi="Times New Roman" w:cs="Times New Roman"/>
          <w:szCs w:val="24"/>
        </w:rPr>
        <w:t>NetWork</w:t>
      </w:r>
      <w:proofErr w:type="spellEnd"/>
      <w:proofErr w:type="gramStart"/>
      <w:r w:rsidR="00470480">
        <w:rPr>
          <w:rFonts w:ascii="Times New Roman" w:eastAsia="標楷體" w:hAnsi="Times New Roman" w:cs="Times New Roman" w:hint="eastAsia"/>
          <w:szCs w:val="24"/>
        </w:rPr>
        <w:t>是</w:t>
      </w:r>
      <w:r w:rsidR="00470480">
        <w:rPr>
          <w:rFonts w:ascii="標楷體" w:eastAsia="標楷體" w:hAnsi="標楷體" w:cs="Times New Roman" w:hint="eastAsia"/>
          <w:szCs w:val="24"/>
        </w:rPr>
        <w:t>單例模式</w:t>
      </w:r>
      <w:proofErr w:type="gramEnd"/>
      <w:r w:rsidR="00470480">
        <w:rPr>
          <w:rFonts w:ascii="標楷體" w:eastAsia="標楷體" w:hAnsi="標楷體" w:cs="Times New Roman" w:hint="eastAsia"/>
          <w:szCs w:val="24"/>
        </w:rPr>
        <w:t>，W</w:t>
      </w:r>
      <w:r w:rsidR="00470480">
        <w:rPr>
          <w:rFonts w:ascii="標楷體" w:eastAsia="標楷體" w:hAnsi="標楷體" w:cs="Times New Roman"/>
          <w:szCs w:val="24"/>
        </w:rPr>
        <w:t>orld</w:t>
      </w:r>
      <w:r w:rsidR="00470480">
        <w:rPr>
          <w:rFonts w:ascii="標楷體" w:eastAsia="標楷體" w:hAnsi="標楷體" w:cs="Times New Roman" w:hint="eastAsia"/>
          <w:szCs w:val="24"/>
        </w:rPr>
        <w:t>用來管控整個遊戲中的流程，G</w:t>
      </w:r>
      <w:r w:rsidR="00470480">
        <w:rPr>
          <w:rFonts w:ascii="標楷體" w:eastAsia="標楷體" w:hAnsi="標楷體" w:cs="Times New Roman"/>
          <w:szCs w:val="24"/>
        </w:rPr>
        <w:t>UI</w:t>
      </w:r>
      <w:r w:rsidR="00470480">
        <w:rPr>
          <w:rFonts w:ascii="標楷體" w:eastAsia="標楷體" w:hAnsi="標楷體" w:cs="Times New Roman" w:hint="eastAsia"/>
          <w:szCs w:val="24"/>
        </w:rPr>
        <w:t>用來管控遊戲中的介面</w:t>
      </w:r>
      <w:r w:rsidR="00460CBA">
        <w:rPr>
          <w:rFonts w:ascii="標楷體" w:eastAsia="標楷體" w:hAnsi="標楷體" w:cs="Times New Roman" w:hint="eastAsia"/>
          <w:szCs w:val="24"/>
        </w:rPr>
        <w:t>(</w:t>
      </w:r>
      <w:r w:rsidR="00460CBA">
        <w:rPr>
          <w:rFonts w:ascii="標楷體" w:eastAsia="標楷體" w:hAnsi="標楷體" w:cs="Times New Roman"/>
          <w:szCs w:val="24"/>
        </w:rPr>
        <w:t>frame</w:t>
      </w:r>
      <w:r w:rsidR="00460CBA">
        <w:rPr>
          <w:rFonts w:ascii="標楷體" w:eastAsia="標楷體" w:hAnsi="標楷體" w:cs="Times New Roman" w:hint="eastAsia"/>
          <w:szCs w:val="24"/>
        </w:rPr>
        <w:t>)</w:t>
      </w:r>
      <w:r w:rsidR="00470480">
        <w:rPr>
          <w:rFonts w:ascii="標楷體" w:eastAsia="標楷體" w:hAnsi="標楷體" w:cs="Times New Roman" w:hint="eastAsia"/>
          <w:szCs w:val="24"/>
        </w:rPr>
        <w:t>，</w:t>
      </w:r>
      <w:r w:rsidR="00316D3F">
        <w:rPr>
          <w:rFonts w:ascii="標楷體" w:eastAsia="標楷體" w:hAnsi="標楷體" w:cs="Times New Roman" w:hint="eastAsia"/>
          <w:szCs w:val="24"/>
        </w:rPr>
        <w:t>f</w:t>
      </w:r>
      <w:r w:rsidR="00316D3F">
        <w:rPr>
          <w:rFonts w:ascii="標楷體" w:eastAsia="標楷體" w:hAnsi="標楷體" w:cs="Times New Roman"/>
          <w:szCs w:val="24"/>
        </w:rPr>
        <w:t>rame</w:t>
      </w:r>
      <w:r w:rsidR="00316D3F">
        <w:rPr>
          <w:rFonts w:ascii="標楷體" w:eastAsia="標楷體" w:hAnsi="標楷體" w:cs="Times New Roman" w:hint="eastAsia"/>
          <w:szCs w:val="24"/>
        </w:rPr>
        <w:t>負責管控其底下的所有按鈕</w:t>
      </w:r>
      <w:r w:rsidR="00470480">
        <w:rPr>
          <w:rFonts w:ascii="標楷體" w:eastAsia="標楷體" w:hAnsi="標楷體" w:cs="Times New Roman" w:hint="eastAsia"/>
          <w:szCs w:val="24"/>
        </w:rPr>
        <w:t>，</w:t>
      </w:r>
      <w:proofErr w:type="spellStart"/>
      <w:r w:rsidR="00470480">
        <w:rPr>
          <w:rFonts w:ascii="標楷體" w:eastAsia="標楷體" w:hAnsi="標楷體" w:cs="Times New Roman" w:hint="eastAsia"/>
          <w:szCs w:val="24"/>
        </w:rPr>
        <w:t>N</w:t>
      </w:r>
      <w:r w:rsidR="00470480">
        <w:rPr>
          <w:rFonts w:ascii="標楷體" w:eastAsia="標楷體" w:hAnsi="標楷體" w:cs="Times New Roman"/>
          <w:szCs w:val="24"/>
        </w:rPr>
        <w:t>etWork</w:t>
      </w:r>
      <w:proofErr w:type="spellEnd"/>
      <w:r w:rsidR="00470480">
        <w:rPr>
          <w:rFonts w:ascii="標楷體" w:eastAsia="標楷體" w:hAnsi="標楷體" w:cs="Times New Roman" w:hint="eastAsia"/>
          <w:szCs w:val="24"/>
        </w:rPr>
        <w:t>用來管控所有連線。</w:t>
      </w:r>
    </w:p>
    <w:p w14:paraId="382356D1" w14:textId="0DDA587C" w:rsidR="009D21DA" w:rsidRDefault="009D21DA" w:rsidP="00033E32">
      <w:pPr>
        <w:spacing w:line="360" w:lineRule="auto"/>
        <w:jc w:val="both"/>
        <w:rPr>
          <w:rFonts w:ascii="標楷體" w:eastAsia="標楷體" w:hAnsi="標楷體" w:cs="Times New Roman" w:hint="eastAsia"/>
          <w:szCs w:val="24"/>
        </w:rPr>
      </w:pPr>
      <w:r w:rsidRPr="00C035F7">
        <w:rPr>
          <w:rFonts w:ascii="標楷體" w:eastAsia="標楷體" w:hAnsi="標楷體" w:cs="Times New Roman"/>
          <w:szCs w:val="24"/>
        </w:rPr>
        <w:drawing>
          <wp:inline distT="0" distB="0" distL="0" distR="0" wp14:anchorId="0C8153EF" wp14:editId="6F49CAAA">
            <wp:extent cx="5274310" cy="4369435"/>
            <wp:effectExtent l="0" t="0" r="254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369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D3DFD9" w14:textId="16A13019" w:rsidR="009D21DA" w:rsidRDefault="009D21DA" w:rsidP="00033E32">
      <w:pPr>
        <w:spacing w:line="360" w:lineRule="auto"/>
        <w:jc w:val="both"/>
        <w:rPr>
          <w:rFonts w:ascii="標楷體" w:eastAsia="標楷體" w:hAnsi="標楷體" w:cs="Times New Roman"/>
          <w:szCs w:val="24"/>
        </w:rPr>
      </w:pPr>
    </w:p>
    <w:p w14:paraId="40BEFF55" w14:textId="77777777" w:rsidR="009D21DA" w:rsidRDefault="009D21DA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789AC2A7" w14:textId="5B9FAA34" w:rsidR="008A7912" w:rsidRPr="003C56BB" w:rsidRDefault="001915A0" w:rsidP="00033E32">
      <w:pPr>
        <w:spacing w:line="360" w:lineRule="auto"/>
        <w:jc w:val="both"/>
        <w:rPr>
          <w:rFonts w:ascii="標楷體" w:eastAsia="標楷體" w:hAnsi="標楷體" w:cs="Times New Roman" w:hint="eastAsia"/>
          <w:b/>
          <w:bCs/>
          <w:spacing w:val="-4"/>
          <w:sz w:val="28"/>
          <w:szCs w:val="28"/>
        </w:rPr>
      </w:pPr>
      <w:r w:rsidRPr="001915A0">
        <w:rPr>
          <w:rFonts w:ascii="標楷體" w:eastAsia="標楷體" w:hAnsi="標楷體" w:cs="Times New Roman"/>
          <w:b/>
          <w:bCs/>
          <w:spacing w:val="-4"/>
          <w:sz w:val="28"/>
          <w:szCs w:val="28"/>
        </w:rPr>
        <w:lastRenderedPageBreak/>
        <w:t>程式類別</w:t>
      </w:r>
      <w:r>
        <w:rPr>
          <w:rFonts w:ascii="標楷體" w:eastAsia="標楷體" w:hAnsi="標楷體" w:cs="Times New Roman" w:hint="eastAsia"/>
          <w:b/>
          <w:bCs/>
          <w:spacing w:val="-4"/>
          <w:sz w:val="28"/>
          <w:szCs w:val="28"/>
        </w:rPr>
        <w:t>:</w:t>
      </w:r>
    </w:p>
    <w:tbl>
      <w:tblPr>
        <w:tblStyle w:val="aa"/>
        <w:tblW w:w="8647" w:type="dxa"/>
        <w:tblInd w:w="-147" w:type="dxa"/>
        <w:tblLook w:val="04A0" w:firstRow="1" w:lastRow="0" w:firstColumn="1" w:lastColumn="0" w:noHBand="0" w:noVBand="1"/>
      </w:tblPr>
      <w:tblGrid>
        <w:gridCol w:w="2670"/>
        <w:gridCol w:w="1367"/>
        <w:gridCol w:w="1475"/>
        <w:gridCol w:w="3135"/>
      </w:tblGrid>
      <w:tr w:rsidR="00341B4D" w14:paraId="6868BD08" w14:textId="77777777" w:rsidTr="005A5283">
        <w:tc>
          <w:tcPr>
            <w:tcW w:w="2670" w:type="dxa"/>
          </w:tcPr>
          <w:p w14:paraId="5AD63779" w14:textId="2A880A67" w:rsidR="008A7912" w:rsidRDefault="008A791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類別名稱</w:t>
            </w:r>
          </w:p>
        </w:tc>
        <w:tc>
          <w:tcPr>
            <w:tcW w:w="1367" w:type="dxa"/>
          </w:tcPr>
          <w:p w14:paraId="671B0854" w14:textId="7E2F0329" w:rsidR="008A7912" w:rsidRDefault="008A791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.</w:t>
            </w:r>
            <w:r>
              <w:rPr>
                <w:rFonts w:ascii="標楷體" w:eastAsia="標楷體" w:hAnsi="標楷體" w:cs="Times New Roman"/>
                <w:szCs w:val="24"/>
              </w:rPr>
              <w:t>h</w:t>
            </w:r>
            <w:r>
              <w:rPr>
                <w:rFonts w:ascii="標楷體" w:eastAsia="標楷體" w:hAnsi="標楷體" w:cs="Times New Roman" w:hint="eastAsia"/>
                <w:szCs w:val="24"/>
              </w:rPr>
              <w:t>行數</w:t>
            </w:r>
          </w:p>
        </w:tc>
        <w:tc>
          <w:tcPr>
            <w:tcW w:w="1475" w:type="dxa"/>
          </w:tcPr>
          <w:p w14:paraId="131B6386" w14:textId="75FB91F1" w:rsidR="008A7912" w:rsidRDefault="008A791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.</w:t>
            </w:r>
            <w:proofErr w:type="spellStart"/>
            <w:r>
              <w:rPr>
                <w:rFonts w:ascii="標楷體" w:eastAsia="標楷體" w:hAnsi="標楷體" w:cs="Times New Roman"/>
                <w:szCs w:val="24"/>
              </w:rPr>
              <w:t>cpp</w:t>
            </w:r>
            <w:proofErr w:type="spellEnd"/>
            <w:r>
              <w:rPr>
                <w:rFonts w:ascii="標楷體" w:eastAsia="標楷體" w:hAnsi="標楷體" w:cs="Times New Roman" w:hint="eastAsia"/>
                <w:szCs w:val="24"/>
              </w:rPr>
              <w:t>行數</w:t>
            </w:r>
          </w:p>
        </w:tc>
        <w:tc>
          <w:tcPr>
            <w:tcW w:w="3135" w:type="dxa"/>
          </w:tcPr>
          <w:p w14:paraId="1CC5B977" w14:textId="0F933981" w:rsidR="008A7912" w:rsidRDefault="008A791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說明</w:t>
            </w:r>
          </w:p>
        </w:tc>
      </w:tr>
      <w:tr w:rsidR="00341B4D" w14:paraId="4C122790" w14:textId="77777777" w:rsidTr="005A5283">
        <w:tc>
          <w:tcPr>
            <w:tcW w:w="2670" w:type="dxa"/>
          </w:tcPr>
          <w:p w14:paraId="1528BB98" w14:textId="4625E8C2" w:rsidR="008A7912" w:rsidRPr="006E50DB" w:rsidRDefault="008A7912" w:rsidP="008A791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Building_Button</w:t>
            </w:r>
            <w:proofErr w:type="spellEnd"/>
          </w:p>
        </w:tc>
        <w:tc>
          <w:tcPr>
            <w:tcW w:w="1367" w:type="dxa"/>
          </w:tcPr>
          <w:p w14:paraId="56B167F8" w14:textId="5BEAE7A3" w:rsidR="008A7912" w:rsidRPr="006E50DB" w:rsidRDefault="008A7912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5</w:t>
            </w:r>
          </w:p>
        </w:tc>
        <w:tc>
          <w:tcPr>
            <w:tcW w:w="1475" w:type="dxa"/>
          </w:tcPr>
          <w:p w14:paraId="6EEE864F" w14:textId="73E9D48E" w:rsidR="008A7912" w:rsidRPr="006E50DB" w:rsidRDefault="008A7912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3</w:t>
            </w:r>
          </w:p>
        </w:tc>
        <w:tc>
          <w:tcPr>
            <w:tcW w:w="3135" w:type="dxa"/>
          </w:tcPr>
          <w:p w14:paraId="4FA37025" w14:textId="4F16E2B3" w:rsidR="008A7912" w:rsidRDefault="008A791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建造建築物按鈕</w:t>
            </w:r>
          </w:p>
        </w:tc>
      </w:tr>
      <w:tr w:rsidR="00341B4D" w14:paraId="4068B7BA" w14:textId="77777777" w:rsidTr="005A5283">
        <w:tc>
          <w:tcPr>
            <w:tcW w:w="2670" w:type="dxa"/>
          </w:tcPr>
          <w:p w14:paraId="6F849D45" w14:textId="4178658A" w:rsidR="008A7912" w:rsidRPr="006E50DB" w:rsidRDefault="008A7912" w:rsidP="008A7912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Button</w:t>
            </w:r>
          </w:p>
        </w:tc>
        <w:tc>
          <w:tcPr>
            <w:tcW w:w="1367" w:type="dxa"/>
          </w:tcPr>
          <w:p w14:paraId="4D9257BA" w14:textId="16573090" w:rsidR="008A7912" w:rsidRPr="006E50DB" w:rsidRDefault="008A7912" w:rsidP="008A7912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33</w:t>
            </w:r>
          </w:p>
        </w:tc>
        <w:tc>
          <w:tcPr>
            <w:tcW w:w="1475" w:type="dxa"/>
          </w:tcPr>
          <w:p w14:paraId="023C578F" w14:textId="5C3CDED0" w:rsidR="008A7912" w:rsidRPr="006E50DB" w:rsidRDefault="008A7912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69</w:t>
            </w:r>
          </w:p>
        </w:tc>
        <w:tc>
          <w:tcPr>
            <w:tcW w:w="3135" w:type="dxa"/>
          </w:tcPr>
          <w:p w14:paraId="5FF7CC62" w14:textId="43B615E7" w:rsidR="008A7912" w:rsidRDefault="00543B18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所有按鈕基礎結構</w:t>
            </w:r>
          </w:p>
        </w:tc>
      </w:tr>
      <w:tr w:rsidR="00341B4D" w14:paraId="6FE705F0" w14:textId="77777777" w:rsidTr="005A5283">
        <w:tc>
          <w:tcPr>
            <w:tcW w:w="2670" w:type="dxa"/>
          </w:tcPr>
          <w:p w14:paraId="0C5D292C" w14:textId="46A7D9C9" w:rsidR="008A7912" w:rsidRPr="006E50DB" w:rsidRDefault="008672D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eraser_Button</w:t>
            </w:r>
            <w:proofErr w:type="spellEnd"/>
          </w:p>
        </w:tc>
        <w:tc>
          <w:tcPr>
            <w:tcW w:w="1367" w:type="dxa"/>
          </w:tcPr>
          <w:p w14:paraId="6D014536" w14:textId="291C25A0" w:rsidR="008A7912" w:rsidRPr="006E50DB" w:rsidRDefault="008672D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5</w:t>
            </w:r>
          </w:p>
        </w:tc>
        <w:tc>
          <w:tcPr>
            <w:tcW w:w="1475" w:type="dxa"/>
          </w:tcPr>
          <w:p w14:paraId="64C92CB7" w14:textId="17E14E52" w:rsidR="008A7912" w:rsidRPr="006E50DB" w:rsidRDefault="008672D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3</w:t>
            </w:r>
          </w:p>
        </w:tc>
        <w:tc>
          <w:tcPr>
            <w:tcW w:w="3135" w:type="dxa"/>
          </w:tcPr>
          <w:p w14:paraId="14C54B50" w14:textId="322FACE4" w:rsidR="008A7912" w:rsidRDefault="001E5AB0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刪除物件按鈕</w:t>
            </w:r>
          </w:p>
        </w:tc>
      </w:tr>
      <w:tr w:rsidR="00341B4D" w14:paraId="7A9984FD" w14:textId="77777777" w:rsidTr="005A5283">
        <w:tc>
          <w:tcPr>
            <w:tcW w:w="2670" w:type="dxa"/>
          </w:tcPr>
          <w:p w14:paraId="0CDBCC24" w14:textId="3B11A066" w:rsidR="008A7912" w:rsidRPr="006E50DB" w:rsidRDefault="0038653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Gold_Button</w:t>
            </w:r>
            <w:proofErr w:type="spellEnd"/>
          </w:p>
        </w:tc>
        <w:tc>
          <w:tcPr>
            <w:tcW w:w="1367" w:type="dxa"/>
          </w:tcPr>
          <w:p w14:paraId="67332F9B" w14:textId="1FB54F3B" w:rsidR="008A7912" w:rsidRPr="006E50DB" w:rsidRDefault="000615F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5</w:t>
            </w:r>
          </w:p>
        </w:tc>
        <w:tc>
          <w:tcPr>
            <w:tcW w:w="1475" w:type="dxa"/>
          </w:tcPr>
          <w:p w14:paraId="31B645CB" w14:textId="5669599A" w:rsidR="008A7912" w:rsidRPr="006E50DB" w:rsidRDefault="000615F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3</w:t>
            </w:r>
          </w:p>
        </w:tc>
        <w:tc>
          <w:tcPr>
            <w:tcW w:w="3135" w:type="dxa"/>
          </w:tcPr>
          <w:p w14:paraId="38A05995" w14:textId="2969D9E9" w:rsidR="008A7912" w:rsidRDefault="00C007FB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生成金礦按鈕</w:t>
            </w:r>
          </w:p>
        </w:tc>
      </w:tr>
      <w:tr w:rsidR="00341B4D" w14:paraId="2A941D2B" w14:textId="77777777" w:rsidTr="005A5283">
        <w:tc>
          <w:tcPr>
            <w:tcW w:w="2670" w:type="dxa"/>
          </w:tcPr>
          <w:p w14:paraId="6E8FD245" w14:textId="30424CAE" w:rsidR="008A7912" w:rsidRPr="006E50DB" w:rsidRDefault="00BB6C37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Grass_Button</w:t>
            </w:r>
            <w:proofErr w:type="spellEnd"/>
          </w:p>
        </w:tc>
        <w:tc>
          <w:tcPr>
            <w:tcW w:w="1367" w:type="dxa"/>
          </w:tcPr>
          <w:p w14:paraId="1E82A4B8" w14:textId="3C4AB3A6" w:rsidR="008A7912" w:rsidRPr="006E50DB" w:rsidRDefault="006234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5</w:t>
            </w:r>
          </w:p>
        </w:tc>
        <w:tc>
          <w:tcPr>
            <w:tcW w:w="1475" w:type="dxa"/>
          </w:tcPr>
          <w:p w14:paraId="14F5DFDE" w14:textId="1A67432B" w:rsidR="008A7912" w:rsidRPr="006E50DB" w:rsidRDefault="006234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3</w:t>
            </w:r>
          </w:p>
        </w:tc>
        <w:tc>
          <w:tcPr>
            <w:tcW w:w="3135" w:type="dxa"/>
          </w:tcPr>
          <w:p w14:paraId="379A03E4" w14:textId="5A227C4D" w:rsidR="008A7912" w:rsidRDefault="007145AF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生成</w:t>
            </w:r>
            <w:r>
              <w:rPr>
                <w:rFonts w:ascii="標楷體" w:eastAsia="標楷體" w:hAnsi="標楷體" w:cs="Times New Roman" w:hint="eastAsia"/>
                <w:szCs w:val="24"/>
              </w:rPr>
              <w:t>草地</w:t>
            </w:r>
            <w:r>
              <w:rPr>
                <w:rFonts w:ascii="標楷體" w:eastAsia="標楷體" w:hAnsi="標楷體" w:cs="Times New Roman" w:hint="eastAsia"/>
                <w:szCs w:val="24"/>
              </w:rPr>
              <w:t>按鈕</w:t>
            </w:r>
          </w:p>
        </w:tc>
      </w:tr>
      <w:tr w:rsidR="00341B4D" w14:paraId="6E026084" w14:textId="77777777" w:rsidTr="005A5283">
        <w:tc>
          <w:tcPr>
            <w:tcW w:w="2670" w:type="dxa"/>
          </w:tcPr>
          <w:p w14:paraId="0F2FBE36" w14:textId="4CF2A212" w:rsidR="008A7912" w:rsidRPr="006E50DB" w:rsidRDefault="007145AF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Sheep_Button</w:t>
            </w:r>
            <w:proofErr w:type="spellEnd"/>
          </w:p>
        </w:tc>
        <w:tc>
          <w:tcPr>
            <w:tcW w:w="1367" w:type="dxa"/>
          </w:tcPr>
          <w:p w14:paraId="35A0CAF3" w14:textId="2E924404" w:rsidR="008A7912" w:rsidRPr="006E50DB" w:rsidRDefault="002B58D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5</w:t>
            </w:r>
          </w:p>
        </w:tc>
        <w:tc>
          <w:tcPr>
            <w:tcW w:w="1475" w:type="dxa"/>
          </w:tcPr>
          <w:p w14:paraId="7496A1FE" w14:textId="33DF3F09" w:rsidR="008A7912" w:rsidRPr="006E50DB" w:rsidRDefault="002B58D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3</w:t>
            </w:r>
          </w:p>
        </w:tc>
        <w:tc>
          <w:tcPr>
            <w:tcW w:w="3135" w:type="dxa"/>
          </w:tcPr>
          <w:p w14:paraId="51D185AF" w14:textId="1E90F731" w:rsidR="008A7912" w:rsidRDefault="002C4A81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生成羊按鈕</w:t>
            </w:r>
          </w:p>
        </w:tc>
      </w:tr>
      <w:tr w:rsidR="00341B4D" w14:paraId="6176364C" w14:textId="77777777" w:rsidTr="005A5283">
        <w:tc>
          <w:tcPr>
            <w:tcW w:w="2670" w:type="dxa"/>
          </w:tcPr>
          <w:p w14:paraId="6C3D8EE7" w14:textId="6974E0D1" w:rsidR="008A7912" w:rsidRPr="006E50DB" w:rsidRDefault="002C4A8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標楷體" w:hAnsi="Times New Roman" w:cs="Times New Roman"/>
                <w:szCs w:val="24"/>
              </w:rPr>
              <w:t>AboutButton</w:t>
            </w:r>
            <w:proofErr w:type="spellEnd"/>
          </w:p>
        </w:tc>
        <w:tc>
          <w:tcPr>
            <w:tcW w:w="1367" w:type="dxa"/>
          </w:tcPr>
          <w:p w14:paraId="10A023F0" w14:textId="553F9B49" w:rsidR="008A7912" w:rsidRPr="006E50DB" w:rsidRDefault="00FC2D6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13</w:t>
            </w:r>
          </w:p>
        </w:tc>
        <w:tc>
          <w:tcPr>
            <w:tcW w:w="1475" w:type="dxa"/>
          </w:tcPr>
          <w:p w14:paraId="6A8F76F1" w14:textId="044B8DE6" w:rsidR="008A7912" w:rsidRPr="006E50DB" w:rsidRDefault="00FC2D6D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 w:rsidRPr="006E50DB">
              <w:rPr>
                <w:rFonts w:ascii="Times New Roman" w:eastAsia="標楷體" w:hAnsi="Times New Roman" w:cs="Times New Roman"/>
                <w:szCs w:val="24"/>
              </w:rPr>
              <w:t>27</w:t>
            </w:r>
          </w:p>
        </w:tc>
        <w:tc>
          <w:tcPr>
            <w:tcW w:w="3135" w:type="dxa"/>
          </w:tcPr>
          <w:p w14:paraId="1CD2E3B4" w14:textId="639D6A97" w:rsidR="008A7912" w:rsidRDefault="00FC2D6D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秀出介紹按鈕</w:t>
            </w:r>
          </w:p>
        </w:tc>
      </w:tr>
      <w:tr w:rsidR="005A5283" w14:paraId="5552A2A9" w14:textId="77777777" w:rsidTr="005A5283">
        <w:tc>
          <w:tcPr>
            <w:tcW w:w="2670" w:type="dxa"/>
          </w:tcPr>
          <w:p w14:paraId="3E91EF9B" w14:textId="266F61BB" w:rsidR="006E50DB" w:rsidRPr="006E50DB" w:rsidRDefault="006E50D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6E50DB">
              <w:rPr>
                <w:rFonts w:ascii="Times New Roman" w:eastAsia="細明體" w:hAnsi="Times New Roman" w:cs="Times New Roman"/>
                <w:color w:val="000000"/>
                <w:kern w:val="0"/>
                <w:szCs w:val="24"/>
              </w:rPr>
              <w:t>CreateServerButton</w:t>
            </w:r>
            <w:proofErr w:type="spellEnd"/>
          </w:p>
        </w:tc>
        <w:tc>
          <w:tcPr>
            <w:tcW w:w="1367" w:type="dxa"/>
          </w:tcPr>
          <w:p w14:paraId="7FA1E86B" w14:textId="02D3DB71" w:rsidR="006E50DB" w:rsidRPr="006E50DB" w:rsidRDefault="006E50D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015E4C48" w14:textId="5F0B4FD5" w:rsidR="006E50DB" w:rsidRPr="006E50DB" w:rsidRDefault="006E50DB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135" w:type="dxa"/>
          </w:tcPr>
          <w:p w14:paraId="19A11FEE" w14:textId="46D8FFE2" w:rsidR="006E50DB" w:rsidRDefault="006E50DB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創建伺服器按鈕</w:t>
            </w:r>
          </w:p>
        </w:tc>
      </w:tr>
      <w:tr w:rsidR="005A5283" w14:paraId="7CDE3B62" w14:textId="77777777" w:rsidTr="005A5283">
        <w:tc>
          <w:tcPr>
            <w:tcW w:w="2670" w:type="dxa"/>
          </w:tcPr>
          <w:p w14:paraId="25F8A9E3" w14:textId="5D818299" w:rsidR="006E50DB" w:rsidRPr="00084BEF" w:rsidRDefault="007A1A22" w:rsidP="007A1A2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084BEF">
              <w:rPr>
                <w:rFonts w:ascii="Times New Roman" w:eastAsia="標楷體" w:hAnsi="Times New Roman" w:cs="Times New Roman"/>
                <w:szCs w:val="24"/>
              </w:rPr>
              <w:t>HelpButton</w:t>
            </w:r>
            <w:proofErr w:type="spellEnd"/>
          </w:p>
        </w:tc>
        <w:tc>
          <w:tcPr>
            <w:tcW w:w="1367" w:type="dxa"/>
          </w:tcPr>
          <w:p w14:paraId="4F9A4301" w14:textId="3D35DF91" w:rsidR="006E50DB" w:rsidRDefault="00896197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6C095986" w14:textId="4D108636" w:rsidR="006E50DB" w:rsidRDefault="00896197" w:rsidP="00FC2D6D">
            <w:pPr>
              <w:spacing w:line="360" w:lineRule="auto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  <w:r>
              <w:rPr>
                <w:rFonts w:ascii="標楷體" w:eastAsia="標楷體" w:hAnsi="標楷體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3DBC538E" w14:textId="5A460A13" w:rsidR="006E50DB" w:rsidRDefault="00896197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跳出幫助選單按鈕</w:t>
            </w:r>
          </w:p>
        </w:tc>
      </w:tr>
      <w:tr w:rsidR="005A5283" w14:paraId="289275EA" w14:textId="77777777" w:rsidTr="005A5283">
        <w:tc>
          <w:tcPr>
            <w:tcW w:w="2670" w:type="dxa"/>
          </w:tcPr>
          <w:p w14:paraId="3A8EC3C0" w14:textId="607BEEB2" w:rsidR="006E50DB" w:rsidRPr="00084BEF" w:rsidRDefault="00126132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 w:rsidRPr="00084BEF">
              <w:rPr>
                <w:rFonts w:ascii="Times New Roman" w:eastAsia="標楷體" w:hAnsi="Times New Roman" w:cs="Times New Roman"/>
                <w:szCs w:val="24"/>
              </w:rPr>
              <w:t>JoinServerButton</w:t>
            </w:r>
            <w:proofErr w:type="spellEnd"/>
          </w:p>
        </w:tc>
        <w:tc>
          <w:tcPr>
            <w:tcW w:w="1367" w:type="dxa"/>
          </w:tcPr>
          <w:p w14:paraId="11F8655C" w14:textId="16612FE4" w:rsidR="006E50DB" w:rsidRDefault="00084BEF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  <w:r>
              <w:rPr>
                <w:rFonts w:ascii="標楷體" w:eastAsia="標楷體" w:hAnsi="標楷體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01552E47" w14:textId="77DE9719" w:rsidR="006E50DB" w:rsidRDefault="00084BEF" w:rsidP="00FC2D6D">
            <w:pPr>
              <w:spacing w:line="360" w:lineRule="auto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3</w:t>
            </w:r>
            <w:r>
              <w:rPr>
                <w:rFonts w:ascii="標楷體" w:eastAsia="標楷體" w:hAnsi="標楷體" w:cs="Times New Roman"/>
                <w:szCs w:val="24"/>
              </w:rPr>
              <w:t>0</w:t>
            </w:r>
          </w:p>
        </w:tc>
        <w:tc>
          <w:tcPr>
            <w:tcW w:w="3135" w:type="dxa"/>
          </w:tcPr>
          <w:p w14:paraId="3BDD0195" w14:textId="5D2A3D04" w:rsidR="006E50DB" w:rsidRDefault="00E706C7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加入</w:t>
            </w:r>
            <w:r w:rsidR="008320B6">
              <w:rPr>
                <w:rFonts w:ascii="標楷體" w:eastAsia="標楷體" w:hAnsi="標楷體" w:cs="Times New Roman" w:hint="eastAsia"/>
                <w:szCs w:val="24"/>
              </w:rPr>
              <w:t>多人</w:t>
            </w:r>
            <w:r>
              <w:rPr>
                <w:rFonts w:ascii="標楷體" w:eastAsia="標楷體" w:hAnsi="標楷體" w:cs="Times New Roman" w:hint="eastAsia"/>
                <w:szCs w:val="24"/>
              </w:rPr>
              <w:t>遊戲按鈕</w:t>
            </w:r>
          </w:p>
        </w:tc>
      </w:tr>
      <w:tr w:rsidR="005A5283" w14:paraId="5C8A51AE" w14:textId="77777777" w:rsidTr="005A5283">
        <w:tc>
          <w:tcPr>
            <w:tcW w:w="2670" w:type="dxa"/>
          </w:tcPr>
          <w:p w14:paraId="75860358" w14:textId="0D4FB7D6" w:rsidR="006E50DB" w:rsidRPr="00084BEF" w:rsidRDefault="007B65A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 w:rsidRPr="00084BEF">
              <w:rPr>
                <w:rFonts w:ascii="Times New Roman" w:eastAsia="標楷體" w:hAnsi="Times New Roman" w:cs="Times New Roman"/>
                <w:szCs w:val="24"/>
              </w:rPr>
              <w:t>JoinServerButton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</w:p>
        </w:tc>
        <w:tc>
          <w:tcPr>
            <w:tcW w:w="1367" w:type="dxa"/>
          </w:tcPr>
          <w:p w14:paraId="313B2BC0" w14:textId="6400601E" w:rsidR="006E50DB" w:rsidRPr="00084BEF" w:rsidRDefault="004A091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3</w:t>
            </w:r>
          </w:p>
        </w:tc>
        <w:tc>
          <w:tcPr>
            <w:tcW w:w="1475" w:type="dxa"/>
          </w:tcPr>
          <w:p w14:paraId="460A3AFE" w14:textId="3112CFFA" w:rsidR="006E50DB" w:rsidRPr="00084BEF" w:rsidRDefault="00B662CE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8</w:t>
            </w:r>
          </w:p>
        </w:tc>
        <w:tc>
          <w:tcPr>
            <w:tcW w:w="3135" w:type="dxa"/>
          </w:tcPr>
          <w:p w14:paraId="1185FEBD" w14:textId="0ABC2AF7" w:rsidR="006E50DB" w:rsidRPr="00084BEF" w:rsidRDefault="008320B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連線至所輸入</w:t>
            </w: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ip</w:t>
            </w:r>
            <w:proofErr w:type="spellEnd"/>
            <w:r>
              <w:rPr>
                <w:rFonts w:ascii="Times New Roman" w:eastAsia="標楷體" w:hAnsi="Times New Roman" w:cs="Times New Roman" w:hint="eastAsia"/>
                <w:szCs w:val="24"/>
              </w:rPr>
              <w:t>按鈕</w:t>
            </w:r>
          </w:p>
        </w:tc>
      </w:tr>
      <w:tr w:rsidR="005A5283" w14:paraId="13F0EAC3" w14:textId="77777777" w:rsidTr="005A5283">
        <w:tc>
          <w:tcPr>
            <w:tcW w:w="2670" w:type="dxa"/>
          </w:tcPr>
          <w:p w14:paraId="29AD3C3A" w14:textId="6AC97DEC" w:rsidR="006E50DB" w:rsidRPr="00084BEF" w:rsidRDefault="0004630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Le</w:t>
            </w:r>
            <w:r>
              <w:rPr>
                <w:rFonts w:ascii="Times New Roman" w:eastAsia="標楷體" w:hAnsi="Times New Roman" w:cs="Times New Roman"/>
                <w:szCs w:val="24"/>
              </w:rPr>
              <w:t>aveButton</w:t>
            </w:r>
            <w:proofErr w:type="spellEnd"/>
          </w:p>
        </w:tc>
        <w:tc>
          <w:tcPr>
            <w:tcW w:w="1367" w:type="dxa"/>
          </w:tcPr>
          <w:p w14:paraId="75EC46DF" w14:textId="13F18C98" w:rsidR="006E50DB" w:rsidRPr="00084BEF" w:rsidRDefault="00E30807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0467D5FF" w14:textId="2A9FEE0E" w:rsidR="006E50DB" w:rsidRPr="00084BEF" w:rsidRDefault="00E30807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1E894A37" w14:textId="365793F2" w:rsidR="006E50DB" w:rsidRPr="00084BEF" w:rsidRDefault="002E4D7F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離開遊戲按鈕</w:t>
            </w:r>
          </w:p>
        </w:tc>
      </w:tr>
      <w:tr w:rsidR="005A5283" w14:paraId="365BC4F0" w14:textId="77777777" w:rsidTr="005A5283">
        <w:tc>
          <w:tcPr>
            <w:tcW w:w="2670" w:type="dxa"/>
          </w:tcPr>
          <w:p w14:paraId="115AEC3A" w14:textId="1B910D3F" w:rsidR="006E50DB" w:rsidRPr="00084BEF" w:rsidRDefault="009249DF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apEditorButton</w:t>
            </w:r>
            <w:proofErr w:type="spellEnd"/>
          </w:p>
        </w:tc>
        <w:tc>
          <w:tcPr>
            <w:tcW w:w="1367" w:type="dxa"/>
          </w:tcPr>
          <w:p w14:paraId="68252EC8" w14:textId="29D1CC45" w:rsidR="006E50DB" w:rsidRPr="00084BEF" w:rsidRDefault="009249DF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758093F5" w14:textId="4E25D394" w:rsidR="006E50DB" w:rsidRPr="00084BEF" w:rsidRDefault="009249DF" w:rsidP="009249DF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3135" w:type="dxa"/>
          </w:tcPr>
          <w:p w14:paraId="60B90E05" w14:textId="329F8095" w:rsidR="006E50DB" w:rsidRPr="00084BEF" w:rsidRDefault="0020501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進入世界編輯器按鈕</w:t>
            </w:r>
          </w:p>
        </w:tc>
      </w:tr>
      <w:tr w:rsidR="005A5283" w14:paraId="1E5270E1" w14:textId="77777777" w:rsidTr="005A5283">
        <w:tc>
          <w:tcPr>
            <w:tcW w:w="2670" w:type="dxa"/>
          </w:tcPr>
          <w:p w14:paraId="512596DB" w14:textId="72BAC2AF" w:rsidR="006E50DB" w:rsidRPr="00084BEF" w:rsidRDefault="0020501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Mu</w:t>
            </w:r>
            <w:r>
              <w:rPr>
                <w:rFonts w:ascii="Times New Roman" w:eastAsia="標楷體" w:hAnsi="Times New Roman" w:cs="Times New Roman"/>
                <w:szCs w:val="24"/>
              </w:rPr>
              <w:t>ltiGameButton</w:t>
            </w:r>
            <w:proofErr w:type="spellEnd"/>
          </w:p>
        </w:tc>
        <w:tc>
          <w:tcPr>
            <w:tcW w:w="1367" w:type="dxa"/>
          </w:tcPr>
          <w:p w14:paraId="2A192BB9" w14:textId="4AD883F7" w:rsidR="006E50DB" w:rsidRPr="00084BEF" w:rsidRDefault="00C22A2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22AF1BB8" w14:textId="3FBAB492" w:rsidR="006E50DB" w:rsidRPr="00084BEF" w:rsidRDefault="00C22A28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135" w:type="dxa"/>
          </w:tcPr>
          <w:p w14:paraId="32C72E92" w14:textId="43B48712" w:rsidR="006E50DB" w:rsidRPr="00084BEF" w:rsidRDefault="0042354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選擇多人遊戲按鈕</w:t>
            </w:r>
          </w:p>
        </w:tc>
      </w:tr>
      <w:tr w:rsidR="005A5283" w14:paraId="1170E1E9" w14:textId="77777777" w:rsidTr="005A5283">
        <w:tc>
          <w:tcPr>
            <w:tcW w:w="2670" w:type="dxa"/>
          </w:tcPr>
          <w:p w14:paraId="5481B161" w14:textId="0383FDD4" w:rsidR="006E50DB" w:rsidRPr="00084BEF" w:rsidRDefault="0042354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tone_Button</w:t>
            </w:r>
            <w:proofErr w:type="spellEnd"/>
          </w:p>
        </w:tc>
        <w:tc>
          <w:tcPr>
            <w:tcW w:w="1367" w:type="dxa"/>
          </w:tcPr>
          <w:p w14:paraId="0E7EBE18" w14:textId="67699AD9" w:rsidR="006E50DB" w:rsidRPr="00084BEF" w:rsidRDefault="003D050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2F4F48C1" w14:textId="039CD902" w:rsidR="006E50DB" w:rsidRPr="00084BEF" w:rsidRDefault="00360909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135" w:type="dxa"/>
          </w:tcPr>
          <w:p w14:paraId="0FA6EA22" w14:textId="16F04EBD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生成石頭按鈕</w:t>
            </w:r>
          </w:p>
        </w:tc>
      </w:tr>
      <w:tr w:rsidR="005A5283" w14:paraId="219EC49B" w14:textId="77777777" w:rsidTr="005A5283">
        <w:tc>
          <w:tcPr>
            <w:tcW w:w="2670" w:type="dxa"/>
          </w:tcPr>
          <w:p w14:paraId="5F183D32" w14:textId="602A0DED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Tr</w:t>
            </w:r>
            <w:r>
              <w:rPr>
                <w:rFonts w:ascii="Times New Roman" w:eastAsia="標楷體" w:hAnsi="Times New Roman" w:cs="Times New Roman"/>
                <w:szCs w:val="24"/>
              </w:rPr>
              <w:t>ee_Button</w:t>
            </w:r>
            <w:proofErr w:type="spellEnd"/>
          </w:p>
        </w:tc>
        <w:tc>
          <w:tcPr>
            <w:tcW w:w="1367" w:type="dxa"/>
          </w:tcPr>
          <w:p w14:paraId="3FF08B58" w14:textId="6BD14877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0A1E8331" w14:textId="68EFCDF0" w:rsidR="006E50DB" w:rsidRPr="00084BEF" w:rsidRDefault="00CE12D9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135" w:type="dxa"/>
          </w:tcPr>
          <w:p w14:paraId="4F9BA892" w14:textId="761DDD10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生成樹按鈕</w:t>
            </w:r>
          </w:p>
        </w:tc>
      </w:tr>
      <w:tr w:rsidR="005A5283" w14:paraId="4711726A" w14:textId="77777777" w:rsidTr="005A5283">
        <w:tc>
          <w:tcPr>
            <w:tcW w:w="2670" w:type="dxa"/>
          </w:tcPr>
          <w:p w14:paraId="2B919E4E" w14:textId="1B1AB9B2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/>
                <w:szCs w:val="24"/>
              </w:rPr>
              <w:t>Water_Button</w:t>
            </w:r>
            <w:proofErr w:type="spellEnd"/>
          </w:p>
        </w:tc>
        <w:tc>
          <w:tcPr>
            <w:tcW w:w="1367" w:type="dxa"/>
          </w:tcPr>
          <w:p w14:paraId="0C72E397" w14:textId="5B7DC8BF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2E91D5BF" w14:textId="0E945C92" w:rsidR="006E50DB" w:rsidRPr="00084BEF" w:rsidRDefault="00CE12D9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135" w:type="dxa"/>
          </w:tcPr>
          <w:p w14:paraId="2BC1DB93" w14:textId="338420E5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生成水按鈕</w:t>
            </w:r>
          </w:p>
        </w:tc>
      </w:tr>
      <w:tr w:rsidR="005A5283" w14:paraId="63BD5FA4" w14:textId="77777777" w:rsidTr="005A5283">
        <w:tc>
          <w:tcPr>
            <w:tcW w:w="2670" w:type="dxa"/>
          </w:tcPr>
          <w:p w14:paraId="32AADA90" w14:textId="03808943" w:rsidR="006E50DB" w:rsidRPr="00084BEF" w:rsidRDefault="00CE12D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 w:cs="Times New Roman"/>
                <w:szCs w:val="24"/>
              </w:rPr>
              <w:t>boutFrame</w:t>
            </w:r>
            <w:proofErr w:type="spellEnd"/>
          </w:p>
        </w:tc>
        <w:tc>
          <w:tcPr>
            <w:tcW w:w="1367" w:type="dxa"/>
          </w:tcPr>
          <w:p w14:paraId="5F8F8CAB" w14:textId="1276B496" w:rsidR="006E50DB" w:rsidRPr="00084BEF" w:rsidRDefault="00341B4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21146B77" w14:textId="21ACBB81" w:rsidR="006E50DB" w:rsidRPr="00084BEF" w:rsidRDefault="00341B4D" w:rsidP="00FC2D6D">
            <w:pPr>
              <w:spacing w:line="360" w:lineRule="auto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276B8AED" w14:textId="675B5DB9" w:rsidR="006E50DB" w:rsidRPr="00084BEF" w:rsidRDefault="00341B4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生成介紹介面</w:t>
            </w:r>
          </w:p>
        </w:tc>
      </w:tr>
      <w:tr w:rsidR="00341B4D" w14:paraId="268F5F90" w14:textId="77777777" w:rsidTr="005A5283">
        <w:tc>
          <w:tcPr>
            <w:tcW w:w="2670" w:type="dxa"/>
          </w:tcPr>
          <w:p w14:paraId="0FF13527" w14:textId="3AC12689" w:rsidR="00341B4D" w:rsidRDefault="00341B4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>ntityDataButtonFrame</w:t>
            </w:r>
            <w:proofErr w:type="spellEnd"/>
          </w:p>
        </w:tc>
        <w:tc>
          <w:tcPr>
            <w:tcW w:w="1367" w:type="dxa"/>
          </w:tcPr>
          <w:p w14:paraId="3390C587" w14:textId="5FA6CD98" w:rsidR="00341B4D" w:rsidRDefault="00722C1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475" w:type="dxa"/>
          </w:tcPr>
          <w:p w14:paraId="53F693E6" w14:textId="1E5FB04B" w:rsidR="00341B4D" w:rsidRDefault="00722C1D" w:rsidP="00722C1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3135" w:type="dxa"/>
          </w:tcPr>
          <w:p w14:paraId="3594BFD0" w14:textId="0C034D84" w:rsidR="00341B4D" w:rsidRDefault="005A528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遊戲中左下角所含按鈕介面</w:t>
            </w:r>
          </w:p>
        </w:tc>
      </w:tr>
      <w:tr w:rsidR="00341B4D" w14:paraId="601F0E3D" w14:textId="77777777" w:rsidTr="005A5283">
        <w:tc>
          <w:tcPr>
            <w:tcW w:w="2670" w:type="dxa"/>
          </w:tcPr>
          <w:p w14:paraId="1EAA697A" w14:textId="45FB8AA2" w:rsidR="00341B4D" w:rsidRDefault="005A528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>ntityDataFrame</w:t>
            </w:r>
            <w:proofErr w:type="spellEnd"/>
          </w:p>
        </w:tc>
        <w:tc>
          <w:tcPr>
            <w:tcW w:w="1367" w:type="dxa"/>
          </w:tcPr>
          <w:p w14:paraId="0A9D37F4" w14:textId="17245938" w:rsidR="00341B4D" w:rsidRDefault="005A528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1475" w:type="dxa"/>
          </w:tcPr>
          <w:p w14:paraId="4C783BD2" w14:textId="1C72DB8A" w:rsidR="00341B4D" w:rsidRDefault="005A5283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12</w:t>
            </w:r>
          </w:p>
        </w:tc>
        <w:tc>
          <w:tcPr>
            <w:tcW w:w="3135" w:type="dxa"/>
          </w:tcPr>
          <w:p w14:paraId="3B9BB943" w14:textId="36856B99" w:rsidR="00341B4D" w:rsidRDefault="005A528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遊戲中下方實體訊息介面</w:t>
            </w:r>
          </w:p>
        </w:tc>
      </w:tr>
      <w:tr w:rsidR="00341B4D" w14:paraId="566052CD" w14:textId="77777777" w:rsidTr="005A5283">
        <w:tc>
          <w:tcPr>
            <w:tcW w:w="2670" w:type="dxa"/>
          </w:tcPr>
          <w:p w14:paraId="3195E440" w14:textId="6A0FF975" w:rsidR="00341B4D" w:rsidRDefault="00FD53B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f</w:t>
            </w:r>
            <w:r>
              <w:rPr>
                <w:rFonts w:ascii="Times New Roman" w:eastAsia="標楷體" w:hAnsi="Times New Roman" w:cs="Times New Roman"/>
                <w:szCs w:val="24"/>
              </w:rPr>
              <w:t>rame</w:t>
            </w:r>
          </w:p>
        </w:tc>
        <w:tc>
          <w:tcPr>
            <w:tcW w:w="1367" w:type="dxa"/>
          </w:tcPr>
          <w:p w14:paraId="5E62472F" w14:textId="51DDE7D2" w:rsidR="00341B4D" w:rsidRDefault="00FD53B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8</w:t>
            </w:r>
            <w:r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1475" w:type="dxa"/>
          </w:tcPr>
          <w:p w14:paraId="7B51D167" w14:textId="1AE19D71" w:rsidR="00341B4D" w:rsidRDefault="00FD53B4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0CDB5BE0" w14:textId="7D297823" w:rsidR="00341B4D" w:rsidRDefault="00FD53B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所有介面基礎結構</w:t>
            </w:r>
          </w:p>
        </w:tc>
      </w:tr>
      <w:tr w:rsidR="00341B4D" w14:paraId="256D3EB5" w14:textId="77777777" w:rsidTr="005A5283">
        <w:tc>
          <w:tcPr>
            <w:tcW w:w="2670" w:type="dxa"/>
          </w:tcPr>
          <w:p w14:paraId="74B20535" w14:textId="2F082F4E" w:rsidR="00341B4D" w:rsidRDefault="00DE7A1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H</w:t>
            </w:r>
            <w:r>
              <w:rPr>
                <w:rFonts w:ascii="Times New Roman" w:eastAsia="標楷體" w:hAnsi="Times New Roman" w:cs="Times New Roman"/>
                <w:szCs w:val="24"/>
              </w:rPr>
              <w:t>elpFrame</w:t>
            </w:r>
            <w:proofErr w:type="spellEnd"/>
          </w:p>
        </w:tc>
        <w:tc>
          <w:tcPr>
            <w:tcW w:w="1367" w:type="dxa"/>
          </w:tcPr>
          <w:p w14:paraId="6C7EB63E" w14:textId="1CB14607" w:rsidR="00341B4D" w:rsidRDefault="00DE7A1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54224941" w14:textId="1D8C6EEB" w:rsidR="00341B4D" w:rsidRDefault="00DE7A1D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3135" w:type="dxa"/>
          </w:tcPr>
          <w:p w14:paraId="42612FA2" w14:textId="35CD56CF" w:rsidR="00341B4D" w:rsidRDefault="00DE7A1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幫助介面</w:t>
            </w:r>
          </w:p>
        </w:tc>
      </w:tr>
      <w:tr w:rsidR="00341B4D" w14:paraId="48B313FD" w14:textId="77777777" w:rsidTr="005A5283">
        <w:tc>
          <w:tcPr>
            <w:tcW w:w="2670" w:type="dxa"/>
          </w:tcPr>
          <w:p w14:paraId="5B71371D" w14:textId="6A925A31" w:rsidR="00341B4D" w:rsidRDefault="001453C7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lastRenderedPageBreak/>
              <w:t>IPFr</w:t>
            </w:r>
            <w:r>
              <w:rPr>
                <w:rFonts w:ascii="Times New Roman" w:eastAsia="標楷體" w:hAnsi="Times New Roman" w:cs="Times New Roman"/>
                <w:szCs w:val="24"/>
              </w:rPr>
              <w:t>ame</w:t>
            </w:r>
            <w:proofErr w:type="spellEnd"/>
          </w:p>
        </w:tc>
        <w:tc>
          <w:tcPr>
            <w:tcW w:w="1367" w:type="dxa"/>
          </w:tcPr>
          <w:p w14:paraId="215C3B3D" w14:textId="2361530D" w:rsidR="00341B4D" w:rsidRDefault="00B62BF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6A59559F" w14:textId="2B5CE7F5" w:rsidR="00341B4D" w:rsidRDefault="00B62BF8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3135" w:type="dxa"/>
          </w:tcPr>
          <w:p w14:paraId="00369307" w14:textId="703CD724" w:rsidR="00341B4D" w:rsidRDefault="009C678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輸入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IP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介面</w:t>
            </w:r>
          </w:p>
        </w:tc>
      </w:tr>
      <w:tr w:rsidR="00341B4D" w14:paraId="6333B069" w14:textId="77777777" w:rsidTr="005A5283">
        <w:tc>
          <w:tcPr>
            <w:tcW w:w="2670" w:type="dxa"/>
          </w:tcPr>
          <w:p w14:paraId="2A104512" w14:textId="47A1E8B1" w:rsidR="00341B4D" w:rsidRDefault="009C678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Mi</w:t>
            </w:r>
            <w:r>
              <w:rPr>
                <w:rFonts w:ascii="Times New Roman" w:eastAsia="標楷體" w:hAnsi="Times New Roman" w:cs="Times New Roman"/>
                <w:szCs w:val="24"/>
              </w:rPr>
              <w:t>niMap</w:t>
            </w:r>
            <w:proofErr w:type="spellEnd"/>
          </w:p>
        </w:tc>
        <w:tc>
          <w:tcPr>
            <w:tcW w:w="1367" w:type="dxa"/>
          </w:tcPr>
          <w:p w14:paraId="4D369B21" w14:textId="2CBFB901" w:rsidR="00341B4D" w:rsidRDefault="009C678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1475" w:type="dxa"/>
          </w:tcPr>
          <w:p w14:paraId="42EA27CA" w14:textId="10BD0B25" w:rsidR="00341B4D" w:rsidRDefault="009C6788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3135" w:type="dxa"/>
          </w:tcPr>
          <w:p w14:paraId="2C055251" w14:textId="2CAEA542" w:rsidR="00341B4D" w:rsidRDefault="009C678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小地圖介面</w:t>
            </w:r>
          </w:p>
        </w:tc>
      </w:tr>
      <w:tr w:rsidR="00341B4D" w14:paraId="4E10C273" w14:textId="77777777" w:rsidTr="005A5283">
        <w:tc>
          <w:tcPr>
            <w:tcW w:w="2670" w:type="dxa"/>
          </w:tcPr>
          <w:p w14:paraId="2D03A87F" w14:textId="48CDCA2E" w:rsidR="00341B4D" w:rsidRDefault="009C678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R</w:t>
            </w:r>
            <w:r>
              <w:rPr>
                <w:rFonts w:ascii="Times New Roman" w:eastAsia="標楷體" w:hAnsi="Times New Roman" w:cs="Times New Roman"/>
                <w:szCs w:val="24"/>
              </w:rPr>
              <w:t>esourceFrame</w:t>
            </w:r>
            <w:proofErr w:type="spellEnd"/>
          </w:p>
        </w:tc>
        <w:tc>
          <w:tcPr>
            <w:tcW w:w="1367" w:type="dxa"/>
          </w:tcPr>
          <w:p w14:paraId="0063CEDB" w14:textId="2B8FD3DF" w:rsidR="00341B4D" w:rsidRDefault="00566207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1475" w:type="dxa"/>
          </w:tcPr>
          <w:p w14:paraId="10035C50" w14:textId="7A4AA52B" w:rsidR="00341B4D" w:rsidRDefault="002C187E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6BF917BE" w14:textId="1403E776" w:rsidR="00341B4D" w:rsidRDefault="002C187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左上角資源介面</w:t>
            </w:r>
          </w:p>
        </w:tc>
      </w:tr>
      <w:tr w:rsidR="00341B4D" w14:paraId="36B56B32" w14:textId="77777777" w:rsidTr="005A5283">
        <w:tc>
          <w:tcPr>
            <w:tcW w:w="2670" w:type="dxa"/>
          </w:tcPr>
          <w:p w14:paraId="44476624" w14:textId="1EBC0C2D" w:rsidR="00341B4D" w:rsidRDefault="002C187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erverFrame</w:t>
            </w:r>
            <w:proofErr w:type="spellEnd"/>
          </w:p>
        </w:tc>
        <w:tc>
          <w:tcPr>
            <w:tcW w:w="1367" w:type="dxa"/>
          </w:tcPr>
          <w:p w14:paraId="02264CEC" w14:textId="73B208DE" w:rsidR="00341B4D" w:rsidRDefault="00C91D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1261A50C" w14:textId="167FA7A2" w:rsidR="00341B4D" w:rsidRDefault="00C91D39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3135" w:type="dxa"/>
          </w:tcPr>
          <w:p w14:paraId="47057063" w14:textId="6D132623" w:rsidR="00341B4D" w:rsidRDefault="00C91D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多人遊戲介面</w:t>
            </w:r>
          </w:p>
        </w:tc>
      </w:tr>
      <w:tr w:rsidR="00C91D39" w14:paraId="40125799" w14:textId="77777777" w:rsidTr="005A5283">
        <w:tc>
          <w:tcPr>
            <w:tcW w:w="2670" w:type="dxa"/>
          </w:tcPr>
          <w:p w14:paraId="5E680C44" w14:textId="418518FF" w:rsidR="00C91D39" w:rsidRDefault="00C91D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tartMenuFrane</w:t>
            </w:r>
            <w:proofErr w:type="spellEnd"/>
          </w:p>
        </w:tc>
        <w:tc>
          <w:tcPr>
            <w:tcW w:w="1367" w:type="dxa"/>
          </w:tcPr>
          <w:p w14:paraId="58AB7394" w14:textId="4F3F96E4" w:rsidR="00C91D39" w:rsidRDefault="00C91D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447DDDAA" w14:textId="0DFBA393" w:rsidR="00C91D39" w:rsidRDefault="00C91D39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3135" w:type="dxa"/>
          </w:tcPr>
          <w:p w14:paraId="2BADA7FD" w14:textId="52877B32" w:rsidR="00C91D39" w:rsidRDefault="00C91D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主畫面</w:t>
            </w:r>
          </w:p>
        </w:tc>
      </w:tr>
      <w:tr w:rsidR="00C91D39" w14:paraId="32D29986" w14:textId="77777777" w:rsidTr="005A5283">
        <w:tc>
          <w:tcPr>
            <w:tcW w:w="2670" w:type="dxa"/>
          </w:tcPr>
          <w:p w14:paraId="5AD2BAAA" w14:textId="456DBD0B" w:rsidR="00C91D39" w:rsidRDefault="00CC7345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GUI</w:t>
            </w:r>
          </w:p>
        </w:tc>
        <w:tc>
          <w:tcPr>
            <w:tcW w:w="1367" w:type="dxa"/>
          </w:tcPr>
          <w:p w14:paraId="614FE944" w14:textId="708B0DAD" w:rsidR="00C91D39" w:rsidRDefault="00CC7345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4</w:t>
            </w:r>
          </w:p>
        </w:tc>
        <w:tc>
          <w:tcPr>
            <w:tcW w:w="1475" w:type="dxa"/>
          </w:tcPr>
          <w:p w14:paraId="51B4C9EB" w14:textId="2BD93724" w:rsidR="00C91D39" w:rsidRDefault="00DC0315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09</w:t>
            </w:r>
          </w:p>
        </w:tc>
        <w:tc>
          <w:tcPr>
            <w:tcW w:w="3135" w:type="dxa"/>
          </w:tcPr>
          <w:p w14:paraId="1FB30BA6" w14:textId="62CB9F8E" w:rsidR="00C91D39" w:rsidRDefault="00DC0315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控制遊戲中介面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</w:rPr>
              <w:t>的單例</w:t>
            </w:r>
            <w:proofErr w:type="gramEnd"/>
          </w:p>
        </w:tc>
      </w:tr>
      <w:tr w:rsidR="00C91D39" w14:paraId="0DF4A31F" w14:textId="77777777" w:rsidTr="005A5283">
        <w:tc>
          <w:tcPr>
            <w:tcW w:w="2670" w:type="dxa"/>
          </w:tcPr>
          <w:p w14:paraId="0DFC3DBE" w14:textId="0DCA582B" w:rsidR="00C91D39" w:rsidRDefault="009164F1" w:rsidP="009164F1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P</w:t>
            </w:r>
            <w:r>
              <w:rPr>
                <w:rFonts w:ascii="Times New Roman" w:eastAsia="標楷體" w:hAnsi="Times New Roman" w:cs="Times New Roman"/>
                <w:szCs w:val="24"/>
              </w:rPr>
              <w:t>layer</w:t>
            </w:r>
          </w:p>
        </w:tc>
        <w:tc>
          <w:tcPr>
            <w:tcW w:w="1367" w:type="dxa"/>
          </w:tcPr>
          <w:p w14:paraId="20D96BAE" w14:textId="26ADA184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475" w:type="dxa"/>
          </w:tcPr>
          <w:p w14:paraId="5004BAE4" w14:textId="6E1A090F" w:rsidR="00C91D39" w:rsidRDefault="009164F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60829E02" w14:textId="444AD5A0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玩家資料檔</w:t>
            </w:r>
          </w:p>
        </w:tc>
      </w:tr>
      <w:tr w:rsidR="00C91D39" w14:paraId="1190FAE3" w14:textId="77777777" w:rsidTr="005A5283">
        <w:tc>
          <w:tcPr>
            <w:tcW w:w="2670" w:type="dxa"/>
          </w:tcPr>
          <w:p w14:paraId="385411DD" w14:textId="11D3F944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G</w:t>
            </w:r>
            <w:r>
              <w:rPr>
                <w:rFonts w:ascii="Times New Roman" w:eastAsia="標楷體" w:hAnsi="Times New Roman" w:cs="Times New Roman"/>
                <w:szCs w:val="24"/>
              </w:rPr>
              <w:t>ameResource</w:t>
            </w:r>
            <w:proofErr w:type="spellEnd"/>
          </w:p>
        </w:tc>
        <w:tc>
          <w:tcPr>
            <w:tcW w:w="1367" w:type="dxa"/>
          </w:tcPr>
          <w:p w14:paraId="0C3E214E" w14:textId="1FD3109D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475" w:type="dxa"/>
          </w:tcPr>
          <w:p w14:paraId="469074E4" w14:textId="7F31275B" w:rsidR="00C91D39" w:rsidRDefault="009164F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2EE13A94" w14:textId="19D93841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資源類別檔</w:t>
            </w:r>
          </w:p>
        </w:tc>
      </w:tr>
      <w:tr w:rsidR="00C91D39" w14:paraId="20696B02" w14:textId="77777777" w:rsidTr="005A5283">
        <w:tc>
          <w:tcPr>
            <w:tcW w:w="2670" w:type="dxa"/>
          </w:tcPr>
          <w:p w14:paraId="0183CE29" w14:textId="093FC609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C</w:t>
            </w:r>
            <w:r>
              <w:rPr>
                <w:rFonts w:ascii="Times New Roman" w:eastAsia="標楷體" w:hAnsi="Times New Roman" w:cs="Times New Roman"/>
                <w:szCs w:val="24"/>
              </w:rPr>
              <w:t>lientSocket</w:t>
            </w:r>
            <w:proofErr w:type="spellEnd"/>
          </w:p>
        </w:tc>
        <w:tc>
          <w:tcPr>
            <w:tcW w:w="1367" w:type="dxa"/>
          </w:tcPr>
          <w:p w14:paraId="3888B57D" w14:textId="1A1802DC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475" w:type="dxa"/>
          </w:tcPr>
          <w:p w14:paraId="6FA757E5" w14:textId="77CD3BB0" w:rsidR="00C91D39" w:rsidRDefault="009164F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3135" w:type="dxa"/>
          </w:tcPr>
          <w:p w14:paraId="01E3EF8B" w14:textId="077BA238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客戶端的連線</w:t>
            </w:r>
          </w:p>
        </w:tc>
      </w:tr>
      <w:tr w:rsidR="00C91D39" w14:paraId="69F6285E" w14:textId="77777777" w:rsidTr="005A5283">
        <w:tc>
          <w:tcPr>
            <w:tcW w:w="2670" w:type="dxa"/>
          </w:tcPr>
          <w:p w14:paraId="45F5059F" w14:textId="3C9EFD88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Se</w:t>
            </w:r>
            <w:r>
              <w:rPr>
                <w:rFonts w:ascii="Times New Roman" w:eastAsia="標楷體" w:hAnsi="Times New Roman" w:cs="Times New Roman"/>
                <w:szCs w:val="24"/>
              </w:rPr>
              <w:t>rverSocket</w:t>
            </w:r>
            <w:proofErr w:type="spellEnd"/>
          </w:p>
        </w:tc>
        <w:tc>
          <w:tcPr>
            <w:tcW w:w="1367" w:type="dxa"/>
          </w:tcPr>
          <w:p w14:paraId="63E58BC9" w14:textId="20CD7EF8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475" w:type="dxa"/>
          </w:tcPr>
          <w:p w14:paraId="783094DA" w14:textId="4E93CA69" w:rsidR="00C91D39" w:rsidRDefault="009164F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7ACB728B" w14:textId="13B1941B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伺服器端的連線</w:t>
            </w:r>
          </w:p>
        </w:tc>
      </w:tr>
      <w:tr w:rsidR="00C91D39" w14:paraId="1E951926" w14:textId="77777777" w:rsidTr="005A5283">
        <w:tc>
          <w:tcPr>
            <w:tcW w:w="2670" w:type="dxa"/>
          </w:tcPr>
          <w:p w14:paraId="1CA06A1F" w14:textId="4BA19752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 w:cs="Times New Roman"/>
                <w:szCs w:val="24"/>
              </w:rPr>
              <w:t>etWork</w:t>
            </w:r>
            <w:proofErr w:type="spellEnd"/>
          </w:p>
        </w:tc>
        <w:tc>
          <w:tcPr>
            <w:tcW w:w="1367" w:type="dxa"/>
          </w:tcPr>
          <w:p w14:paraId="5113EC6B" w14:textId="07882482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475" w:type="dxa"/>
          </w:tcPr>
          <w:p w14:paraId="0461B7D1" w14:textId="7ACCD739" w:rsidR="00C91D39" w:rsidRDefault="009164F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41</w:t>
            </w:r>
          </w:p>
        </w:tc>
        <w:tc>
          <w:tcPr>
            <w:tcW w:w="3135" w:type="dxa"/>
          </w:tcPr>
          <w:p w14:paraId="33D57277" w14:textId="3F1D6993" w:rsidR="00C91D39" w:rsidRDefault="009164F1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管理連線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</w:rPr>
              <w:t>的單例</w:t>
            </w:r>
            <w:proofErr w:type="gramEnd"/>
          </w:p>
        </w:tc>
      </w:tr>
      <w:tr w:rsidR="00C91D39" w14:paraId="2E3C5F25" w14:textId="77777777" w:rsidTr="005A5283">
        <w:tc>
          <w:tcPr>
            <w:tcW w:w="2670" w:type="dxa"/>
          </w:tcPr>
          <w:p w14:paraId="106FA594" w14:textId="09ADF2E2" w:rsidR="00C91D39" w:rsidRDefault="005D6D1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A</w:t>
            </w:r>
            <w:r>
              <w:rPr>
                <w:rFonts w:ascii="Times New Roman" w:eastAsia="標楷體" w:hAnsi="Times New Roman" w:cs="Times New Roman"/>
                <w:szCs w:val="24"/>
              </w:rPr>
              <w:t>ttack</w:t>
            </w:r>
          </w:p>
        </w:tc>
        <w:tc>
          <w:tcPr>
            <w:tcW w:w="1367" w:type="dxa"/>
          </w:tcPr>
          <w:p w14:paraId="262FDB3C" w14:textId="7746B4A4" w:rsidR="00C91D39" w:rsidRDefault="005D6D1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1475" w:type="dxa"/>
          </w:tcPr>
          <w:p w14:paraId="14FA56AE" w14:textId="31E4FB93" w:rsidR="00C91D39" w:rsidRDefault="005D6D16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3135" w:type="dxa"/>
          </w:tcPr>
          <w:p w14:paraId="62DC086E" w14:textId="6C612673" w:rsidR="00C91D39" w:rsidRDefault="005D6D16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攻擊的組件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>
              <w:rPr>
                <w:rFonts w:ascii="Times New Roman" w:eastAsia="標楷體" w:hAnsi="Times New Roman" w:cs="Times New Roman"/>
                <w:szCs w:val="24"/>
              </w:rPr>
              <w:t>Component)</w:t>
            </w:r>
          </w:p>
        </w:tc>
      </w:tr>
      <w:tr w:rsidR="00C91D39" w14:paraId="0527F99D" w14:textId="77777777" w:rsidTr="005A5283">
        <w:tc>
          <w:tcPr>
            <w:tcW w:w="2670" w:type="dxa"/>
          </w:tcPr>
          <w:p w14:paraId="509C0528" w14:textId="4F6F46A1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>ntity</w:t>
            </w:r>
          </w:p>
        </w:tc>
        <w:tc>
          <w:tcPr>
            <w:tcW w:w="1367" w:type="dxa"/>
          </w:tcPr>
          <w:p w14:paraId="0C7EA614" w14:textId="68068A11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87</w:t>
            </w:r>
          </w:p>
        </w:tc>
        <w:tc>
          <w:tcPr>
            <w:tcW w:w="1475" w:type="dxa"/>
          </w:tcPr>
          <w:p w14:paraId="71B5F8DF" w14:textId="5DEB9547" w:rsidR="00C91D39" w:rsidRDefault="00145BE4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6D197846" w14:textId="67675CB1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所有實體的基礎</w:t>
            </w:r>
          </w:p>
        </w:tc>
      </w:tr>
      <w:tr w:rsidR="00C91D39" w14:paraId="230EABC8" w14:textId="77777777" w:rsidTr="005A5283">
        <w:tc>
          <w:tcPr>
            <w:tcW w:w="2670" w:type="dxa"/>
          </w:tcPr>
          <w:p w14:paraId="2AB20C58" w14:textId="7516A8A9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E</w:t>
            </w:r>
            <w:r>
              <w:rPr>
                <w:rFonts w:ascii="Times New Roman" w:eastAsia="標楷體" w:hAnsi="Times New Roman" w:cs="Times New Roman"/>
                <w:szCs w:val="24"/>
              </w:rPr>
              <w:t>ntityFactory</w:t>
            </w:r>
            <w:proofErr w:type="spellEnd"/>
          </w:p>
        </w:tc>
        <w:tc>
          <w:tcPr>
            <w:tcW w:w="1367" w:type="dxa"/>
          </w:tcPr>
          <w:p w14:paraId="0B904E36" w14:textId="25FDB351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475" w:type="dxa"/>
          </w:tcPr>
          <w:p w14:paraId="3A151EFF" w14:textId="567368FD" w:rsidR="00C91D39" w:rsidRDefault="00145BE4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135" w:type="dxa"/>
          </w:tcPr>
          <w:p w14:paraId="5752EB03" w14:textId="348498A1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實體的工廠模式</w:t>
            </w:r>
          </w:p>
        </w:tc>
      </w:tr>
      <w:tr w:rsidR="00C91D39" w14:paraId="0E5FFEF0" w14:textId="77777777" w:rsidTr="005A5283">
        <w:tc>
          <w:tcPr>
            <w:tcW w:w="2670" w:type="dxa"/>
          </w:tcPr>
          <w:p w14:paraId="512B6287" w14:textId="3550005E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G</w:t>
            </w:r>
            <w:r>
              <w:rPr>
                <w:rFonts w:ascii="Times New Roman" w:eastAsia="標楷體" w:hAnsi="Times New Roman" w:cs="Times New Roman"/>
                <w:szCs w:val="24"/>
              </w:rPr>
              <w:t>atherable</w:t>
            </w:r>
          </w:p>
        </w:tc>
        <w:tc>
          <w:tcPr>
            <w:tcW w:w="1367" w:type="dxa"/>
          </w:tcPr>
          <w:p w14:paraId="086FB22F" w14:textId="5D3D45FD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2</w:t>
            </w:r>
            <w:r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1475" w:type="dxa"/>
          </w:tcPr>
          <w:p w14:paraId="40136015" w14:textId="12B2E550" w:rsidR="00C91D39" w:rsidRDefault="00145BE4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4259E982" w14:textId="7C0188E8" w:rsidR="00C91D39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採集的組件</w:t>
            </w:r>
          </w:p>
        </w:tc>
      </w:tr>
      <w:tr w:rsidR="00145BE4" w14:paraId="39F86227" w14:textId="77777777" w:rsidTr="005A5283">
        <w:tc>
          <w:tcPr>
            <w:tcW w:w="2670" w:type="dxa"/>
          </w:tcPr>
          <w:p w14:paraId="04CEB3BC" w14:textId="01709A7B" w:rsidR="00145BE4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M</w:t>
            </w:r>
            <w:r>
              <w:rPr>
                <w:rFonts w:ascii="Times New Roman" w:eastAsia="標楷體" w:hAnsi="Times New Roman" w:cs="Times New Roman"/>
                <w:szCs w:val="24"/>
              </w:rPr>
              <w:t>ine</w:t>
            </w:r>
          </w:p>
        </w:tc>
        <w:tc>
          <w:tcPr>
            <w:tcW w:w="1367" w:type="dxa"/>
          </w:tcPr>
          <w:p w14:paraId="08D1D6BE" w14:textId="3EEACAA9" w:rsidR="00145BE4" w:rsidRDefault="00145BE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475" w:type="dxa"/>
          </w:tcPr>
          <w:p w14:paraId="7527E746" w14:textId="1689FD8F" w:rsidR="00145BE4" w:rsidRDefault="00145BE4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135" w:type="dxa"/>
          </w:tcPr>
          <w:p w14:paraId="16E067BC" w14:textId="79F2F15C" w:rsidR="00145BE4" w:rsidRDefault="00D737F4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金礦實體</w:t>
            </w:r>
          </w:p>
        </w:tc>
      </w:tr>
      <w:tr w:rsidR="00145BE4" w14:paraId="7DA39BAE" w14:textId="77777777" w:rsidTr="005A5283">
        <w:tc>
          <w:tcPr>
            <w:tcW w:w="2670" w:type="dxa"/>
          </w:tcPr>
          <w:p w14:paraId="3458211F" w14:textId="0C832E75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N</w:t>
            </w:r>
            <w:r>
              <w:rPr>
                <w:rFonts w:ascii="Times New Roman" w:eastAsia="標楷體" w:hAnsi="Times New Roman" w:cs="Times New Roman"/>
                <w:szCs w:val="24"/>
              </w:rPr>
              <w:t>avigator</w:t>
            </w:r>
          </w:p>
        </w:tc>
        <w:tc>
          <w:tcPr>
            <w:tcW w:w="1367" w:type="dxa"/>
          </w:tcPr>
          <w:p w14:paraId="33FB65C6" w14:textId="3AD111D2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21</w:t>
            </w:r>
          </w:p>
        </w:tc>
        <w:tc>
          <w:tcPr>
            <w:tcW w:w="1475" w:type="dxa"/>
          </w:tcPr>
          <w:p w14:paraId="4E7C29A8" w14:textId="71B2E700" w:rsidR="00145BE4" w:rsidRDefault="004C2F9E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6</w:t>
            </w:r>
            <w:r>
              <w:rPr>
                <w:rFonts w:ascii="Times New Roman" w:eastAsia="標楷體" w:hAnsi="Times New Roman" w:cs="Times New Roman"/>
                <w:szCs w:val="24"/>
              </w:rPr>
              <w:t>05</w:t>
            </w:r>
          </w:p>
        </w:tc>
        <w:tc>
          <w:tcPr>
            <w:tcW w:w="3135" w:type="dxa"/>
          </w:tcPr>
          <w:p w14:paraId="0C56EBE0" w14:textId="0BCC4A19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</w:rPr>
              <w:t>巡路的</w:t>
            </w:r>
            <w:proofErr w:type="gramEnd"/>
            <w:r>
              <w:rPr>
                <w:rFonts w:ascii="Times New Roman" w:eastAsia="標楷體" w:hAnsi="Times New Roman" w:cs="Times New Roman" w:hint="eastAsia"/>
                <w:szCs w:val="24"/>
              </w:rPr>
              <w:t>組件</w:t>
            </w:r>
          </w:p>
        </w:tc>
      </w:tr>
      <w:tr w:rsidR="00145BE4" w14:paraId="38938ACC" w14:textId="77777777" w:rsidTr="005A5283">
        <w:tc>
          <w:tcPr>
            <w:tcW w:w="2670" w:type="dxa"/>
          </w:tcPr>
          <w:p w14:paraId="421C914D" w14:textId="3FA559D8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</w:t>
            </w:r>
            <w:r>
              <w:rPr>
                <w:rFonts w:ascii="Times New Roman" w:eastAsia="標楷體" w:hAnsi="Times New Roman" w:cs="Times New Roman"/>
                <w:szCs w:val="24"/>
              </w:rPr>
              <w:t>heep</w:t>
            </w:r>
          </w:p>
        </w:tc>
        <w:tc>
          <w:tcPr>
            <w:tcW w:w="1367" w:type="dxa"/>
          </w:tcPr>
          <w:p w14:paraId="5CFF0F03" w14:textId="22F0A64A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1475" w:type="dxa"/>
          </w:tcPr>
          <w:p w14:paraId="3FEFD057" w14:textId="6EA2CE6F" w:rsidR="00145BE4" w:rsidRDefault="004C2F9E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3135" w:type="dxa"/>
          </w:tcPr>
          <w:p w14:paraId="6E1862CF" w14:textId="0814CE9A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羊實體</w:t>
            </w:r>
          </w:p>
        </w:tc>
      </w:tr>
      <w:tr w:rsidR="00145BE4" w14:paraId="4568AB3B" w14:textId="77777777" w:rsidTr="005A5283">
        <w:tc>
          <w:tcPr>
            <w:tcW w:w="2670" w:type="dxa"/>
          </w:tcPr>
          <w:p w14:paraId="603E4C16" w14:textId="71F5B3F9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St</w:t>
            </w:r>
            <w:r>
              <w:rPr>
                <w:rFonts w:ascii="Times New Roman" w:eastAsia="標楷體" w:hAnsi="Times New Roman" w:cs="Times New Roman"/>
                <w:szCs w:val="24"/>
              </w:rPr>
              <w:t>one</w:t>
            </w:r>
          </w:p>
        </w:tc>
        <w:tc>
          <w:tcPr>
            <w:tcW w:w="1367" w:type="dxa"/>
          </w:tcPr>
          <w:p w14:paraId="50F9DED4" w14:textId="5FC846DD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1475" w:type="dxa"/>
          </w:tcPr>
          <w:p w14:paraId="1CE64801" w14:textId="1BDCF91F" w:rsidR="00145BE4" w:rsidRDefault="004C2F9E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135" w:type="dxa"/>
          </w:tcPr>
          <w:p w14:paraId="496511CC" w14:textId="243E02DA" w:rsidR="00145BE4" w:rsidRDefault="004C2F9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石礦實體</w:t>
            </w:r>
          </w:p>
        </w:tc>
      </w:tr>
      <w:tr w:rsidR="00145BE4" w14:paraId="32B55D94" w14:textId="77777777" w:rsidTr="005A5283">
        <w:tc>
          <w:tcPr>
            <w:tcW w:w="2670" w:type="dxa"/>
          </w:tcPr>
          <w:p w14:paraId="1925C725" w14:textId="2F6DD99A" w:rsidR="00145BE4" w:rsidRDefault="00C121A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ownCenter</w:t>
            </w:r>
            <w:proofErr w:type="spellEnd"/>
          </w:p>
        </w:tc>
        <w:tc>
          <w:tcPr>
            <w:tcW w:w="1367" w:type="dxa"/>
          </w:tcPr>
          <w:p w14:paraId="5955A4AA" w14:textId="27D99CCF" w:rsidR="00145BE4" w:rsidRDefault="00197623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0</w:t>
            </w:r>
          </w:p>
        </w:tc>
        <w:tc>
          <w:tcPr>
            <w:tcW w:w="1475" w:type="dxa"/>
          </w:tcPr>
          <w:p w14:paraId="459AFFE0" w14:textId="4E8D6CE0" w:rsidR="00145BE4" w:rsidRDefault="00385699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8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135" w:type="dxa"/>
          </w:tcPr>
          <w:p w14:paraId="6657005A" w14:textId="5652361F" w:rsidR="00145BE4" w:rsidRDefault="00176102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市政中心實體</w:t>
            </w:r>
          </w:p>
        </w:tc>
      </w:tr>
      <w:tr w:rsidR="00145BE4" w14:paraId="6EB97126" w14:textId="77777777" w:rsidTr="005A5283">
        <w:tc>
          <w:tcPr>
            <w:tcW w:w="2670" w:type="dxa"/>
          </w:tcPr>
          <w:p w14:paraId="18BAA916" w14:textId="0194F6C2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T</w:t>
            </w:r>
            <w:r>
              <w:rPr>
                <w:rFonts w:ascii="Times New Roman" w:eastAsia="標楷體" w:hAnsi="Times New Roman" w:cs="Times New Roman"/>
                <w:szCs w:val="24"/>
              </w:rPr>
              <w:t>ree</w:t>
            </w:r>
          </w:p>
        </w:tc>
        <w:tc>
          <w:tcPr>
            <w:tcW w:w="1367" w:type="dxa"/>
          </w:tcPr>
          <w:p w14:paraId="4BF56A16" w14:textId="7248C90D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6</w:t>
            </w:r>
          </w:p>
        </w:tc>
        <w:tc>
          <w:tcPr>
            <w:tcW w:w="1475" w:type="dxa"/>
          </w:tcPr>
          <w:p w14:paraId="20F3B792" w14:textId="1679AC65" w:rsidR="00145BE4" w:rsidRDefault="0044765C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5</w:t>
            </w:r>
            <w:r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135" w:type="dxa"/>
          </w:tcPr>
          <w:p w14:paraId="40D60CE5" w14:textId="7216BD9D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樹實體</w:t>
            </w:r>
          </w:p>
        </w:tc>
      </w:tr>
      <w:tr w:rsidR="00145BE4" w14:paraId="71A422AE" w14:textId="77777777" w:rsidTr="005A5283">
        <w:tc>
          <w:tcPr>
            <w:tcW w:w="2670" w:type="dxa"/>
          </w:tcPr>
          <w:p w14:paraId="5FAC2722" w14:textId="10D8CC2B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proofErr w:type="spellStart"/>
            <w:r>
              <w:rPr>
                <w:rFonts w:ascii="Times New Roman" w:eastAsia="標楷體" w:hAnsi="Times New Roman" w:cs="Times New Roman" w:hint="eastAsia"/>
                <w:szCs w:val="24"/>
              </w:rPr>
              <w:t>U</w:t>
            </w:r>
            <w:r>
              <w:rPr>
                <w:rFonts w:ascii="Times New Roman" w:eastAsia="標楷體" w:hAnsi="Times New Roman" w:cs="Times New Roman"/>
                <w:szCs w:val="24"/>
              </w:rPr>
              <w:t>nitBase</w:t>
            </w:r>
            <w:proofErr w:type="spellEnd"/>
          </w:p>
        </w:tc>
        <w:tc>
          <w:tcPr>
            <w:tcW w:w="1367" w:type="dxa"/>
          </w:tcPr>
          <w:p w14:paraId="6A6639A9" w14:textId="69B6F941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24</w:t>
            </w:r>
          </w:p>
        </w:tc>
        <w:tc>
          <w:tcPr>
            <w:tcW w:w="1475" w:type="dxa"/>
          </w:tcPr>
          <w:p w14:paraId="6EBF0154" w14:textId="2B8512D3" w:rsidR="00145BE4" w:rsidRDefault="0044765C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0</w:t>
            </w:r>
          </w:p>
        </w:tc>
        <w:tc>
          <w:tcPr>
            <w:tcW w:w="3135" w:type="dxa"/>
          </w:tcPr>
          <w:p w14:paraId="30A2D3CD" w14:textId="2F60CC01" w:rsidR="00145BE4" w:rsidRDefault="0044765C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所有組件的基礎</w:t>
            </w:r>
            <w:r w:rsidR="00B26470">
              <w:rPr>
                <w:rFonts w:ascii="Times New Roman" w:eastAsia="標楷體" w:hAnsi="Times New Roman" w:cs="Times New Roman" w:hint="eastAsia"/>
                <w:szCs w:val="24"/>
              </w:rPr>
              <w:t>(</w:t>
            </w:r>
            <w:r w:rsidR="00B26470">
              <w:rPr>
                <w:rFonts w:ascii="Times New Roman" w:eastAsia="標楷體" w:hAnsi="Times New Roman" w:cs="Times New Roman" w:hint="eastAsia"/>
                <w:szCs w:val="24"/>
              </w:rPr>
              <w:t>包括實體</w:t>
            </w:r>
            <w:r w:rsidR="00B26470">
              <w:rPr>
                <w:rFonts w:ascii="Times New Roman" w:eastAsia="標楷體" w:hAnsi="Times New Roman" w:cs="Times New Roman" w:hint="eastAsia"/>
                <w:szCs w:val="24"/>
              </w:rPr>
              <w:t>)</w:t>
            </w:r>
          </w:p>
        </w:tc>
      </w:tr>
      <w:tr w:rsidR="00145BE4" w14:paraId="2C67C0BD" w14:textId="77777777" w:rsidTr="005A5283">
        <w:tc>
          <w:tcPr>
            <w:tcW w:w="2670" w:type="dxa"/>
          </w:tcPr>
          <w:p w14:paraId="0838D667" w14:textId="7D94CDC3" w:rsidR="00145BE4" w:rsidRDefault="00B26470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V</w:t>
            </w:r>
            <w:r>
              <w:rPr>
                <w:rFonts w:ascii="Times New Roman" w:eastAsia="標楷體" w:hAnsi="Times New Roman" w:cs="Times New Roman"/>
                <w:szCs w:val="24"/>
              </w:rPr>
              <w:t>illager</w:t>
            </w:r>
          </w:p>
        </w:tc>
        <w:tc>
          <w:tcPr>
            <w:tcW w:w="1367" w:type="dxa"/>
          </w:tcPr>
          <w:p w14:paraId="0785D25D" w14:textId="552D0741" w:rsidR="00145BE4" w:rsidRDefault="00B26470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05</w:t>
            </w:r>
          </w:p>
        </w:tc>
        <w:tc>
          <w:tcPr>
            <w:tcW w:w="1475" w:type="dxa"/>
          </w:tcPr>
          <w:p w14:paraId="33E3DBF4" w14:textId="04579D4F" w:rsidR="00145BE4" w:rsidRDefault="00B26470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4</w:t>
            </w:r>
            <w:r>
              <w:rPr>
                <w:rFonts w:ascii="Times New Roman" w:eastAsia="標楷體" w:hAnsi="Times New Roman" w:cs="Times New Roman"/>
                <w:szCs w:val="24"/>
              </w:rPr>
              <w:t>77</w:t>
            </w:r>
          </w:p>
        </w:tc>
        <w:tc>
          <w:tcPr>
            <w:tcW w:w="3135" w:type="dxa"/>
          </w:tcPr>
          <w:p w14:paraId="4779F2E3" w14:textId="4D90C948" w:rsidR="00145BE4" w:rsidRDefault="00B26470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村民實體</w:t>
            </w:r>
          </w:p>
        </w:tc>
      </w:tr>
      <w:tr w:rsidR="00145BE4" w14:paraId="09DEA69F" w14:textId="77777777" w:rsidTr="005A5283">
        <w:tc>
          <w:tcPr>
            <w:tcW w:w="2670" w:type="dxa"/>
          </w:tcPr>
          <w:p w14:paraId="133547AB" w14:textId="36B21473" w:rsidR="00145BE4" w:rsidRDefault="00B26470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ID</w:t>
            </w:r>
          </w:p>
        </w:tc>
        <w:tc>
          <w:tcPr>
            <w:tcW w:w="1367" w:type="dxa"/>
          </w:tcPr>
          <w:p w14:paraId="7E0B2842" w14:textId="3F78BA18" w:rsidR="00145BE4" w:rsidRDefault="00B26470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7</w:t>
            </w:r>
          </w:p>
        </w:tc>
        <w:tc>
          <w:tcPr>
            <w:tcW w:w="1475" w:type="dxa"/>
          </w:tcPr>
          <w:p w14:paraId="0D147493" w14:textId="1BAB5013" w:rsidR="00145BE4" w:rsidRDefault="00B26470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4</w:t>
            </w:r>
          </w:p>
        </w:tc>
        <w:tc>
          <w:tcPr>
            <w:tcW w:w="3135" w:type="dxa"/>
          </w:tcPr>
          <w:p w14:paraId="64C8E3F9" w14:textId="69AD40BA" w:rsidR="00145BE4" w:rsidRDefault="00E44239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用來管控所有實體</w:t>
            </w:r>
            <w:r>
              <w:rPr>
                <w:rFonts w:ascii="Times New Roman" w:eastAsia="標楷體" w:hAnsi="Times New Roman" w:cs="Times New Roman" w:hint="eastAsia"/>
                <w:szCs w:val="24"/>
              </w:rPr>
              <w:t>ID</w:t>
            </w:r>
          </w:p>
        </w:tc>
      </w:tr>
      <w:tr w:rsidR="00145BE4" w14:paraId="768AFAB2" w14:textId="77777777" w:rsidTr="005A5283">
        <w:tc>
          <w:tcPr>
            <w:tcW w:w="2670" w:type="dxa"/>
          </w:tcPr>
          <w:p w14:paraId="00EFA6BA" w14:textId="6D8AD6EC" w:rsidR="00145BE4" w:rsidRDefault="00A7481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Wo</w:t>
            </w:r>
            <w:r>
              <w:rPr>
                <w:rFonts w:ascii="Times New Roman" w:eastAsia="標楷體" w:hAnsi="Times New Roman" w:cs="Times New Roman"/>
                <w:szCs w:val="24"/>
              </w:rPr>
              <w:t>rld</w:t>
            </w:r>
          </w:p>
        </w:tc>
        <w:tc>
          <w:tcPr>
            <w:tcW w:w="1367" w:type="dxa"/>
          </w:tcPr>
          <w:p w14:paraId="04DBD3A3" w14:textId="0DC985F4" w:rsidR="00145BE4" w:rsidRDefault="00A7481E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</w:t>
            </w:r>
            <w:r>
              <w:rPr>
                <w:rFonts w:ascii="Times New Roman" w:eastAsia="標楷體" w:hAnsi="Times New Roman" w:cs="Times New Roman"/>
                <w:szCs w:val="24"/>
              </w:rPr>
              <w:t>49</w:t>
            </w:r>
          </w:p>
        </w:tc>
        <w:tc>
          <w:tcPr>
            <w:tcW w:w="1475" w:type="dxa"/>
          </w:tcPr>
          <w:p w14:paraId="0052D230" w14:textId="52FFAF01" w:rsidR="00145BE4" w:rsidRDefault="00A7481E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8</w:t>
            </w:r>
            <w:r>
              <w:rPr>
                <w:rFonts w:ascii="Times New Roman" w:eastAsia="標楷體" w:hAnsi="Times New Roman" w:cs="Times New Roman"/>
                <w:szCs w:val="24"/>
              </w:rPr>
              <w:t>16</w:t>
            </w:r>
          </w:p>
        </w:tc>
        <w:tc>
          <w:tcPr>
            <w:tcW w:w="3135" w:type="dxa"/>
          </w:tcPr>
          <w:p w14:paraId="04561C5E" w14:textId="40C500AE" w:rsidR="00145BE4" w:rsidRDefault="003B7707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用來管控整個遊戲</w:t>
            </w:r>
            <w:proofErr w:type="gramStart"/>
            <w:r>
              <w:rPr>
                <w:rFonts w:ascii="Times New Roman" w:eastAsia="標楷體" w:hAnsi="Times New Roman" w:cs="Times New Roman" w:hint="eastAsia"/>
                <w:szCs w:val="24"/>
              </w:rPr>
              <w:t>的單例</w:t>
            </w:r>
            <w:proofErr w:type="gramEnd"/>
          </w:p>
        </w:tc>
      </w:tr>
      <w:tr w:rsidR="00787E58" w14:paraId="70793CB2" w14:textId="77777777" w:rsidTr="005A5283">
        <w:tc>
          <w:tcPr>
            <w:tcW w:w="2670" w:type="dxa"/>
          </w:tcPr>
          <w:p w14:paraId="1F79C0A1" w14:textId="72FB22F3" w:rsidR="00787E58" w:rsidRDefault="003C56BB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lastRenderedPageBreak/>
              <w:t>總行數</w:t>
            </w:r>
          </w:p>
        </w:tc>
        <w:tc>
          <w:tcPr>
            <w:tcW w:w="1367" w:type="dxa"/>
          </w:tcPr>
          <w:p w14:paraId="1CDF95EA" w14:textId="23E06476" w:rsidR="00787E58" w:rsidRDefault="00E82E3D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1682</w:t>
            </w:r>
          </w:p>
        </w:tc>
        <w:tc>
          <w:tcPr>
            <w:tcW w:w="1475" w:type="dxa"/>
          </w:tcPr>
          <w:p w14:paraId="4886F90A" w14:textId="49A512B2" w:rsidR="00787E58" w:rsidRDefault="00250101" w:rsidP="00FC2D6D">
            <w:pPr>
              <w:spacing w:line="360" w:lineRule="auto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3738</w:t>
            </w:r>
          </w:p>
        </w:tc>
        <w:tc>
          <w:tcPr>
            <w:tcW w:w="3135" w:type="dxa"/>
          </w:tcPr>
          <w:p w14:paraId="7D0CD5F6" w14:textId="77777777" w:rsidR="00787E58" w:rsidRDefault="00787E58" w:rsidP="00033E32">
            <w:pPr>
              <w:spacing w:line="360" w:lineRule="auto"/>
              <w:jc w:val="both"/>
              <w:rPr>
                <w:rFonts w:ascii="Times New Roman" w:eastAsia="標楷體" w:hAnsi="Times New Roman" w:cs="Times New Roman" w:hint="eastAsia"/>
                <w:szCs w:val="24"/>
              </w:rPr>
            </w:pPr>
          </w:p>
        </w:tc>
      </w:tr>
    </w:tbl>
    <w:p w14:paraId="356132D4" w14:textId="2FF156D3" w:rsidR="001915A0" w:rsidRDefault="000E6963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程式技術:</w:t>
      </w:r>
    </w:p>
    <w:p w14:paraId="589CBBF6" w14:textId="611F85A9" w:rsidR="000E6963" w:rsidRDefault="000E6963" w:rsidP="00033E32">
      <w:pPr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Pr="000E6963">
        <w:rPr>
          <w:rFonts w:ascii="標楷體" w:eastAsia="標楷體" w:hAnsi="標楷體" w:cs="Times New Roman" w:hint="eastAsia"/>
          <w:szCs w:val="24"/>
        </w:rPr>
        <w:t>此專案</w:t>
      </w:r>
      <w:r>
        <w:rPr>
          <w:rFonts w:ascii="標楷體" w:eastAsia="標楷體" w:hAnsi="標楷體" w:cs="Times New Roman" w:hint="eastAsia"/>
          <w:szCs w:val="24"/>
        </w:rPr>
        <w:t>使用了設計模式</w:t>
      </w:r>
      <w:proofErr w:type="gramStart"/>
      <w:r>
        <w:rPr>
          <w:rFonts w:ascii="標楷體" w:eastAsia="標楷體" w:hAnsi="標楷體" w:cs="Times New Roman" w:hint="eastAsia"/>
          <w:szCs w:val="24"/>
        </w:rPr>
        <w:t>中的單例模式</w:t>
      </w:r>
      <w:proofErr w:type="gramEnd"/>
      <w:r>
        <w:rPr>
          <w:rFonts w:ascii="標楷體" w:eastAsia="標楷體" w:hAnsi="標楷體" w:cs="Times New Roman" w:hint="eastAsia"/>
          <w:szCs w:val="24"/>
        </w:rPr>
        <w:t>，組件模式，工廠模式，並且使用</w:t>
      </w:r>
      <w:proofErr w:type="spellStart"/>
      <w:r>
        <w:rPr>
          <w:rFonts w:ascii="標楷體" w:eastAsia="標楷體" w:hAnsi="標楷體" w:cs="Times New Roman" w:hint="eastAsia"/>
          <w:szCs w:val="24"/>
        </w:rPr>
        <w:t>A</w:t>
      </w:r>
      <w:r>
        <w:rPr>
          <w:rFonts w:ascii="標楷體" w:eastAsia="標楷體" w:hAnsi="標楷體" w:cs="Times New Roman"/>
          <w:szCs w:val="24"/>
        </w:rPr>
        <w:t>star</w:t>
      </w:r>
      <w:proofErr w:type="spellEnd"/>
      <w:r>
        <w:rPr>
          <w:rFonts w:ascii="標楷體" w:eastAsia="標楷體" w:hAnsi="標楷體" w:cs="Times New Roman" w:hint="eastAsia"/>
          <w:szCs w:val="24"/>
        </w:rPr>
        <w:t>演算法</w:t>
      </w:r>
      <w:proofErr w:type="gramStart"/>
      <w:r>
        <w:rPr>
          <w:rFonts w:ascii="標楷體" w:eastAsia="標楷體" w:hAnsi="標楷體" w:cs="Times New Roman" w:hint="eastAsia"/>
          <w:szCs w:val="24"/>
        </w:rPr>
        <w:t>進行巡路計算</w:t>
      </w:r>
      <w:proofErr w:type="gramEnd"/>
      <w:r>
        <w:rPr>
          <w:rFonts w:ascii="標楷體" w:eastAsia="標楷體" w:hAnsi="標楷體" w:cs="Times New Roman" w:hint="eastAsia"/>
          <w:szCs w:val="24"/>
        </w:rPr>
        <w:t>，還有使用多線程來增加</w:t>
      </w:r>
      <w:proofErr w:type="spellStart"/>
      <w:r>
        <w:rPr>
          <w:rFonts w:ascii="標楷體" w:eastAsia="標楷體" w:hAnsi="標楷體" w:cs="Times New Roman" w:hint="eastAsia"/>
          <w:szCs w:val="24"/>
        </w:rPr>
        <w:t>A</w:t>
      </w:r>
      <w:r>
        <w:rPr>
          <w:rFonts w:ascii="標楷體" w:eastAsia="標楷體" w:hAnsi="標楷體" w:cs="Times New Roman"/>
          <w:szCs w:val="24"/>
        </w:rPr>
        <w:t>star</w:t>
      </w:r>
      <w:proofErr w:type="spellEnd"/>
      <w:r>
        <w:rPr>
          <w:rFonts w:ascii="標楷體" w:eastAsia="標楷體" w:hAnsi="標楷體" w:cs="Times New Roman" w:hint="eastAsia"/>
          <w:szCs w:val="24"/>
        </w:rPr>
        <w:t>運算效率，使遊戲不會卡，還有使用</w:t>
      </w:r>
      <w:r>
        <w:rPr>
          <w:rFonts w:ascii="標楷體" w:eastAsia="標楷體" w:hAnsi="標楷體" w:cs="Times New Roman"/>
          <w:szCs w:val="24"/>
        </w:rPr>
        <w:t>MFC</w:t>
      </w:r>
      <w:r>
        <w:rPr>
          <w:rFonts w:ascii="標楷體" w:eastAsia="標楷體" w:hAnsi="標楷體" w:cs="Times New Roman" w:hint="eastAsia"/>
          <w:szCs w:val="24"/>
        </w:rPr>
        <w:t>中</w:t>
      </w:r>
      <w:proofErr w:type="spellStart"/>
      <w:r>
        <w:rPr>
          <w:rFonts w:ascii="標楷體" w:eastAsia="標楷體" w:hAnsi="標楷體" w:cs="Times New Roman" w:hint="eastAsia"/>
          <w:szCs w:val="24"/>
        </w:rPr>
        <w:t>C</w:t>
      </w:r>
      <w:r>
        <w:rPr>
          <w:rFonts w:ascii="標楷體" w:eastAsia="標楷體" w:hAnsi="標楷體" w:cs="Times New Roman"/>
          <w:szCs w:val="24"/>
        </w:rPr>
        <w:t>Socket</w:t>
      </w:r>
      <w:proofErr w:type="spellEnd"/>
      <w:r>
        <w:rPr>
          <w:rFonts w:ascii="標楷體" w:eastAsia="標楷體" w:hAnsi="標楷體" w:cs="Times New Roman" w:hint="eastAsia"/>
          <w:szCs w:val="24"/>
        </w:rPr>
        <w:t>的連線技術來進行主</w:t>
      </w:r>
      <w:proofErr w:type="gramStart"/>
      <w:r>
        <w:rPr>
          <w:rFonts w:ascii="標楷體" w:eastAsia="標楷體" w:hAnsi="標楷體" w:cs="Times New Roman" w:hint="eastAsia"/>
          <w:szCs w:val="24"/>
        </w:rPr>
        <w:t>僕</w:t>
      </w:r>
      <w:proofErr w:type="gramEnd"/>
      <w:r>
        <w:rPr>
          <w:rFonts w:ascii="標楷體" w:eastAsia="標楷體" w:hAnsi="標楷體" w:cs="Times New Roman" w:hint="eastAsia"/>
          <w:szCs w:val="24"/>
        </w:rPr>
        <w:t>式連線，並且遊戲中使用的網路架構為同步命令模式，為傳輸命令過去使個別電腦各自運算以減少傳輸資料負擔，並且一段時間使用分段同步傳輸來減少使用者網路負擔。</w:t>
      </w:r>
    </w:p>
    <w:p w14:paraId="1157A1AE" w14:textId="57F5F3D4" w:rsidR="00781E62" w:rsidRDefault="00781E62" w:rsidP="0081535C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781E62">
        <w:rPr>
          <w:rFonts w:ascii="標楷體" w:eastAsia="標楷體" w:hAnsi="標楷體" w:cs="Times New Roman"/>
          <w:b/>
          <w:bCs/>
          <w:sz w:val="28"/>
          <w:szCs w:val="28"/>
        </w:rPr>
        <w:t>問題及解決方法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:</w:t>
      </w:r>
    </w:p>
    <w:p w14:paraId="066446CD" w14:textId="001A0DA4" w:rsidR="00E174A7" w:rsidRDefault="00781E62" w:rsidP="0081535C">
      <w:pPr>
        <w:spacing w:line="360" w:lineRule="auto"/>
        <w:jc w:val="both"/>
        <w:rPr>
          <w:rFonts w:ascii="標楷體" w:eastAsia="標楷體" w:hAnsi="標楷體"/>
          <w:color w:val="32393D"/>
          <w:shd w:val="clear" w:color="auto" w:fill="FFFFFF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proofErr w:type="gramStart"/>
      <w:r w:rsidR="00EB3916" w:rsidRPr="00EB3916">
        <w:rPr>
          <w:rFonts w:ascii="標楷體" w:eastAsia="標楷體" w:hAnsi="標楷體" w:cs="Times New Roman" w:hint="eastAsia"/>
          <w:szCs w:val="24"/>
        </w:rPr>
        <w:t>使用</w:t>
      </w:r>
      <w:r w:rsidR="00EB3916">
        <w:rPr>
          <w:rFonts w:ascii="標楷體" w:eastAsia="標楷體" w:hAnsi="標楷體" w:cs="Times New Roman" w:hint="eastAsia"/>
          <w:szCs w:val="24"/>
        </w:rPr>
        <w:t>單例模式</w:t>
      </w:r>
      <w:proofErr w:type="gramEnd"/>
      <w:r w:rsidR="00EB3916">
        <w:rPr>
          <w:rFonts w:ascii="標楷體" w:eastAsia="標楷體" w:hAnsi="標楷體" w:cs="Times New Roman" w:hint="eastAsia"/>
          <w:szCs w:val="24"/>
        </w:rPr>
        <w:t>時在.</w:t>
      </w:r>
      <w:proofErr w:type="spellStart"/>
      <w:r w:rsidR="00EB3916" w:rsidRPr="00EB3916">
        <w:rPr>
          <w:rFonts w:ascii="Times New Roman" w:eastAsia="標楷體" w:hAnsi="Times New Roman" w:cs="Times New Roman"/>
          <w:szCs w:val="24"/>
        </w:rPr>
        <w:t>cpp</w:t>
      </w:r>
      <w:proofErr w:type="spellEnd"/>
      <w:r w:rsidR="00EB3916">
        <w:rPr>
          <w:rFonts w:ascii="標楷體" w:eastAsia="標楷體" w:hAnsi="標楷體" w:cs="Times New Roman" w:hint="eastAsia"/>
          <w:szCs w:val="24"/>
        </w:rPr>
        <w:t>檔沒有初始化</w:t>
      </w:r>
      <w:r w:rsidR="00EB3916" w:rsidRPr="00EB3916">
        <w:rPr>
          <w:rFonts w:ascii="Times New Roman" w:eastAsia="標楷體" w:hAnsi="Times New Roman" w:cs="Times New Roman"/>
          <w:szCs w:val="24"/>
        </w:rPr>
        <w:t>instance</w:t>
      </w:r>
      <w:r w:rsidR="00EB3916">
        <w:rPr>
          <w:rFonts w:ascii="標楷體" w:eastAsia="標楷體" w:hAnsi="標楷體" w:cs="Times New Roman" w:hint="eastAsia"/>
          <w:szCs w:val="24"/>
        </w:rPr>
        <w:t>使專案報出</w:t>
      </w:r>
      <w:proofErr w:type="gramStart"/>
      <w:r w:rsidR="00EB3916">
        <w:rPr>
          <w:rFonts w:ascii="標楷體" w:eastAsia="標楷體" w:hAnsi="標楷體" w:cs="Times New Roman"/>
          <w:szCs w:val="24"/>
        </w:rPr>
        <w:t>”</w:t>
      </w:r>
      <w:proofErr w:type="gramEnd"/>
      <w:r w:rsidR="00EB3916">
        <w:rPr>
          <w:rFonts w:ascii="標楷體" w:eastAsia="標楷體" w:hAnsi="標楷體" w:cs="Times New Roman" w:hint="eastAsia"/>
          <w:szCs w:val="24"/>
        </w:rPr>
        <w:t>參考了無法解析的錯誤</w:t>
      </w:r>
      <w:proofErr w:type="gramStart"/>
      <w:r w:rsidR="00EB3916">
        <w:rPr>
          <w:rFonts w:ascii="標楷體" w:eastAsia="標楷體" w:hAnsi="標楷體" w:cs="Times New Roman"/>
          <w:szCs w:val="24"/>
        </w:rPr>
        <w:t>”</w:t>
      </w:r>
      <w:proofErr w:type="gramEnd"/>
      <w:r w:rsidR="00EB3916" w:rsidRPr="00EB3916">
        <w:rPr>
          <w:rFonts w:ascii="Times New Roman" w:eastAsia="標楷體" w:hAnsi="Times New Roman" w:cs="Times New Roman"/>
          <w:szCs w:val="24"/>
        </w:rPr>
        <w:t>Bug</w:t>
      </w:r>
      <w:r w:rsidR="00EB3916">
        <w:rPr>
          <w:rFonts w:ascii="標楷體" w:eastAsia="標楷體" w:hAnsi="標楷體" w:cs="Times New Roman" w:hint="eastAsia"/>
          <w:szCs w:val="24"/>
        </w:rPr>
        <w:t>。一口氣控制很多實體時會因</w:t>
      </w:r>
      <w:proofErr w:type="spellStart"/>
      <w:r w:rsidR="00EB3916" w:rsidRPr="00EB3916">
        <w:rPr>
          <w:rFonts w:ascii="Times New Roman" w:eastAsia="標楷體" w:hAnsi="Times New Roman" w:cs="Times New Roman"/>
          <w:szCs w:val="24"/>
        </w:rPr>
        <w:t>Astar</w:t>
      </w:r>
      <w:proofErr w:type="spellEnd"/>
      <w:r w:rsidR="00EB3916">
        <w:rPr>
          <w:rFonts w:ascii="標楷體" w:eastAsia="標楷體" w:hAnsi="標楷體" w:cs="Times New Roman" w:hint="eastAsia"/>
          <w:szCs w:val="24"/>
        </w:rPr>
        <w:t>演算法吃很多資源導致遊戲瞬間卡住，等到演算完後才繼續開始動，解決方法是使用多線程來增強運算。野指標問題，解決方法是將刪除的地方統整到一個</w:t>
      </w:r>
      <w:r w:rsidR="00EB3916" w:rsidRPr="00EB3916">
        <w:rPr>
          <w:rFonts w:ascii="Times New Roman" w:eastAsia="標楷體" w:hAnsi="Times New Roman" w:cs="Times New Roman"/>
          <w:szCs w:val="24"/>
        </w:rPr>
        <w:t>function</w:t>
      </w:r>
      <w:r w:rsidR="00EB3916">
        <w:rPr>
          <w:rFonts w:ascii="Times New Roman" w:eastAsia="標楷體" w:hAnsi="Times New Roman" w:cs="Times New Roman" w:hint="eastAsia"/>
          <w:szCs w:val="24"/>
        </w:rPr>
        <w:t>，並且確認所有會影響的指標都有正常刪除。使用</w:t>
      </w:r>
      <w:proofErr w:type="spellStart"/>
      <w:r w:rsidR="00EB3916">
        <w:rPr>
          <w:rFonts w:ascii="Times New Roman" w:eastAsia="標楷體" w:hAnsi="Times New Roman" w:cs="Times New Roman" w:hint="eastAsia"/>
          <w:szCs w:val="24"/>
        </w:rPr>
        <w:t>CArchive</w:t>
      </w:r>
      <w:proofErr w:type="spellEnd"/>
      <w:r w:rsidR="00EB3916">
        <w:rPr>
          <w:rFonts w:ascii="Times New Roman" w:eastAsia="標楷體" w:hAnsi="Times New Roman" w:cs="Times New Roman" w:hint="eastAsia"/>
          <w:szCs w:val="24"/>
        </w:rPr>
        <w:t>進行封包讀取及寫入時無法完整讀取內容，解決方是不使用</w:t>
      </w:r>
      <w:proofErr w:type="spellStart"/>
      <w:r w:rsidR="00EB3916">
        <w:rPr>
          <w:rFonts w:ascii="Times New Roman" w:eastAsia="標楷體" w:hAnsi="Times New Roman" w:cs="Times New Roman" w:hint="eastAsia"/>
          <w:szCs w:val="24"/>
        </w:rPr>
        <w:t>C</w:t>
      </w:r>
      <w:r w:rsidR="00EB3916">
        <w:rPr>
          <w:rFonts w:ascii="Times New Roman" w:eastAsia="標楷體" w:hAnsi="Times New Roman" w:cs="Times New Roman"/>
          <w:szCs w:val="24"/>
        </w:rPr>
        <w:t>Archive</w:t>
      </w:r>
      <w:proofErr w:type="spellEnd"/>
      <w:r w:rsidR="00EB3916">
        <w:rPr>
          <w:rFonts w:ascii="Times New Roman" w:eastAsia="標楷體" w:hAnsi="Times New Roman" w:cs="Times New Roman" w:hint="eastAsia"/>
          <w:szCs w:val="24"/>
        </w:rPr>
        <w:t>改使用</w:t>
      </w:r>
      <w:proofErr w:type="spellStart"/>
      <w:r w:rsidR="00EB3916">
        <w:rPr>
          <w:rFonts w:ascii="Times New Roman" w:eastAsia="標楷體" w:hAnsi="Times New Roman" w:cs="Times New Roman" w:hint="eastAsia"/>
          <w:szCs w:val="24"/>
        </w:rPr>
        <w:t>s</w:t>
      </w:r>
      <w:r w:rsidR="00EB3916">
        <w:rPr>
          <w:rFonts w:ascii="Times New Roman" w:eastAsia="標楷體" w:hAnsi="Times New Roman" w:cs="Times New Roman"/>
          <w:szCs w:val="24"/>
        </w:rPr>
        <w:t>tringstream</w:t>
      </w:r>
      <w:proofErr w:type="spellEnd"/>
      <w:r w:rsidR="00EB3916">
        <w:rPr>
          <w:rFonts w:ascii="Times New Roman" w:eastAsia="標楷體" w:hAnsi="Times New Roman" w:cs="Times New Roman" w:hint="eastAsia"/>
          <w:szCs w:val="24"/>
        </w:rPr>
        <w:t>寫成既定格式，之後再轉成</w:t>
      </w:r>
      <w:r w:rsidR="00EB3916">
        <w:rPr>
          <w:rFonts w:ascii="Times New Roman" w:eastAsia="標楷體" w:hAnsi="Times New Roman" w:cs="Times New Roman"/>
          <w:szCs w:val="24"/>
        </w:rPr>
        <w:t>char*</w:t>
      </w:r>
      <w:r w:rsidR="00EB3916">
        <w:rPr>
          <w:rFonts w:ascii="Times New Roman" w:eastAsia="標楷體" w:hAnsi="Times New Roman" w:cs="Times New Roman" w:hint="eastAsia"/>
          <w:szCs w:val="24"/>
        </w:rPr>
        <w:t>傳輸，此優點是</w:t>
      </w:r>
      <w:r w:rsidR="002B278B">
        <w:rPr>
          <w:rFonts w:ascii="Times New Roman" w:eastAsia="標楷體" w:hAnsi="Times New Roman" w:cs="Times New Roman" w:hint="eastAsia"/>
          <w:szCs w:val="24"/>
        </w:rPr>
        <w:t>易用性跟</w:t>
      </w:r>
      <w:proofErr w:type="spellStart"/>
      <w:r w:rsidR="002B278B">
        <w:rPr>
          <w:rFonts w:ascii="Times New Roman" w:eastAsia="標楷體" w:hAnsi="Times New Roman" w:cs="Times New Roman" w:hint="eastAsia"/>
          <w:szCs w:val="24"/>
        </w:rPr>
        <w:t>CArchive</w:t>
      </w:r>
      <w:proofErr w:type="spellEnd"/>
      <w:r w:rsidR="002B278B">
        <w:rPr>
          <w:rFonts w:ascii="Times New Roman" w:eastAsia="標楷體" w:hAnsi="Times New Roman" w:cs="Times New Roman" w:hint="eastAsia"/>
          <w:szCs w:val="24"/>
        </w:rPr>
        <w:t>不相上下，也沒有</w:t>
      </w:r>
      <w:proofErr w:type="spellStart"/>
      <w:r w:rsidR="002B278B">
        <w:rPr>
          <w:rFonts w:ascii="Times New Roman" w:eastAsia="標楷體" w:hAnsi="Times New Roman" w:cs="Times New Roman" w:hint="eastAsia"/>
          <w:szCs w:val="24"/>
        </w:rPr>
        <w:t>C</w:t>
      </w:r>
      <w:r w:rsidR="002B278B">
        <w:rPr>
          <w:rFonts w:ascii="Times New Roman" w:eastAsia="標楷體" w:hAnsi="Times New Roman" w:cs="Times New Roman"/>
          <w:szCs w:val="24"/>
        </w:rPr>
        <w:t>Archive</w:t>
      </w:r>
      <w:proofErr w:type="spellEnd"/>
      <w:r w:rsidR="002B278B">
        <w:rPr>
          <w:rFonts w:ascii="Times New Roman" w:eastAsia="標楷體" w:hAnsi="Times New Roman" w:cs="Times New Roman" w:hint="eastAsia"/>
          <w:szCs w:val="24"/>
        </w:rPr>
        <w:t>的一些問題，且可以應用在</w:t>
      </w:r>
      <w:proofErr w:type="gramStart"/>
      <w:r w:rsidR="002B278B">
        <w:rPr>
          <w:rFonts w:ascii="Times New Roman" w:eastAsia="標楷體" w:hAnsi="Times New Roman" w:cs="Times New Roman" w:hint="eastAsia"/>
          <w:szCs w:val="24"/>
        </w:rPr>
        <w:t>檔案存讀檔</w:t>
      </w:r>
      <w:proofErr w:type="gramEnd"/>
      <w:r w:rsidR="002B278B">
        <w:rPr>
          <w:rFonts w:ascii="Times New Roman" w:eastAsia="標楷體" w:hAnsi="Times New Roman" w:cs="Times New Roman" w:hint="eastAsia"/>
          <w:szCs w:val="24"/>
        </w:rPr>
        <w:t>上。在建置</w:t>
      </w:r>
      <w:r w:rsidR="002B278B">
        <w:rPr>
          <w:rFonts w:ascii="Times New Roman" w:eastAsia="標楷體" w:hAnsi="Times New Roman" w:cs="Times New Roman" w:hint="eastAsia"/>
          <w:szCs w:val="24"/>
        </w:rPr>
        <w:t>r</w:t>
      </w:r>
      <w:r w:rsidR="002B278B">
        <w:rPr>
          <w:rFonts w:ascii="Times New Roman" w:eastAsia="標楷體" w:hAnsi="Times New Roman" w:cs="Times New Roman"/>
          <w:szCs w:val="24"/>
        </w:rPr>
        <w:t>elease</w:t>
      </w:r>
      <w:r w:rsidR="002B278B">
        <w:rPr>
          <w:rFonts w:ascii="Times New Roman" w:eastAsia="標楷體" w:hAnsi="Times New Roman" w:cs="Times New Roman" w:hint="eastAsia"/>
          <w:szCs w:val="24"/>
        </w:rPr>
        <w:t>時碰到</w:t>
      </w:r>
      <w:r w:rsidR="002B278B">
        <w:rPr>
          <w:rFonts w:ascii="Times New Roman" w:eastAsia="標楷體" w:hAnsi="Times New Roman" w:cs="Times New Roman" w:hint="eastAsia"/>
          <w:szCs w:val="24"/>
        </w:rPr>
        <w:t>C</w:t>
      </w:r>
      <w:r w:rsidR="002B278B">
        <w:rPr>
          <w:rFonts w:ascii="Times New Roman" w:eastAsia="標楷體" w:hAnsi="Times New Roman" w:cs="Times New Roman"/>
          <w:szCs w:val="24"/>
        </w:rPr>
        <w:t>1010</w:t>
      </w:r>
      <w:r w:rsidR="002B278B">
        <w:rPr>
          <w:rFonts w:ascii="Times New Roman" w:eastAsia="標楷體" w:hAnsi="Times New Roman" w:cs="Times New Roman" w:hint="eastAsia"/>
          <w:szCs w:val="24"/>
        </w:rPr>
        <w:t>錯誤，解決方法是去</w:t>
      </w:r>
      <w:r w:rsidR="002B278B" w:rsidRPr="002B278B">
        <w:rPr>
          <w:rFonts w:ascii="標楷體" w:eastAsia="標楷體" w:hAnsi="標楷體" w:hint="eastAsia"/>
          <w:color w:val="32393D"/>
          <w:shd w:val="clear" w:color="auto" w:fill="FFFFFF"/>
        </w:rPr>
        <w:t>專案屬性C/C++ -&gt; 先行編譯標頭檔 -&gt;建立/使用先行編譯標頭 改成</w:t>
      </w:r>
      <w:r w:rsidR="002B278B">
        <w:rPr>
          <w:rFonts w:ascii="標楷體" w:eastAsia="標楷體" w:hAnsi="標楷體" w:hint="eastAsia"/>
          <w:color w:val="32393D"/>
          <w:shd w:val="clear" w:color="auto" w:fill="FFFFFF"/>
        </w:rPr>
        <w:t xml:space="preserve"> </w:t>
      </w:r>
      <w:r w:rsidR="002B278B" w:rsidRPr="002B278B">
        <w:rPr>
          <w:rFonts w:ascii="標楷體" w:eastAsia="標楷體" w:hAnsi="標楷體" w:hint="eastAsia"/>
          <w:color w:val="32393D"/>
          <w:shd w:val="clear" w:color="auto" w:fill="FFFFFF"/>
        </w:rPr>
        <w:t>未使用先行編譯標頭檔</w:t>
      </w:r>
      <w:r w:rsidR="002B278B">
        <w:rPr>
          <w:rFonts w:ascii="標楷體" w:eastAsia="標楷體" w:hAnsi="標楷體" w:hint="eastAsia"/>
          <w:color w:val="32393D"/>
          <w:shd w:val="clear" w:color="auto" w:fill="FFFFFF"/>
        </w:rPr>
        <w:t>。</w:t>
      </w:r>
    </w:p>
    <w:p w14:paraId="028A05AD" w14:textId="77777777" w:rsidR="00E174A7" w:rsidRDefault="00E174A7" w:rsidP="0081535C">
      <w:pPr>
        <w:widowControl/>
        <w:spacing w:line="360" w:lineRule="auto"/>
        <w:jc w:val="both"/>
        <w:rPr>
          <w:rFonts w:ascii="標楷體" w:eastAsia="標楷體" w:hAnsi="標楷體"/>
          <w:color w:val="32393D"/>
          <w:shd w:val="clear" w:color="auto" w:fill="FFFFFF"/>
        </w:rPr>
      </w:pPr>
      <w:r>
        <w:rPr>
          <w:rFonts w:ascii="標楷體" w:eastAsia="標楷體" w:hAnsi="標楷體"/>
          <w:color w:val="32393D"/>
          <w:shd w:val="clear" w:color="auto" w:fill="FFFFFF"/>
        </w:rPr>
        <w:br w:type="page"/>
      </w:r>
    </w:p>
    <w:p w14:paraId="5932F47B" w14:textId="5F7A3A03" w:rsidR="00080A82" w:rsidRPr="00080A82" w:rsidRDefault="00080A82" w:rsidP="00033E32">
      <w:pPr>
        <w:spacing w:line="360" w:lineRule="auto"/>
        <w:jc w:val="both"/>
        <w:rPr>
          <w:rFonts w:ascii="標楷體" w:eastAsia="標楷體" w:hAnsi="標楷體" w:cs="Times New Roman" w:hint="eastAsia"/>
          <w:b/>
          <w:bCs/>
          <w:sz w:val="28"/>
          <w:szCs w:val="28"/>
        </w:rPr>
      </w:pPr>
      <w:r w:rsidRPr="00080A82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時間表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2765"/>
        <w:gridCol w:w="2475"/>
        <w:gridCol w:w="3056"/>
      </w:tblGrid>
      <w:tr w:rsidR="00080A82" w14:paraId="2A6A8DFF" w14:textId="77777777" w:rsidTr="00920AAE">
        <w:tc>
          <w:tcPr>
            <w:tcW w:w="2765" w:type="dxa"/>
          </w:tcPr>
          <w:p w14:paraId="6C1C6504" w14:textId="51A5C3A3" w:rsidR="00080A82" w:rsidRPr="00080A82" w:rsidRDefault="00080A8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周次</w:t>
            </w:r>
            <w:proofErr w:type="gramEnd"/>
          </w:p>
        </w:tc>
        <w:tc>
          <w:tcPr>
            <w:tcW w:w="2475" w:type="dxa"/>
          </w:tcPr>
          <w:p w14:paraId="185C4B1C" w14:textId="67645E93" w:rsidR="00080A82" w:rsidRPr="00080A82" w:rsidRDefault="00080A8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組員: 吳柏</w:t>
            </w: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諭</w:t>
            </w:r>
            <w:proofErr w:type="gramEnd"/>
            <w:r w:rsidR="00693A42">
              <w:rPr>
                <w:rFonts w:ascii="標楷體" w:eastAsia="標楷體" w:hAnsi="標楷體" w:cs="Times New Roman" w:hint="eastAsia"/>
                <w:szCs w:val="24"/>
              </w:rPr>
              <w:t>(時數)</w:t>
            </w:r>
          </w:p>
        </w:tc>
        <w:tc>
          <w:tcPr>
            <w:tcW w:w="3056" w:type="dxa"/>
          </w:tcPr>
          <w:p w14:paraId="27BA2001" w14:textId="740E6767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說明</w:t>
            </w:r>
          </w:p>
        </w:tc>
      </w:tr>
      <w:tr w:rsidR="00080A82" w14:paraId="5DA9967C" w14:textId="77777777" w:rsidTr="00920AAE">
        <w:tc>
          <w:tcPr>
            <w:tcW w:w="2765" w:type="dxa"/>
          </w:tcPr>
          <w:p w14:paraId="54D63BFD" w14:textId="67A1C1E4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</w:p>
        </w:tc>
        <w:tc>
          <w:tcPr>
            <w:tcW w:w="2475" w:type="dxa"/>
          </w:tcPr>
          <w:p w14:paraId="39C83646" w14:textId="483BF3F8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</w:p>
        </w:tc>
        <w:tc>
          <w:tcPr>
            <w:tcW w:w="3056" w:type="dxa"/>
          </w:tcPr>
          <w:p w14:paraId="50D6DB58" w14:textId="5B7EF9B0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討論製作遊戲內容</w:t>
            </w:r>
          </w:p>
        </w:tc>
      </w:tr>
      <w:tr w:rsidR="00080A82" w14:paraId="702B4441" w14:textId="77777777" w:rsidTr="00920AAE">
        <w:tc>
          <w:tcPr>
            <w:tcW w:w="2765" w:type="dxa"/>
          </w:tcPr>
          <w:p w14:paraId="4DFEF2E1" w14:textId="43984230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2475" w:type="dxa"/>
          </w:tcPr>
          <w:p w14:paraId="48B887CA" w14:textId="313DBAC4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</w:p>
        </w:tc>
        <w:tc>
          <w:tcPr>
            <w:tcW w:w="3056" w:type="dxa"/>
          </w:tcPr>
          <w:p w14:paraId="6A3E395B" w14:textId="46CEF09D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Git</w:t>
            </w:r>
            <w:r>
              <w:rPr>
                <w:rFonts w:ascii="標楷體" w:eastAsia="標楷體" w:hAnsi="標楷體" w:cs="Times New Roman" w:hint="eastAsia"/>
                <w:szCs w:val="24"/>
              </w:rPr>
              <w:t>練習</w:t>
            </w:r>
          </w:p>
        </w:tc>
      </w:tr>
      <w:tr w:rsidR="00080A82" w14:paraId="1AA01CC5" w14:textId="77777777" w:rsidTr="00920AAE">
        <w:tc>
          <w:tcPr>
            <w:tcW w:w="2765" w:type="dxa"/>
          </w:tcPr>
          <w:p w14:paraId="46E6568B" w14:textId="432FF6AA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3</w:t>
            </w:r>
          </w:p>
        </w:tc>
        <w:tc>
          <w:tcPr>
            <w:tcW w:w="2475" w:type="dxa"/>
          </w:tcPr>
          <w:p w14:paraId="0D92DFC0" w14:textId="6A0421C3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</w:p>
        </w:tc>
        <w:tc>
          <w:tcPr>
            <w:tcW w:w="3056" w:type="dxa"/>
          </w:tcPr>
          <w:p w14:paraId="569E86A4" w14:textId="6636F996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proofErr w:type="spellStart"/>
            <w:r>
              <w:rPr>
                <w:rFonts w:ascii="標楷體" w:eastAsia="標楷體" w:hAnsi="標楷體" w:cs="Times New Roman" w:hint="eastAsia"/>
                <w:szCs w:val="24"/>
              </w:rPr>
              <w:t>G</w:t>
            </w:r>
            <w:r>
              <w:rPr>
                <w:rFonts w:ascii="標楷體" w:eastAsia="標楷體" w:hAnsi="標楷體" w:cs="Times New Roman"/>
                <w:szCs w:val="24"/>
              </w:rPr>
              <w:t>it+tutorial</w:t>
            </w:r>
            <w:proofErr w:type="spellEnd"/>
          </w:p>
        </w:tc>
      </w:tr>
      <w:tr w:rsidR="00080A82" w14:paraId="6A41E2B1" w14:textId="77777777" w:rsidTr="00920AAE">
        <w:tc>
          <w:tcPr>
            <w:tcW w:w="2765" w:type="dxa"/>
          </w:tcPr>
          <w:p w14:paraId="0B7C6738" w14:textId="2216BFAF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2475" w:type="dxa"/>
          </w:tcPr>
          <w:p w14:paraId="3E9084EB" w14:textId="6611D0F9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3056" w:type="dxa"/>
          </w:tcPr>
          <w:p w14:paraId="49480057" w14:textId="08360322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熟悉遊戲框架</w:t>
            </w:r>
          </w:p>
        </w:tc>
      </w:tr>
      <w:tr w:rsidR="00080A82" w14:paraId="779C52F2" w14:textId="77777777" w:rsidTr="00920AAE">
        <w:tc>
          <w:tcPr>
            <w:tcW w:w="2765" w:type="dxa"/>
          </w:tcPr>
          <w:p w14:paraId="7CA29F60" w14:textId="5DC473F0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2475" w:type="dxa"/>
          </w:tcPr>
          <w:p w14:paraId="05C9287B" w14:textId="1B22D797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056" w:type="dxa"/>
          </w:tcPr>
          <w:p w14:paraId="11229AE1" w14:textId="49E46CC0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整體顯示及移動</w:t>
            </w:r>
          </w:p>
        </w:tc>
      </w:tr>
      <w:tr w:rsidR="00080A82" w14:paraId="7D10B1EF" w14:textId="77777777" w:rsidTr="00920AAE">
        <w:tc>
          <w:tcPr>
            <w:tcW w:w="2765" w:type="dxa"/>
          </w:tcPr>
          <w:p w14:paraId="43270A5F" w14:textId="54A0B672" w:rsidR="00080A82" w:rsidRPr="00080A82" w:rsidRDefault="00693A42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475" w:type="dxa"/>
          </w:tcPr>
          <w:p w14:paraId="4BC5AD1C" w14:textId="61EE4D2A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3056" w:type="dxa"/>
          </w:tcPr>
          <w:p w14:paraId="798EF9C3" w14:textId="439B1242" w:rsidR="00080A82" w:rsidRPr="00080A82" w:rsidRDefault="00920AAE" w:rsidP="00033E32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遊戲</w:t>
            </w:r>
            <w:r w:rsidR="0099133B">
              <w:rPr>
                <w:rFonts w:ascii="標楷體" w:eastAsia="標楷體" w:hAnsi="標楷體" w:cs="Times New Roman" w:hint="eastAsia"/>
                <w:szCs w:val="24"/>
              </w:rPr>
              <w:t>基礎</w:t>
            </w:r>
            <w:r>
              <w:rPr>
                <w:rFonts w:ascii="標楷體" w:eastAsia="標楷體" w:hAnsi="標楷體" w:cs="Times New Roman" w:hint="eastAsia"/>
                <w:szCs w:val="24"/>
              </w:rPr>
              <w:t>內容</w:t>
            </w:r>
          </w:p>
        </w:tc>
      </w:tr>
      <w:tr w:rsidR="0099133B" w14:paraId="0A174BF7" w14:textId="77777777" w:rsidTr="00920AAE">
        <w:tc>
          <w:tcPr>
            <w:tcW w:w="2765" w:type="dxa"/>
          </w:tcPr>
          <w:p w14:paraId="04872706" w14:textId="348421B6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7</w:t>
            </w:r>
          </w:p>
        </w:tc>
        <w:tc>
          <w:tcPr>
            <w:tcW w:w="2475" w:type="dxa"/>
          </w:tcPr>
          <w:p w14:paraId="4FF0B4C5" w14:textId="61DC3181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056" w:type="dxa"/>
          </w:tcPr>
          <w:p w14:paraId="6053CE1E" w14:textId="3967017F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遊戲基礎內容</w:t>
            </w:r>
          </w:p>
        </w:tc>
      </w:tr>
      <w:tr w:rsidR="0099133B" w14:paraId="7E13BABE" w14:textId="77777777" w:rsidTr="00920AAE">
        <w:tc>
          <w:tcPr>
            <w:tcW w:w="2765" w:type="dxa"/>
          </w:tcPr>
          <w:p w14:paraId="139DF381" w14:textId="6AAB1E37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475" w:type="dxa"/>
          </w:tcPr>
          <w:p w14:paraId="2D934FA4" w14:textId="7B5C7C3F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3056" w:type="dxa"/>
          </w:tcPr>
          <w:p w14:paraId="07630DC4" w14:textId="2E9A40EF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介面</w:t>
            </w:r>
            <w:r>
              <w:rPr>
                <w:rFonts w:ascii="標楷體" w:eastAsia="標楷體" w:hAnsi="標楷體" w:cs="Times New Roman" w:hint="eastAsia"/>
                <w:szCs w:val="24"/>
              </w:rPr>
              <w:t>基處內容</w:t>
            </w:r>
          </w:p>
        </w:tc>
      </w:tr>
      <w:tr w:rsidR="0099133B" w14:paraId="452C8C77" w14:textId="77777777" w:rsidTr="00920AAE">
        <w:tc>
          <w:tcPr>
            <w:tcW w:w="2765" w:type="dxa"/>
          </w:tcPr>
          <w:p w14:paraId="48327882" w14:textId="41B3144C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9</w:t>
            </w:r>
          </w:p>
        </w:tc>
        <w:tc>
          <w:tcPr>
            <w:tcW w:w="2475" w:type="dxa"/>
          </w:tcPr>
          <w:p w14:paraId="5345FBFA" w14:textId="58090C0C" w:rsidR="0099133B" w:rsidRPr="00080A82" w:rsidRDefault="000301A9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3056" w:type="dxa"/>
          </w:tcPr>
          <w:p w14:paraId="3EE07D1D" w14:textId="5D96B4F0" w:rsidR="0099133B" w:rsidRPr="00080A82" w:rsidRDefault="000301A9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介面基處內容</w:t>
            </w:r>
          </w:p>
        </w:tc>
      </w:tr>
      <w:tr w:rsidR="0099133B" w14:paraId="015C2C0D" w14:textId="77777777" w:rsidTr="00920AAE">
        <w:tc>
          <w:tcPr>
            <w:tcW w:w="2765" w:type="dxa"/>
          </w:tcPr>
          <w:p w14:paraId="013B5DA6" w14:textId="44F3F7F5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0</w:t>
            </w:r>
          </w:p>
        </w:tc>
        <w:tc>
          <w:tcPr>
            <w:tcW w:w="2475" w:type="dxa"/>
          </w:tcPr>
          <w:p w14:paraId="5D844A7F" w14:textId="727DD0C1" w:rsidR="0099133B" w:rsidRPr="00080A82" w:rsidRDefault="000301A9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0</w:t>
            </w:r>
          </w:p>
        </w:tc>
        <w:tc>
          <w:tcPr>
            <w:tcW w:w="3056" w:type="dxa"/>
          </w:tcPr>
          <w:p w14:paraId="372AD5E3" w14:textId="3F04F6C5" w:rsidR="0099133B" w:rsidRPr="00080A82" w:rsidRDefault="000301A9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連線功能</w:t>
            </w:r>
          </w:p>
        </w:tc>
      </w:tr>
      <w:tr w:rsidR="0099133B" w14:paraId="1CB4F911" w14:textId="77777777" w:rsidTr="00920AAE">
        <w:tc>
          <w:tcPr>
            <w:tcW w:w="2765" w:type="dxa"/>
          </w:tcPr>
          <w:p w14:paraId="151BF5C3" w14:textId="5F5167D7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1</w:t>
            </w:r>
          </w:p>
        </w:tc>
        <w:tc>
          <w:tcPr>
            <w:tcW w:w="2475" w:type="dxa"/>
          </w:tcPr>
          <w:p w14:paraId="6CAFF69B" w14:textId="473BD893" w:rsidR="0099133B" w:rsidRPr="00080A82" w:rsidRDefault="00704FC8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0</w:t>
            </w:r>
          </w:p>
        </w:tc>
        <w:tc>
          <w:tcPr>
            <w:tcW w:w="3056" w:type="dxa"/>
          </w:tcPr>
          <w:p w14:paraId="35947E10" w14:textId="16478407" w:rsidR="0099133B" w:rsidRPr="00080A82" w:rsidRDefault="00704FC8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優化連線功能及d</w:t>
            </w:r>
            <w:r>
              <w:rPr>
                <w:rFonts w:ascii="標楷體" w:eastAsia="標楷體" w:hAnsi="標楷體" w:cs="Times New Roman"/>
                <w:szCs w:val="24"/>
              </w:rPr>
              <w:t>ebug</w:t>
            </w:r>
            <w:r>
              <w:rPr>
                <w:rFonts w:ascii="標楷體" w:eastAsia="標楷體" w:hAnsi="標楷體" w:cs="Times New Roman" w:hint="eastAsia"/>
                <w:szCs w:val="24"/>
              </w:rPr>
              <w:t>所有m</w:t>
            </w:r>
            <w:r>
              <w:rPr>
                <w:rFonts w:ascii="標楷體" w:eastAsia="標楷體" w:hAnsi="標楷體" w:cs="Times New Roman"/>
                <w:szCs w:val="24"/>
              </w:rPr>
              <w:t>emory leak</w:t>
            </w:r>
            <w:r>
              <w:rPr>
                <w:rFonts w:ascii="標楷體" w:eastAsia="標楷體" w:hAnsi="標楷體" w:cs="Times New Roman" w:hint="eastAsia"/>
                <w:szCs w:val="24"/>
              </w:rPr>
              <w:t>問題，遊戲整體架構完成</w:t>
            </w:r>
          </w:p>
        </w:tc>
      </w:tr>
      <w:tr w:rsidR="0099133B" w14:paraId="61BEB206" w14:textId="77777777" w:rsidTr="00920AAE">
        <w:tc>
          <w:tcPr>
            <w:tcW w:w="2765" w:type="dxa"/>
          </w:tcPr>
          <w:p w14:paraId="3C36C70C" w14:textId="76F3A016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2</w:t>
            </w:r>
          </w:p>
        </w:tc>
        <w:tc>
          <w:tcPr>
            <w:tcW w:w="2475" w:type="dxa"/>
          </w:tcPr>
          <w:p w14:paraId="1C7EEC55" w14:textId="5046A4CF" w:rsidR="0099133B" w:rsidRPr="00080A82" w:rsidRDefault="00C244EC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056" w:type="dxa"/>
          </w:tcPr>
          <w:p w14:paraId="4C3D2B9B" w14:textId="065936E7" w:rsidR="0099133B" w:rsidRPr="00080A82" w:rsidRDefault="00C244EC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Debug</w:t>
            </w:r>
            <w:r>
              <w:rPr>
                <w:rFonts w:ascii="標楷體" w:eastAsia="標楷體" w:hAnsi="標楷體" w:cs="Times New Roman" w:hint="eastAsia"/>
                <w:szCs w:val="24"/>
              </w:rPr>
              <w:t>及新增一些介面</w:t>
            </w:r>
          </w:p>
        </w:tc>
      </w:tr>
      <w:tr w:rsidR="0099133B" w14:paraId="64C0FA58" w14:textId="77777777" w:rsidTr="00920AAE">
        <w:tc>
          <w:tcPr>
            <w:tcW w:w="2765" w:type="dxa"/>
          </w:tcPr>
          <w:p w14:paraId="4B71FBED" w14:textId="7EA4E0D7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3</w:t>
            </w:r>
          </w:p>
        </w:tc>
        <w:tc>
          <w:tcPr>
            <w:tcW w:w="2475" w:type="dxa"/>
          </w:tcPr>
          <w:p w14:paraId="6EDA9F84" w14:textId="279BF4DE" w:rsidR="0099133B" w:rsidRPr="00080A82" w:rsidRDefault="00C244EC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3056" w:type="dxa"/>
          </w:tcPr>
          <w:p w14:paraId="542684C9" w14:textId="7D4DCBFB" w:rsidR="0099133B" w:rsidRPr="00080A82" w:rsidRDefault="00C244EC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D</w:t>
            </w:r>
            <w:r>
              <w:rPr>
                <w:rFonts w:ascii="標楷體" w:eastAsia="標楷體" w:hAnsi="標楷體" w:cs="Times New Roman"/>
                <w:szCs w:val="24"/>
              </w:rPr>
              <w:t>ebug</w:t>
            </w:r>
            <w:r>
              <w:rPr>
                <w:rFonts w:ascii="標楷體" w:eastAsia="標楷體" w:hAnsi="標楷體" w:cs="Times New Roman" w:hint="eastAsia"/>
                <w:szCs w:val="24"/>
              </w:rPr>
              <w:t>不知明例外，還有優化連線內容(使用不同網路同步框架)</w:t>
            </w:r>
          </w:p>
        </w:tc>
      </w:tr>
      <w:tr w:rsidR="0099133B" w14:paraId="17E1159D" w14:textId="77777777" w:rsidTr="00920AAE">
        <w:tc>
          <w:tcPr>
            <w:tcW w:w="2765" w:type="dxa"/>
          </w:tcPr>
          <w:p w14:paraId="53B9A0BA" w14:textId="78DAE9C1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4</w:t>
            </w:r>
          </w:p>
        </w:tc>
        <w:tc>
          <w:tcPr>
            <w:tcW w:w="2475" w:type="dxa"/>
          </w:tcPr>
          <w:p w14:paraId="1357D7D7" w14:textId="2C97448F" w:rsidR="0099133B" w:rsidRPr="00080A82" w:rsidRDefault="009313F1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056" w:type="dxa"/>
          </w:tcPr>
          <w:p w14:paraId="2C000589" w14:textId="442B83E2" w:rsidR="0099133B" w:rsidRPr="00080A82" w:rsidRDefault="009313F1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新增更多實體</w:t>
            </w:r>
          </w:p>
        </w:tc>
      </w:tr>
      <w:tr w:rsidR="0099133B" w14:paraId="22A15F2B" w14:textId="77777777" w:rsidTr="00920AAE">
        <w:tc>
          <w:tcPr>
            <w:tcW w:w="2765" w:type="dxa"/>
          </w:tcPr>
          <w:p w14:paraId="76E5D054" w14:textId="0AB4C897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2475" w:type="dxa"/>
          </w:tcPr>
          <w:p w14:paraId="69761A81" w14:textId="5C19E07B" w:rsidR="0099133B" w:rsidRPr="00080A82" w:rsidRDefault="00500C45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3056" w:type="dxa"/>
          </w:tcPr>
          <w:p w14:paraId="72E3A798" w14:textId="47A8DCDB" w:rsidR="0099133B" w:rsidRPr="00080A82" w:rsidRDefault="00500C45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地圖編輯器</w:t>
            </w:r>
            <w:r w:rsidR="00815A62">
              <w:rPr>
                <w:rFonts w:ascii="標楷體" w:eastAsia="標楷體" w:hAnsi="標楷體" w:cs="Times New Roman" w:hint="eastAsia"/>
                <w:szCs w:val="24"/>
              </w:rPr>
              <w:t>成型</w:t>
            </w:r>
          </w:p>
        </w:tc>
      </w:tr>
      <w:tr w:rsidR="0099133B" w14:paraId="24371B8B" w14:textId="77777777" w:rsidTr="00920AAE">
        <w:tc>
          <w:tcPr>
            <w:tcW w:w="2765" w:type="dxa"/>
          </w:tcPr>
          <w:p w14:paraId="5DCC9784" w14:textId="4AC9DF87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6</w:t>
            </w:r>
          </w:p>
        </w:tc>
        <w:tc>
          <w:tcPr>
            <w:tcW w:w="2475" w:type="dxa"/>
          </w:tcPr>
          <w:p w14:paraId="0CDD96A5" w14:textId="39E986B8" w:rsidR="0099133B" w:rsidRPr="00080A82" w:rsidRDefault="00815A62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3</w:t>
            </w:r>
          </w:p>
        </w:tc>
        <w:tc>
          <w:tcPr>
            <w:tcW w:w="3056" w:type="dxa"/>
          </w:tcPr>
          <w:p w14:paraId="2BE8FCCD" w14:textId="62288791" w:rsidR="0099133B" w:rsidRPr="00080A82" w:rsidRDefault="00815A62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完善地圖編輯器</w:t>
            </w: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和存讀檔</w:t>
            </w:r>
            <w:proofErr w:type="gramEnd"/>
          </w:p>
        </w:tc>
      </w:tr>
      <w:tr w:rsidR="0099133B" w14:paraId="738C5BD0" w14:textId="77777777" w:rsidTr="00920AAE">
        <w:tc>
          <w:tcPr>
            <w:tcW w:w="2765" w:type="dxa"/>
          </w:tcPr>
          <w:p w14:paraId="5B471D5B" w14:textId="055EC779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7</w:t>
            </w:r>
          </w:p>
        </w:tc>
        <w:tc>
          <w:tcPr>
            <w:tcW w:w="2475" w:type="dxa"/>
          </w:tcPr>
          <w:p w14:paraId="523E1987" w14:textId="0B2573DD" w:rsidR="0099133B" w:rsidRPr="00080A82" w:rsidRDefault="00815A62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5</w:t>
            </w:r>
          </w:p>
        </w:tc>
        <w:tc>
          <w:tcPr>
            <w:tcW w:w="3056" w:type="dxa"/>
          </w:tcPr>
          <w:p w14:paraId="33663858" w14:textId="7AE7567A" w:rsidR="0099133B" w:rsidRPr="00080A82" w:rsidRDefault="0053301D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大趕工完成基礎要求</w:t>
            </w:r>
          </w:p>
        </w:tc>
      </w:tr>
      <w:tr w:rsidR="0099133B" w14:paraId="42A09FDF" w14:textId="77777777" w:rsidTr="00920AAE">
        <w:tc>
          <w:tcPr>
            <w:tcW w:w="2765" w:type="dxa"/>
          </w:tcPr>
          <w:p w14:paraId="442BD734" w14:textId="2701B5B9" w:rsidR="0099133B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總時數</w:t>
            </w:r>
          </w:p>
        </w:tc>
        <w:tc>
          <w:tcPr>
            <w:tcW w:w="2475" w:type="dxa"/>
          </w:tcPr>
          <w:p w14:paraId="60EBC25A" w14:textId="6F521D37" w:rsidR="0099133B" w:rsidRPr="00080A82" w:rsidRDefault="00C44BC9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61</w:t>
            </w:r>
          </w:p>
        </w:tc>
        <w:tc>
          <w:tcPr>
            <w:tcW w:w="3056" w:type="dxa"/>
          </w:tcPr>
          <w:p w14:paraId="4F8BD614" w14:textId="77777777" w:rsidR="0099133B" w:rsidRPr="00080A82" w:rsidRDefault="0099133B" w:rsidP="0099133B">
            <w:pPr>
              <w:spacing w:line="360" w:lineRule="auto"/>
              <w:jc w:val="both"/>
              <w:rPr>
                <w:rFonts w:ascii="標楷體" w:eastAsia="標楷體" w:hAnsi="標楷體" w:cs="Times New Roman" w:hint="eastAsia"/>
                <w:szCs w:val="24"/>
              </w:rPr>
            </w:pPr>
          </w:p>
        </w:tc>
      </w:tr>
    </w:tbl>
    <w:p w14:paraId="123006C2" w14:textId="4E09829C" w:rsidR="00B32782" w:rsidRDefault="00B32782" w:rsidP="00033E32">
      <w:pPr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</w:p>
    <w:p w14:paraId="2CD3A263" w14:textId="26D57CA8" w:rsidR="00080A82" w:rsidRDefault="00B32782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br w:type="page"/>
      </w:r>
      <w:r w:rsidR="00A04715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貢獻比例:</w:t>
      </w:r>
    </w:p>
    <w:p w14:paraId="671C0CE0" w14:textId="5BDF59FD" w:rsidR="00A04715" w:rsidRDefault="00A04715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Pr="00F44369">
        <w:rPr>
          <w:rFonts w:ascii="Times New Roman" w:eastAsia="標楷體" w:hAnsi="Times New Roman" w:cs="Times New Roman"/>
          <w:szCs w:val="24"/>
        </w:rPr>
        <w:t xml:space="preserve">108590039 </w:t>
      </w:r>
      <w:r>
        <w:rPr>
          <w:rFonts w:ascii="標楷體" w:eastAsia="標楷體" w:hAnsi="標楷體" w:cs="Times New Roman" w:hint="eastAsia"/>
          <w:szCs w:val="24"/>
        </w:rPr>
        <w:t>吳柏</w:t>
      </w:r>
      <w:proofErr w:type="gramStart"/>
      <w:r>
        <w:rPr>
          <w:rFonts w:ascii="標楷體" w:eastAsia="標楷體" w:hAnsi="標楷體" w:cs="Times New Roman" w:hint="eastAsia"/>
          <w:szCs w:val="24"/>
        </w:rPr>
        <w:t>諭</w:t>
      </w:r>
      <w:proofErr w:type="gramEnd"/>
      <w:r>
        <w:rPr>
          <w:rFonts w:ascii="標楷體" w:eastAsia="標楷體" w:hAnsi="標楷體" w:cs="Times New Roman" w:hint="eastAsia"/>
          <w:szCs w:val="24"/>
        </w:rPr>
        <w:t xml:space="preserve"> </w:t>
      </w:r>
      <w:r w:rsidRPr="00F44369">
        <w:rPr>
          <w:rFonts w:ascii="Times New Roman" w:eastAsia="標楷體" w:hAnsi="Times New Roman" w:cs="Times New Roman"/>
          <w:szCs w:val="24"/>
        </w:rPr>
        <w:t>60%</w:t>
      </w:r>
    </w:p>
    <w:p w14:paraId="228C1D52" w14:textId="6E58F77E" w:rsidR="00A04715" w:rsidRDefault="00A04715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tab/>
      </w:r>
      <w:r w:rsidRPr="00F44369">
        <w:rPr>
          <w:rFonts w:ascii="Times New Roman" w:eastAsia="標楷體" w:hAnsi="Times New Roman" w:cs="Times New Roman"/>
          <w:szCs w:val="24"/>
        </w:rPr>
        <w:t>108590007</w:t>
      </w:r>
      <w:r>
        <w:rPr>
          <w:rFonts w:ascii="標楷體" w:eastAsia="標楷體" w:hAnsi="標楷體" w:cs="Times New Roman" w:hint="eastAsia"/>
          <w:szCs w:val="24"/>
        </w:rPr>
        <w:t xml:space="preserve"> 王典爵</w:t>
      </w:r>
      <w:r w:rsidRPr="00F44369">
        <w:rPr>
          <w:rFonts w:ascii="Times New Roman" w:eastAsia="標楷體" w:hAnsi="Times New Roman" w:cs="Times New Roman"/>
          <w:szCs w:val="24"/>
        </w:rPr>
        <w:t xml:space="preserve"> 40%</w:t>
      </w:r>
    </w:p>
    <w:p w14:paraId="661B7DF4" w14:textId="74A0F8B3" w:rsidR="00A04715" w:rsidRDefault="007D618A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b/>
          <w:bCs/>
          <w:sz w:val="28"/>
          <w:szCs w:val="28"/>
        </w:rPr>
      </w:pPr>
      <w:r w:rsidRPr="007D618A">
        <w:rPr>
          <w:rFonts w:ascii="標楷體" w:eastAsia="標楷體" w:hAnsi="標楷體" w:cs="Times New Roman" w:hint="eastAsia"/>
          <w:b/>
          <w:bCs/>
          <w:sz w:val="28"/>
          <w:szCs w:val="28"/>
        </w:rPr>
        <w:t>自我檢核表</w:t>
      </w: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: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46"/>
        <w:gridCol w:w="2551"/>
        <w:gridCol w:w="2825"/>
        <w:gridCol w:w="2074"/>
      </w:tblGrid>
      <w:tr w:rsidR="003826F6" w14:paraId="41F5B562" w14:textId="77777777" w:rsidTr="00F8199D">
        <w:trPr>
          <w:trHeight w:val="375"/>
        </w:trPr>
        <w:tc>
          <w:tcPr>
            <w:tcW w:w="846" w:type="dxa"/>
          </w:tcPr>
          <w:p w14:paraId="0A47605E" w14:textId="76F08DA9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項目</w:t>
            </w:r>
          </w:p>
        </w:tc>
        <w:tc>
          <w:tcPr>
            <w:tcW w:w="2551" w:type="dxa"/>
          </w:tcPr>
          <w:p w14:paraId="6F48BEFA" w14:textId="61BA113D" w:rsidR="003826F6" w:rsidRPr="003826F6" w:rsidRDefault="003826F6" w:rsidP="00F8199D">
            <w:pPr>
              <w:widowControl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項目</w:t>
            </w:r>
          </w:p>
        </w:tc>
        <w:tc>
          <w:tcPr>
            <w:tcW w:w="2825" w:type="dxa"/>
          </w:tcPr>
          <w:p w14:paraId="54D36BF0" w14:textId="57B1629D" w:rsidR="003826F6" w:rsidRPr="003826F6" w:rsidRDefault="003826F6" w:rsidP="00F8199D">
            <w:pPr>
              <w:widowControl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完成否</w:t>
            </w:r>
          </w:p>
        </w:tc>
        <w:tc>
          <w:tcPr>
            <w:tcW w:w="2074" w:type="dxa"/>
          </w:tcPr>
          <w:p w14:paraId="4DE0BE6A" w14:textId="0676F716" w:rsidR="003826F6" w:rsidRPr="003826F6" w:rsidRDefault="003826F6" w:rsidP="00F8199D">
            <w:pPr>
              <w:widowControl/>
              <w:jc w:val="center"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無法完成原因</w:t>
            </w:r>
          </w:p>
        </w:tc>
      </w:tr>
      <w:tr w:rsidR="003826F6" w14:paraId="2CFD0696" w14:textId="77777777" w:rsidTr="00F8199D">
        <w:tc>
          <w:tcPr>
            <w:tcW w:w="846" w:type="dxa"/>
          </w:tcPr>
          <w:p w14:paraId="0A3C5861" w14:textId="1CF1C02A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1</w:t>
            </w:r>
          </w:p>
        </w:tc>
        <w:tc>
          <w:tcPr>
            <w:tcW w:w="2551" w:type="dxa"/>
          </w:tcPr>
          <w:p w14:paraId="48174AAB" w14:textId="3A8427B4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解決Memory leak</w:t>
            </w:r>
          </w:p>
        </w:tc>
        <w:tc>
          <w:tcPr>
            <w:tcW w:w="2825" w:type="dxa"/>
          </w:tcPr>
          <w:p w14:paraId="40985C43" w14:textId="10C2E561" w:rsidR="003826F6" w:rsidRPr="003826F6" w:rsidRDefault="00F8199D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 w:rsidR="001A2D9F">
              <w:rPr>
                <w:rFonts w:ascii="標楷體" w:eastAsia="標楷體" w:hAnsi="標楷體" w:cs="Times New Roman" w:hint="eastAsia"/>
                <w:szCs w:val="24"/>
              </w:rPr>
              <w:t>已完成</w:t>
            </w:r>
            <w:r>
              <w:rPr>
                <w:rFonts w:ascii="標楷體" w:eastAsia="標楷體" w:hAnsi="標楷體" w:cs="Times New Roman" w:hint="eastAsia"/>
                <w:szCs w:val="24"/>
              </w:rPr>
              <w:t xml:space="preserve">    </w:t>
            </w:r>
            <w:r>
              <w:rPr>
                <w:rFonts w:ascii="標楷體" w:eastAsia="標楷體" w:hAnsi="標楷體" w:cs="Times New Roman" w:hint="eastAsia"/>
                <w:szCs w:val="24"/>
              </w:rPr>
              <w:t>□</w:t>
            </w:r>
            <w:r>
              <w:rPr>
                <w:rFonts w:ascii="標楷體" w:eastAsia="標楷體" w:hAnsi="標楷體" w:cs="Times New Roman" w:hint="eastAsia"/>
                <w:szCs w:val="24"/>
              </w:rPr>
              <w:t>未完成</w:t>
            </w:r>
          </w:p>
        </w:tc>
        <w:tc>
          <w:tcPr>
            <w:tcW w:w="2074" w:type="dxa"/>
          </w:tcPr>
          <w:p w14:paraId="30183D86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3B81CE93" w14:textId="77777777" w:rsidTr="00F8199D">
        <w:tc>
          <w:tcPr>
            <w:tcW w:w="846" w:type="dxa"/>
          </w:tcPr>
          <w:p w14:paraId="01F27838" w14:textId="0165D571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2</w:t>
            </w:r>
          </w:p>
        </w:tc>
        <w:tc>
          <w:tcPr>
            <w:tcW w:w="2551" w:type="dxa"/>
          </w:tcPr>
          <w:p w14:paraId="4DFABA02" w14:textId="40525AB3" w:rsidR="003826F6" w:rsidRPr="003826F6" w:rsidRDefault="00F33A5B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自訂遊戲I</w:t>
            </w:r>
            <w:r>
              <w:rPr>
                <w:rFonts w:ascii="標楷體" w:eastAsia="標楷體" w:hAnsi="標楷體" w:cs="Times New Roman"/>
                <w:szCs w:val="24"/>
              </w:rPr>
              <w:t>con</w:t>
            </w:r>
          </w:p>
        </w:tc>
        <w:tc>
          <w:tcPr>
            <w:tcW w:w="2825" w:type="dxa"/>
          </w:tcPr>
          <w:p w14:paraId="26BECB60" w14:textId="3C8C7946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008CFAE5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6B73CE5F" w14:textId="77777777" w:rsidTr="00F8199D">
        <w:tc>
          <w:tcPr>
            <w:tcW w:w="846" w:type="dxa"/>
          </w:tcPr>
          <w:p w14:paraId="7DDEBDC2" w14:textId="3AB9FCC9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3</w:t>
            </w:r>
          </w:p>
        </w:tc>
        <w:tc>
          <w:tcPr>
            <w:tcW w:w="2551" w:type="dxa"/>
          </w:tcPr>
          <w:p w14:paraId="6522B768" w14:textId="30510894" w:rsidR="003826F6" w:rsidRPr="003826F6" w:rsidRDefault="00240484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全螢幕啟動</w:t>
            </w:r>
          </w:p>
        </w:tc>
        <w:tc>
          <w:tcPr>
            <w:tcW w:w="2825" w:type="dxa"/>
          </w:tcPr>
          <w:p w14:paraId="7FE2FB67" w14:textId="31F97E62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41D38A77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6990F271" w14:textId="77777777" w:rsidTr="00F8199D">
        <w:tc>
          <w:tcPr>
            <w:tcW w:w="846" w:type="dxa"/>
          </w:tcPr>
          <w:p w14:paraId="54C0F5DE" w14:textId="0C236F5C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4</w:t>
            </w:r>
          </w:p>
        </w:tc>
        <w:tc>
          <w:tcPr>
            <w:tcW w:w="2551" w:type="dxa"/>
          </w:tcPr>
          <w:p w14:paraId="09A51A19" w14:textId="16452773" w:rsidR="003826F6" w:rsidRPr="003826F6" w:rsidRDefault="00240484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有About畫面</w:t>
            </w:r>
          </w:p>
        </w:tc>
        <w:tc>
          <w:tcPr>
            <w:tcW w:w="2825" w:type="dxa"/>
          </w:tcPr>
          <w:p w14:paraId="1DE6D965" w14:textId="75D49626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3C2EC6E4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69563C5F" w14:textId="77777777" w:rsidTr="00F8199D">
        <w:tc>
          <w:tcPr>
            <w:tcW w:w="846" w:type="dxa"/>
          </w:tcPr>
          <w:p w14:paraId="78B1BC2E" w14:textId="4673CE2D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5</w:t>
            </w:r>
          </w:p>
        </w:tc>
        <w:tc>
          <w:tcPr>
            <w:tcW w:w="2551" w:type="dxa"/>
          </w:tcPr>
          <w:p w14:paraId="558D1676" w14:textId="6D181713" w:rsidR="003826F6" w:rsidRPr="003826F6" w:rsidRDefault="00240484" w:rsidP="00A87C36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初始畫面說明</w:t>
            </w:r>
          </w:p>
        </w:tc>
        <w:tc>
          <w:tcPr>
            <w:tcW w:w="2825" w:type="dxa"/>
          </w:tcPr>
          <w:p w14:paraId="20A3A07C" w14:textId="1B84A40C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405072F0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327C72E1" w14:textId="77777777" w:rsidTr="00F8199D">
        <w:tc>
          <w:tcPr>
            <w:tcW w:w="846" w:type="dxa"/>
          </w:tcPr>
          <w:p w14:paraId="2C570AE3" w14:textId="63B95F33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6</w:t>
            </w:r>
          </w:p>
        </w:tc>
        <w:tc>
          <w:tcPr>
            <w:tcW w:w="2551" w:type="dxa"/>
          </w:tcPr>
          <w:p w14:paraId="22498267" w14:textId="547F01FE" w:rsidR="003826F6" w:rsidRPr="003826F6" w:rsidRDefault="00240484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按鍵及滑鼠用法密技</w:t>
            </w:r>
          </w:p>
        </w:tc>
        <w:tc>
          <w:tcPr>
            <w:tcW w:w="2825" w:type="dxa"/>
          </w:tcPr>
          <w:p w14:paraId="791C7E62" w14:textId="0F59BAFB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5529750E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3826F6" w14:paraId="707CF47C" w14:textId="77777777" w:rsidTr="00F8199D">
        <w:tc>
          <w:tcPr>
            <w:tcW w:w="846" w:type="dxa"/>
          </w:tcPr>
          <w:p w14:paraId="6B4FDE94" w14:textId="598612F9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7</w:t>
            </w:r>
          </w:p>
        </w:tc>
        <w:tc>
          <w:tcPr>
            <w:tcW w:w="2551" w:type="dxa"/>
          </w:tcPr>
          <w:p w14:paraId="721AC07C" w14:textId="2417EFC2" w:rsidR="003826F6" w:rsidRPr="003826F6" w:rsidRDefault="00240484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 xml:space="preserve">上傳 </w:t>
            </w:r>
            <w:r>
              <w:rPr>
                <w:rFonts w:ascii="標楷體" w:eastAsia="標楷體" w:hAnsi="標楷體" w:cs="Times New Roman"/>
                <w:szCs w:val="24"/>
              </w:rPr>
              <w:t>setup/</w:t>
            </w:r>
            <w:proofErr w:type="spellStart"/>
            <w:r>
              <w:rPr>
                <w:rFonts w:ascii="標楷體" w:eastAsia="標楷體" w:hAnsi="標楷體" w:cs="Times New Roman"/>
                <w:szCs w:val="24"/>
              </w:rPr>
              <w:t>apk</w:t>
            </w:r>
            <w:proofErr w:type="spellEnd"/>
            <w:r>
              <w:rPr>
                <w:rFonts w:ascii="標楷體" w:eastAsia="標楷體" w:hAnsi="標楷體" w:cs="Times New Roman"/>
                <w:szCs w:val="24"/>
              </w:rPr>
              <w:t>/source</w:t>
            </w:r>
            <w:r>
              <w:rPr>
                <w:rFonts w:ascii="標楷體" w:eastAsia="標楷體" w:hAnsi="標楷體" w:cs="Times New Roman" w:hint="eastAsia"/>
                <w:szCs w:val="24"/>
              </w:rPr>
              <w:t>檔</w:t>
            </w:r>
          </w:p>
        </w:tc>
        <w:tc>
          <w:tcPr>
            <w:tcW w:w="2825" w:type="dxa"/>
          </w:tcPr>
          <w:p w14:paraId="07574478" w14:textId="08D810B3" w:rsidR="003826F6" w:rsidRPr="003826F6" w:rsidRDefault="003062F3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39EA66F7" w14:textId="77777777" w:rsidR="003826F6" w:rsidRPr="003826F6" w:rsidRDefault="003826F6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2C21BC" w14:paraId="0E0AEA93" w14:textId="77777777" w:rsidTr="002C21BC">
        <w:trPr>
          <w:trHeight w:val="389"/>
        </w:trPr>
        <w:tc>
          <w:tcPr>
            <w:tcW w:w="846" w:type="dxa"/>
          </w:tcPr>
          <w:p w14:paraId="212F8469" w14:textId="69FE538B" w:rsidR="002C21BC" w:rsidRDefault="002C21BC" w:rsidP="00A87C36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8</w:t>
            </w:r>
          </w:p>
        </w:tc>
        <w:tc>
          <w:tcPr>
            <w:tcW w:w="2551" w:type="dxa"/>
          </w:tcPr>
          <w:p w14:paraId="36F7656B" w14:textId="188DF099" w:rsidR="002C21BC" w:rsidRPr="003826F6" w:rsidRDefault="00240484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  <w:r>
              <w:rPr>
                <w:rFonts w:ascii="標楷體" w:eastAsia="標楷體" w:hAnsi="標楷體" w:cs="Times New Roman"/>
                <w:szCs w:val="24"/>
              </w:rPr>
              <w:t>Setup</w:t>
            </w:r>
            <w:r>
              <w:rPr>
                <w:rFonts w:ascii="標楷體" w:eastAsia="標楷體" w:hAnsi="標楷體" w:cs="Times New Roman" w:hint="eastAsia"/>
                <w:szCs w:val="24"/>
              </w:rPr>
              <w:t>檔可正確執行</w:t>
            </w:r>
          </w:p>
        </w:tc>
        <w:tc>
          <w:tcPr>
            <w:tcW w:w="2825" w:type="dxa"/>
          </w:tcPr>
          <w:p w14:paraId="4BFA9954" w14:textId="259F10B1" w:rsidR="002C21BC" w:rsidRDefault="00E72B55" w:rsidP="00A87C36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67D91516" w14:textId="77777777" w:rsidR="002C21BC" w:rsidRPr="003826F6" w:rsidRDefault="002C21BC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  <w:tr w:rsidR="002C21BC" w14:paraId="6B279EA7" w14:textId="77777777" w:rsidTr="002C21BC">
        <w:trPr>
          <w:trHeight w:val="389"/>
        </w:trPr>
        <w:tc>
          <w:tcPr>
            <w:tcW w:w="846" w:type="dxa"/>
          </w:tcPr>
          <w:p w14:paraId="4E4FD379" w14:textId="5CD7E478" w:rsidR="002C21BC" w:rsidRDefault="002C21BC" w:rsidP="00A87C36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9</w:t>
            </w:r>
          </w:p>
        </w:tc>
        <w:tc>
          <w:tcPr>
            <w:tcW w:w="2551" w:type="dxa"/>
          </w:tcPr>
          <w:p w14:paraId="6770A4AB" w14:textId="2E53D385" w:rsidR="002C21BC" w:rsidRPr="003826F6" w:rsidRDefault="005A7A75" w:rsidP="005A7A75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r>
              <w:rPr>
                <w:rFonts w:ascii="標楷體" w:eastAsia="標楷體" w:hAnsi="標楷體" w:cs="Times New Roman" w:hint="eastAsia"/>
                <w:szCs w:val="24"/>
              </w:rPr>
              <w:t>報告字型、點數、對齊、行距、頁碼等格是正確</w:t>
            </w:r>
          </w:p>
        </w:tc>
        <w:tc>
          <w:tcPr>
            <w:tcW w:w="2825" w:type="dxa"/>
          </w:tcPr>
          <w:p w14:paraId="676A1A8C" w14:textId="221D46C0" w:rsidR="002C21BC" w:rsidRDefault="00E72B55" w:rsidP="00A87C36">
            <w:pPr>
              <w:widowControl/>
              <w:rPr>
                <w:rFonts w:ascii="標楷體" w:eastAsia="標楷體" w:hAnsi="標楷體" w:cs="Times New Roman" w:hint="eastAsia"/>
                <w:szCs w:val="24"/>
              </w:rPr>
            </w:pPr>
            <w:proofErr w:type="gramStart"/>
            <w:r>
              <w:rPr>
                <w:rFonts w:ascii="標楷體" w:eastAsia="標楷體" w:hAnsi="標楷體" w:cs="Times New Roman" w:hint="eastAsia"/>
                <w:szCs w:val="24"/>
              </w:rPr>
              <w:t>█</w:t>
            </w:r>
            <w:proofErr w:type="gramEnd"/>
            <w:r>
              <w:rPr>
                <w:rFonts w:ascii="標楷體" w:eastAsia="標楷體" w:hAnsi="標楷體" w:cs="Times New Roman" w:hint="eastAsia"/>
                <w:szCs w:val="24"/>
              </w:rPr>
              <w:t>已完成    □未完成</w:t>
            </w:r>
          </w:p>
        </w:tc>
        <w:tc>
          <w:tcPr>
            <w:tcW w:w="2074" w:type="dxa"/>
          </w:tcPr>
          <w:p w14:paraId="6C89524F" w14:textId="77777777" w:rsidR="002C21BC" w:rsidRPr="003826F6" w:rsidRDefault="002C21BC" w:rsidP="00A87C36">
            <w:pPr>
              <w:widowControl/>
              <w:rPr>
                <w:rFonts w:ascii="標楷體" w:eastAsia="標楷體" w:hAnsi="標楷體" w:cs="Times New Roman"/>
                <w:szCs w:val="24"/>
              </w:rPr>
            </w:pPr>
          </w:p>
        </w:tc>
      </w:tr>
    </w:tbl>
    <w:p w14:paraId="5E71E336" w14:textId="57E4B472" w:rsidR="003826F6" w:rsidRDefault="0081535C" w:rsidP="00A87C36">
      <w:pPr>
        <w:widowControl/>
        <w:rPr>
          <w:rFonts w:ascii="標楷體" w:eastAsia="標楷體" w:hAnsi="標楷體" w:cs="Times New Roman"/>
          <w:b/>
          <w:bCs/>
          <w:sz w:val="28"/>
          <w:szCs w:val="28"/>
        </w:rPr>
      </w:pPr>
      <w:r>
        <w:rPr>
          <w:rFonts w:ascii="標楷體" w:eastAsia="標楷體" w:hAnsi="標楷體" w:cs="Times New Roman" w:hint="eastAsia"/>
          <w:b/>
          <w:bCs/>
          <w:sz w:val="28"/>
          <w:szCs w:val="28"/>
        </w:rPr>
        <w:t>收穫:</w:t>
      </w:r>
    </w:p>
    <w:p w14:paraId="7BEB5725" w14:textId="2BE9A34D" w:rsidR="0081535C" w:rsidRDefault="0081535C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 w:rsidRPr="0081535C">
        <w:rPr>
          <w:rFonts w:ascii="標楷體" w:eastAsia="標楷體" w:hAnsi="標楷體" w:cs="Times New Roman" w:hint="eastAsia"/>
          <w:szCs w:val="24"/>
        </w:rPr>
        <w:t>我</w:t>
      </w:r>
      <w:r>
        <w:rPr>
          <w:rFonts w:ascii="標楷體" w:eastAsia="標楷體" w:hAnsi="標楷體" w:cs="Times New Roman" w:hint="eastAsia"/>
          <w:szCs w:val="24"/>
        </w:rPr>
        <w:t>在這次學會了使用中斷點d</w:t>
      </w:r>
      <w:r>
        <w:rPr>
          <w:rFonts w:ascii="標楷體" w:eastAsia="標楷體" w:hAnsi="標楷體" w:cs="Times New Roman"/>
          <w:szCs w:val="24"/>
        </w:rPr>
        <w:t>ebug</w:t>
      </w:r>
      <w:r>
        <w:rPr>
          <w:rFonts w:ascii="標楷體" w:eastAsia="標楷體" w:hAnsi="標楷體" w:cs="Times New Roman" w:hint="eastAsia"/>
          <w:szCs w:val="24"/>
        </w:rPr>
        <w:t>，</w:t>
      </w:r>
      <w:proofErr w:type="gramStart"/>
      <w:r>
        <w:rPr>
          <w:rFonts w:ascii="標楷體" w:eastAsia="標楷體" w:hAnsi="標楷體" w:cs="Times New Roman" w:hint="eastAsia"/>
          <w:szCs w:val="24"/>
        </w:rPr>
        <w:t>單例設計</w:t>
      </w:r>
      <w:proofErr w:type="gramEnd"/>
      <w:r>
        <w:rPr>
          <w:rFonts w:ascii="標楷體" w:eastAsia="標楷體" w:hAnsi="標楷體" w:cs="Times New Roman" w:hint="eastAsia"/>
          <w:szCs w:val="24"/>
        </w:rPr>
        <w:t>模式、組件模式、工廠模式等設計模式，S</w:t>
      </w:r>
      <w:r>
        <w:rPr>
          <w:rFonts w:ascii="標楷體" w:eastAsia="標楷體" w:hAnsi="標楷體" w:cs="Times New Roman"/>
          <w:szCs w:val="24"/>
        </w:rPr>
        <w:t>ocket</w:t>
      </w:r>
      <w:r>
        <w:rPr>
          <w:rFonts w:ascii="標楷體" w:eastAsia="標楷體" w:hAnsi="標楷體" w:cs="Times New Roman" w:hint="eastAsia"/>
          <w:szCs w:val="24"/>
        </w:rPr>
        <w:t>及t</w:t>
      </w:r>
      <w:r>
        <w:rPr>
          <w:rFonts w:ascii="標楷體" w:eastAsia="標楷體" w:hAnsi="標楷體" w:cs="Times New Roman"/>
          <w:szCs w:val="24"/>
        </w:rPr>
        <w:t>hread</w:t>
      </w:r>
      <w:r>
        <w:rPr>
          <w:rFonts w:ascii="標楷體" w:eastAsia="標楷體" w:hAnsi="標楷體" w:cs="Times New Roman" w:hint="eastAsia"/>
          <w:szCs w:val="24"/>
        </w:rPr>
        <w:t>寫法，還有世紀帝國二這款遊戲的網路連線模型及運作原理。</w:t>
      </w:r>
    </w:p>
    <w:p w14:paraId="3D2A8250" w14:textId="356FAB47" w:rsidR="00D21E36" w:rsidRPr="00D21E36" w:rsidRDefault="00D21E36" w:rsidP="0081535C">
      <w:pPr>
        <w:widowControl/>
        <w:spacing w:line="360" w:lineRule="auto"/>
        <w:jc w:val="both"/>
        <w:rPr>
          <w:rFonts w:ascii="標楷體" w:eastAsia="標楷體" w:hAnsi="標楷體" w:cs="Times New Roman" w:hint="eastAsia"/>
          <w:b/>
          <w:bCs/>
          <w:sz w:val="32"/>
          <w:szCs w:val="32"/>
        </w:rPr>
      </w:pPr>
      <w:r w:rsidRPr="00D21E36">
        <w:rPr>
          <w:rFonts w:ascii="標楷體" w:eastAsia="標楷體" w:hAnsi="標楷體" w:cs="Times New Roman" w:hint="eastAsia"/>
          <w:b/>
          <w:bCs/>
          <w:sz w:val="28"/>
          <w:szCs w:val="28"/>
        </w:rPr>
        <w:t>心得:</w:t>
      </w:r>
    </w:p>
    <w:p w14:paraId="32BC4382" w14:textId="2011708B" w:rsidR="007D618A" w:rsidRDefault="007D618A" w:rsidP="0081535C">
      <w:pPr>
        <w:widowControl/>
        <w:spacing w:line="360" w:lineRule="auto"/>
        <w:jc w:val="both"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b/>
          <w:bCs/>
          <w:sz w:val="28"/>
          <w:szCs w:val="28"/>
        </w:rPr>
        <w:tab/>
      </w:r>
      <w:r>
        <w:rPr>
          <w:rFonts w:ascii="標楷體" w:eastAsia="標楷體" w:hAnsi="標楷體" w:cs="Times New Roman" w:hint="eastAsia"/>
          <w:szCs w:val="24"/>
        </w:rPr>
        <w:t>我在這次課程</w:t>
      </w:r>
      <w:proofErr w:type="gramStart"/>
      <w:r>
        <w:rPr>
          <w:rFonts w:ascii="標楷體" w:eastAsia="標楷體" w:hAnsi="標楷體" w:cs="Times New Roman" w:hint="eastAsia"/>
          <w:szCs w:val="24"/>
        </w:rPr>
        <w:t>中學到蠻多</w:t>
      </w:r>
      <w:proofErr w:type="gramEnd"/>
      <w:r>
        <w:rPr>
          <w:rFonts w:ascii="標楷體" w:eastAsia="標楷體" w:hAnsi="標楷體" w:cs="Times New Roman" w:hint="eastAsia"/>
          <w:szCs w:val="24"/>
        </w:rPr>
        <w:t>的，尤其是設計模式，這讓我體會到設計模式的重要性與自己程式能力低下的事實，在學期中雖然有幾周我呈現入迷狀態，</w:t>
      </w:r>
      <w:r w:rsidR="00DD272D">
        <w:rPr>
          <w:rFonts w:ascii="標楷體" w:eastAsia="標楷體" w:hAnsi="標楷體" w:cs="Times New Roman" w:hint="eastAsia"/>
          <w:szCs w:val="24"/>
        </w:rPr>
        <w:t>回家只想開啟電腦瘋狂寫程式及研究新知識，</w:t>
      </w:r>
      <w:r>
        <w:rPr>
          <w:rFonts w:ascii="標楷體" w:eastAsia="標楷體" w:hAnsi="標楷體" w:cs="Times New Roman" w:hint="eastAsia"/>
          <w:szCs w:val="24"/>
        </w:rPr>
        <w:t>但大多數時間我並沒有想要開啟寫程式的慾望，也就是每星期三和四開啟程式讓自己有些進展而已，我覺得我需要有更多的熱誠在寫程式上，不然遲早會被淘汰的。</w:t>
      </w:r>
    </w:p>
    <w:p w14:paraId="753F94C2" w14:textId="1363BA60" w:rsidR="00942638" w:rsidRDefault="00942638" w:rsidP="00A87C36">
      <w:pPr>
        <w:widowControl/>
        <w:rPr>
          <w:rFonts w:ascii="標楷體" w:eastAsia="標楷體" w:hAnsi="標楷體" w:cs="Times New Roman"/>
          <w:szCs w:val="24"/>
        </w:rPr>
      </w:pPr>
    </w:p>
    <w:p w14:paraId="73F1AC9E" w14:textId="77777777" w:rsidR="00942638" w:rsidRDefault="00942638">
      <w:pPr>
        <w:widowControl/>
        <w:rPr>
          <w:rFonts w:ascii="標楷體" w:eastAsia="標楷體" w:hAnsi="標楷體" w:cs="Times New Roman"/>
          <w:szCs w:val="24"/>
        </w:rPr>
      </w:pPr>
      <w:r>
        <w:rPr>
          <w:rFonts w:ascii="標楷體" w:eastAsia="標楷體" w:hAnsi="標楷體" w:cs="Times New Roman"/>
          <w:szCs w:val="24"/>
        </w:rPr>
        <w:br w:type="page"/>
      </w:r>
    </w:p>
    <w:p w14:paraId="065A3393" w14:textId="460B0E4B" w:rsidR="00AB5C68" w:rsidRDefault="00942638" w:rsidP="00A87C36">
      <w:pPr>
        <w:widowControl/>
        <w:rPr>
          <w:rFonts w:ascii="標楷體" w:eastAsia="標楷體" w:hAnsi="標楷體" w:cs="Times New Roman"/>
          <w:b/>
          <w:bCs/>
          <w:sz w:val="28"/>
          <w:szCs w:val="28"/>
        </w:rPr>
      </w:pPr>
      <w:r w:rsidRPr="00942638">
        <w:rPr>
          <w:rFonts w:ascii="標楷體" w:eastAsia="標楷體" w:hAnsi="標楷體" w:cs="Times New Roman" w:hint="eastAsia"/>
          <w:b/>
          <w:bCs/>
          <w:sz w:val="28"/>
          <w:szCs w:val="28"/>
        </w:rPr>
        <w:lastRenderedPageBreak/>
        <w:t>附錄:</w:t>
      </w:r>
    </w:p>
    <w:p w14:paraId="31302C30" w14:textId="6BF6829C" w:rsidR="008B2168" w:rsidRPr="008B2168" w:rsidRDefault="008B2168" w:rsidP="00A87C36">
      <w:pPr>
        <w:widowControl/>
        <w:rPr>
          <w:rFonts w:ascii="標楷體" w:eastAsia="標楷體" w:hAnsi="標楷體" w:cs="Times New Roman" w:hint="eastAsia"/>
          <w:szCs w:val="24"/>
        </w:rPr>
      </w:pPr>
      <w:r>
        <w:rPr>
          <w:rFonts w:ascii="標楷體" w:eastAsia="標楷體" w:hAnsi="標楷體" w:cs="Times New Roman" w:hint="eastAsia"/>
          <w:szCs w:val="24"/>
        </w:rPr>
        <w:t>檔案過多於是只秀出W</w:t>
      </w:r>
      <w:r>
        <w:rPr>
          <w:rFonts w:ascii="標楷體" w:eastAsia="標楷體" w:hAnsi="標楷體" w:cs="Times New Roman"/>
          <w:szCs w:val="24"/>
        </w:rPr>
        <w:t>orld.cpp</w:t>
      </w:r>
      <w:r>
        <w:rPr>
          <w:rFonts w:ascii="標楷體" w:eastAsia="標楷體" w:hAnsi="標楷體" w:cs="Times New Roman" w:hint="eastAsia"/>
          <w:szCs w:val="24"/>
        </w:rPr>
        <w:t>所有內容</w:t>
      </w:r>
    </w:p>
    <w:p w14:paraId="0ECB61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dAfx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2B75EE8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World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664D181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GUI/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GUI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36A33D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socket/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NetWork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2F8E263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GUI/Frames/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DataFrame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7B5D10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mygame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3C4471C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#include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udio.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</w:t>
      </w:r>
    </w:p>
    <w:p w14:paraId="28CD26E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World*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</w:t>
      </w:r>
    </w:p>
    <w:p w14:paraId="61591B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{</w:t>
      </w:r>
    </w:p>
    <w:p w14:paraId="327F97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&amp;instance;</w:t>
      </w:r>
    </w:p>
    <w:p w14:paraId="63F6DD7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6C68F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</w:p>
    <w:p w14:paraId="5A6B514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i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621AAD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learAllEntiti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347CCA4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file;      //宣告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物件</w:t>
      </w:r>
    </w:p>
    <w:p w14:paraId="3268D3C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open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"Map//Map.txt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o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in);</w:t>
      </w:r>
    </w:p>
    <w:p w14:paraId="7A91EFF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(!file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</w:t>
      </w:r>
    </w:p>
    <w:p w14:paraId="4BAF625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File can't be opened\n");</w:t>
      </w:r>
    </w:p>
    <w:p w14:paraId="225CA9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7EB038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har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new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har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50000];</w:t>
      </w:r>
    </w:p>
    <w:p w14:paraId="6DF314A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String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216C36D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ss;</w:t>
      </w:r>
    </w:p>
    <w:p w14:paraId="4F81A13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read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50000);</w:t>
      </w:r>
    </w:p>
    <w:p w14:paraId="3B12882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0FE43D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457C883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5583416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7721EC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6013C8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j = 0; j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71F556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;</w:t>
      </w:r>
    </w:p>
    <w:p w14:paraId="6C0A08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build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 = 0;</w:t>
      </w:r>
    </w:p>
    <w:p w14:paraId="57F9D8B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%d, %d :  %d\n", j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);</w:t>
      </w:r>
    </w:p>
    <w:p w14:paraId="26FC92D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29932B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A3A972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04C6824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gt;&g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4E7F901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Size: %d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0EC8919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F85F44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10F9C20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T;//Entity type</w:t>
      </w:r>
    </w:p>
    <w:p w14:paraId="589660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x,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 xml:space="preserve">y;   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//Entity Location</w:t>
      </w:r>
    </w:p>
    <w:p w14:paraId="1C0626F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x &gt;&gt; y;</w:t>
      </w:r>
    </w:p>
    <w:p w14:paraId="331235E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()-&gt;spawnResaurce(static_cast&lt;EntityTypes&gt;(ET), x, y);</w:t>
      </w:r>
    </w:p>
    <w:p w14:paraId="5CAA22F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60C9EA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D2FFBC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delete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]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24DA221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clos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5F5978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66F06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C5E3E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68DEA0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itMapFromNe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amp; ss) {</w:t>
      </w:r>
    </w:p>
    <w:p w14:paraId="3D5840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learAllEntiti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7DB4F10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18E7EE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72A6CE4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j = 0; j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0443CD9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;</w:t>
      </w:r>
    </w:p>
    <w:p w14:paraId="3832C7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build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 = 0;</w:t>
      </w:r>
    </w:p>
    <w:p w14:paraId="0F0A926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%d, %d :  %d\n", j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);</w:t>
      </w:r>
    </w:p>
    <w:p w14:paraId="239FC6C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39A55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2C4791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1666848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gt;&g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75F818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Size: %d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49D382D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24F37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441EF7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T;//Entity type</w:t>
      </w:r>
    </w:p>
    <w:p w14:paraId="72FFFD2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x,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 xml:space="preserve">y;   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//Entity Location</w:t>
      </w:r>
    </w:p>
    <w:p w14:paraId="61A0D0F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x &gt;&gt; y;</w:t>
      </w:r>
    </w:p>
    <w:p w14:paraId="717E366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()-&gt;spawnResaurce(static_cast&lt;EntityTypes&gt;(ET), x, y);</w:t>
      </w:r>
    </w:p>
    <w:p w14:paraId="11F8F11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646E9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97DCE9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A6BF99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B52AAD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D70A82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World() {</w:t>
      </w:r>
    </w:p>
    <w:p w14:paraId="65F1081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Lef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Righ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U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Dow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false;</w:t>
      </w:r>
    </w:p>
    <w:p w14:paraId="6AD10FE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50 * 50; //螢幕座標</w:t>
      </w:r>
    </w:p>
    <w:p w14:paraId="715B38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39939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847A2E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F41631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~World() {</w:t>
      </w:r>
    </w:p>
    <w:p w14:paraId="7A82534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learAllEntiti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74C184E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TRACE("~World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()\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n");</w:t>
      </w:r>
    </w:p>
    <w:p w14:paraId="3F15C3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40EF726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D045C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clearAllEntiti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6B6B71C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13F819C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lete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3001121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420352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clear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52A309F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3C2B7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delete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700A6B7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ACA340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clea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1A3B1BE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68AA569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lete 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69C7D6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28A9C2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clea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0A94482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5A1A3F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51B13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LocationIte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int x, int y) {</w:t>
      </w:r>
    </w:p>
    <w:p w14:paraId="0AD5F1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nt GX = x / 50;</w:t>
      </w:r>
    </w:p>
    <w:p w14:paraId="4CAC3FF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nt GY = y / 50;</w:t>
      </w:r>
    </w:p>
    <w:p w14:paraId="071EC5A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map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GY][GX] ||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build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GY][GX];</w:t>
      </w:r>
    </w:p>
    <w:p w14:paraId="4291E9E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2C7AA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0D45C3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OnShow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1DE378F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-1;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&lt;= SIZE_X / 50 + 1;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++) { //螢幕顯示40格*22格邊界預載一格</w:t>
      </w:r>
    </w:p>
    <w:p w14:paraId="3AA539E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j = -1; j &lt;= SIZE_Y / 50 + 1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6FAA60E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 xml:space="preserve">int MX =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* 50 -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% 50;//取得螢幕點座標</w:t>
      </w:r>
    </w:p>
    <w:p w14:paraId="7653600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MY = j * 50 -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% 50;</w:t>
      </w:r>
    </w:p>
    <w:p w14:paraId="77986AC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 xml:space="preserve">int GX =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+ 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/ 50;//取得地圖上的格座標</w:t>
      </w:r>
    </w:p>
    <w:p w14:paraId="2D45139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GY = j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/ 50;</w:t>
      </w:r>
    </w:p>
    <w:p w14:paraId="4E0E0D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map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Y][GX] != GRASS &amp;&amp; map[GY][GX] != RIVER)</w:t>
      </w:r>
    </w:p>
    <w:p w14:paraId="0C37522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ntinue;</w:t>
      </w:r>
    </w:p>
    <w:p w14:paraId="4157346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witch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map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Y][GX])</w:t>
      </w:r>
    </w:p>
    <w:p w14:paraId="4981260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{</w:t>
      </w:r>
    </w:p>
    <w:p w14:paraId="7A9CF4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ase GRASS:</w:t>
      </w:r>
    </w:p>
    <w:p w14:paraId="726EB5C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grass.SetTopLeft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MX, MY);</w:t>
      </w:r>
    </w:p>
    <w:p w14:paraId="1C41159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grass.ShowBitmap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07E5606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05AF10A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ase RIVER:</w:t>
      </w:r>
    </w:p>
    <w:p w14:paraId="281E9EF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river.SetTopLeft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MX, MY);</w:t>
      </w:r>
    </w:p>
    <w:p w14:paraId="39C59B2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river.ShowBitmap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6CDE528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2810EEB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fault:</w:t>
      </w:r>
    </w:p>
    <w:p w14:paraId="2CA1DA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584D6CF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D5B149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A31567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1CF18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0E152B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onMov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4F2F3B2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Dow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= true) {</w:t>
      </w:r>
    </w:p>
    <w:p w14:paraId="61FE217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5) &gt; ((120 * 50) - (SIZE_Y))) {</w:t>
      </w:r>
    </w:p>
    <w:p w14:paraId="6D5780B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Y;</w:t>
      </w:r>
    </w:p>
    <w:p w14:paraId="50F1D12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7F2D6B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else {</w:t>
      </w:r>
    </w:p>
    <w:p w14:paraId="6A23C76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= 5;</w:t>
      </w:r>
    </w:p>
    <w:p w14:paraId="79A598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0DC322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A7CAC5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U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= true) {</w:t>
      </w:r>
    </w:p>
    <w:p w14:paraId="1BECDCA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- 5 &lt; 50) {</w:t>
      </w:r>
    </w:p>
    <w:p w14:paraId="68D9B22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50;</w:t>
      </w:r>
    </w:p>
    <w:p w14:paraId="0293966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2FE7F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else {</w:t>
      </w:r>
    </w:p>
    <w:p w14:paraId="286B82C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-= 5;</w:t>
      </w:r>
    </w:p>
    <w:p w14:paraId="3F84880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A631A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6FAD0E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Lef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= true) {</w:t>
      </w:r>
    </w:p>
    <w:p w14:paraId="7F2CCB9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- 5 &lt; 50) {</w:t>
      </w:r>
    </w:p>
    <w:p w14:paraId="748B36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50;</w:t>
      </w:r>
    </w:p>
    <w:p w14:paraId="1BC9B8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4A73F8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else {</w:t>
      </w:r>
    </w:p>
    <w:p w14:paraId="3F3C6E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-= 5;</w:t>
      </w:r>
    </w:p>
    <w:p w14:paraId="0C6977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526D5B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DE25F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Righ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= true) {</w:t>
      </w:r>
    </w:p>
    <w:p w14:paraId="707088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5) &gt; (120 * 50 - SIZE_X)) {</w:t>
      </w:r>
    </w:p>
    <w:p w14:paraId="283E59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X;</w:t>
      </w:r>
    </w:p>
    <w:p w14:paraId="7B0AC20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6C1CC8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else {</w:t>
      </w:r>
    </w:p>
    <w:p w14:paraId="33D1009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= 5;</w:t>
      </w:r>
    </w:p>
    <w:p w14:paraId="7410394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D72613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809322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3D60FE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62E10C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UnitOnMov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20466AA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4877342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Mov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2018BD0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019390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2AD4F7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1DCEF36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Mov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275DA35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E4F4AE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2F8FF5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567B5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Mov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66A0FE2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94367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9EC35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5D5118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UnitOnShow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4A0E71C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272F1A2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550A717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Show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lobalX2ScreenX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, GlobalY2ScreenY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;</w:t>
      </w:r>
    </w:p>
    <w:p w14:paraId="0CAF469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B339A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5CDEC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07F4BA0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5290F4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Show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lobalX2ScreenX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, GlobalY2ScreenY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;</w:t>
      </w:r>
    </w:p>
    <w:p w14:paraId="1E0C7C5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00C13D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A6101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681B8C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999700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4E6B5A9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saurceUnit[i]-&g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nShow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lobalX2ScreenX(ResaurceUnit[i]-&gt;point.x), GlobalY2ScreenY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;</w:t>
      </w:r>
    </w:p>
    <w:p w14:paraId="077F267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3F3E5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EA7B9B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Spawning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738C2A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Mouse monitor Location: (%d, %d)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mouseLocation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mouseLocation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633D966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Bitmap.SetTopLef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mouseLocation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mouseLocation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4CBF5C8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Bitmap.ShowBi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644EB8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B14B56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247F8F2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4CA38C2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bool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x,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y) {</w:t>
      </w:r>
    </w:p>
    <w:p w14:paraId="3943BA5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(x &gt;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amp;&amp; x &lt;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SIZE_X) {</w:t>
      </w:r>
    </w:p>
    <w:p w14:paraId="765041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(y &gt;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amp;&amp; y &lt;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SIZE_Y) {</w:t>
      </w:r>
    </w:p>
    <w:p w14:paraId="7FF7015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true;</w:t>
      </w:r>
    </w:p>
    <w:p w14:paraId="41FA84D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2C66AF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103720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false;</w:t>
      </w:r>
    </w:p>
    <w:p w14:paraId="0C3A7BF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AB3860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428C03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oveScreenU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bool state) {</w:t>
      </w:r>
    </w:p>
    <w:p w14:paraId="7A61B38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U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state;</w:t>
      </w:r>
    </w:p>
    <w:p w14:paraId="1130FD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F78735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AEE3B9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oveScreenDow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bool state) {</w:t>
      </w:r>
    </w:p>
    <w:p w14:paraId="50708E9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Dow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state;</w:t>
      </w:r>
    </w:p>
    <w:p w14:paraId="091AC0A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25E587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8744F6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oveScreenLef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bool state) {</w:t>
      </w:r>
    </w:p>
    <w:p w14:paraId="0117068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Lef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state;</w:t>
      </w:r>
    </w:p>
    <w:p w14:paraId="6B620FE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2C0A01B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6F0B03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oveScreenRigh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bool state) {</w:t>
      </w:r>
    </w:p>
    <w:p w14:paraId="2AA4BC3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MovingRigh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state;</w:t>
      </w:r>
    </w:p>
    <w:p w14:paraId="0CD5777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4545F1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3D0561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creenX2GlobalX(int x) {</w:t>
      </w:r>
    </w:p>
    <w:p w14:paraId="4A8453E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x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519395B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25E279C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C67606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creenY2GlobalY(int y) {</w:t>
      </w:r>
    </w:p>
    <w:p w14:paraId="24EAFCD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y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65F32D8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D25A6C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87CC06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creen2Global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) {</w:t>
      </w:r>
    </w:p>
    <w:p w14:paraId="14EDA5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p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7BFF864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4CEA6C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6E13C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Screen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19ECC8A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2BDB020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BEA232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0529F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Screen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6CC19F0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5AFE9F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533B7A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C1A57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lobalX2ScreenX(int x) {</w:t>
      </w:r>
    </w:p>
    <w:p w14:paraId="799589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x -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78BE9A7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43388EC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BCAA0D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lobalY2ScreenY(int y) {</w:t>
      </w:r>
    </w:p>
    <w:p w14:paraId="5789408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y -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477E698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57A2D64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D0430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LoadBi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44CB20A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grass.LoadBitmap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IDB_GRASS);</w:t>
      </w:r>
    </w:p>
    <w:p w14:paraId="3FAF8F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river.LoadBitmap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DB_WaterBig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4D226C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CB52C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D7BC20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etScreenLoc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int x, int y) {</w:t>
      </w:r>
    </w:p>
    <w:p w14:paraId="5FCFF42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x;</w:t>
      </w:r>
    </w:p>
    <w:p w14:paraId="47D5E23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 (120 * 50 - SIZE_X)) {</w:t>
      </w:r>
    </w:p>
    <w:p w14:paraId="7355443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X;</w:t>
      </w:r>
    </w:p>
    <w:p w14:paraId="29267D5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4A470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y;</w:t>
      </w:r>
    </w:p>
    <w:p w14:paraId="73778B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 (120 * 50 - SIZE_Y)) {</w:t>
      </w:r>
    </w:p>
    <w:p w14:paraId="4C2542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Y;</w:t>
      </w:r>
    </w:p>
    <w:p w14:paraId="4C715F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4781B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EBA17E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4434C95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etScreenLoc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oint) {</w:t>
      </w:r>
    </w:p>
    <w:p w14:paraId="381D24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5115471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 (120 * 50 - SIZE_X)) {</w:t>
      </w:r>
    </w:p>
    <w:p w14:paraId="3855C87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X;</w:t>
      </w:r>
    </w:p>
    <w:p w14:paraId="4DF8B8D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9D8567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5B78FF5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 (120 * 50 - SIZE_Y)) {</w:t>
      </w:r>
    </w:p>
    <w:p w14:paraId="4BE7D79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20 * 50 - SIZE_Y;</w:t>
      </w:r>
    </w:p>
    <w:p w14:paraId="184582E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DBCD99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0F3B29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016608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int x, int y) {</w:t>
      </w:r>
    </w:p>
    <w:p w14:paraId="258224E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ET, x, y);</w:t>
      </w:r>
    </w:p>
    <w:p w14:paraId="0CCEE0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0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7795D0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496265F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lculatePopul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5EEF6C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InitingWorl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</w:t>
      </w:r>
    </w:p>
    <w:p w14:paraId="222E092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5B211F3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ss;</w:t>
      </w:r>
    </w:p>
    <w:p w14:paraId="20B74D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"spawn" &lt;&lt; " ";</w:t>
      </w:r>
    </w:p>
    <w:p w14:paraId="3332B25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ET &lt;&lt; " ";</w:t>
      </w:r>
    </w:p>
    <w:p w14:paraId="3AF056A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x &lt;&lt; " " &lt;&lt; y;</w:t>
      </w:r>
    </w:p>
    <w:p w14:paraId="3139DE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141E67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D6E0A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199AC0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) {</w:t>
      </w:r>
    </w:p>
    <w:p w14:paraId="6F6992E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ET, p);</w:t>
      </w:r>
    </w:p>
    <w:p w14:paraId="4036C77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0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108F2F1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600F7A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lculatePopul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4CE1099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InitingWorl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</w:t>
      </w:r>
    </w:p>
    <w:p w14:paraId="7039FD8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7BBF56A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ss;</w:t>
      </w:r>
    </w:p>
    <w:p w14:paraId="766BB98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"spawn" &lt;&lt; " ";</w:t>
      </w:r>
    </w:p>
    <w:p w14:paraId="1DB861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ET &lt;&lt; " ";</w:t>
      </w:r>
    </w:p>
    <w:p w14:paraId="4579C64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&lt; " "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6BB85C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1AC4318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3AC851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C7BCC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int x, int y) {</w:t>
      </w:r>
    </w:p>
    <w:p w14:paraId="746FACA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ET, x, y);</w:t>
      </w:r>
    </w:p>
    <w:p w14:paraId="7B4059F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1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6EC9238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push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35653CE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7DD2BD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4AE71E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) {</w:t>
      </w:r>
    </w:p>
    <w:p w14:paraId="1F82A2A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ET, p);</w:t>
      </w:r>
    </w:p>
    <w:p w14:paraId="71A7A8D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1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4805A38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push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1B5EBD3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C8DE50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A976B8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Resaur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int x, int y) {</w:t>
      </w:r>
    </w:p>
    <w:p w14:paraId="6E03C4F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x / 50;</w:t>
      </w:r>
    </w:p>
    <w:p w14:paraId="21A761A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y / 50;</w:t>
      </w:r>
    </w:p>
    <w:p w14:paraId="2D598F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build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 == 1)</w:t>
      </w:r>
    </w:p>
    <w:p w14:paraId="5FE0CB1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4DDC71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* 50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* 50);</w:t>
      </w:r>
    </w:p>
    <w:p w14:paraId="1CF15EB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-1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72CAA03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push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627137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2C74653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85CC09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Resaur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) {</w:t>
      </w:r>
    </w:p>
    <w:p w14:paraId="6955E64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/ 50;</w:t>
      </w:r>
    </w:p>
    <w:p w14:paraId="1F70282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/ 50;</w:t>
      </w:r>
    </w:p>
    <w:p w14:paraId="2CC2464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build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 == 1)</w:t>
      </w:r>
    </w:p>
    <w:p w14:paraId="340DE16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138D630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Entity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Factory.Spawn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* 50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ile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* 50);</w:t>
      </w:r>
    </w:p>
    <w:p w14:paraId="321C838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= -1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0AEF45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ResaurceUnit.push_back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en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);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0是自己1是敵人-1是資源</w:t>
      </w:r>
    </w:p>
    <w:p w14:paraId="1843C5E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B0C7B6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8E6C64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calculatePopul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385183E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nt total = 0;</w:t>
      </w:r>
    </w:p>
    <w:p w14:paraId="2A3E4D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334ADA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ype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*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]) =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ype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Unit::Villager)) {</w:t>
      </w:r>
    </w:p>
    <w:p w14:paraId="06F667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otal++;</w:t>
      </w:r>
    </w:p>
    <w:p w14:paraId="35EBEF8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7503FA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CA75D1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layer.population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 = total;</w:t>
      </w:r>
    </w:p>
    <w:p w14:paraId="5BABDAC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AF4FB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36CDC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25FDC6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vector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&gt; World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listAllEntityInRang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1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2) {</w:t>
      </w:r>
    </w:p>
    <w:p w14:paraId="0297F24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vector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&gt; output;</w:t>
      </w:r>
    </w:p>
    <w:p w14:paraId="1A3750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712B1D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1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2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1.y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2.y) ||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2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1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2.y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1.y) ||</w:t>
      </w:r>
    </w:p>
    <w:p w14:paraId="033D5C7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2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1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1.y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2.y) ||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1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2.x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gt;= p2.y &amp;&amp;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= p1.y)) {</w:t>
      </w:r>
    </w:p>
    <w:p w14:paraId="64115FD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utpu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;</w:t>
      </w:r>
    </w:p>
    <w:p w14:paraId="09971C7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ntity: %d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052CE6A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698E56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2A4EF9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1C87570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F22A11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E8A47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 World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getNearest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oint) {</w:t>
      </w:r>
    </w:p>
    <w:p w14:paraId="59E874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 output = NULL;</w:t>
      </w:r>
    </w:p>
    <w:p w14:paraId="45CCD84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E923AC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HitBox.PtInRec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point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)){</w:t>
      </w:r>
      <w:proofErr w:type="gramEnd"/>
    </w:p>
    <w:p w14:paraId="2AE6422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output =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5E84CC2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2798C2E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A7A87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9AE8E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8A273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0B3AC9B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HitBox.PtInRec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point)) {</w:t>
      </w:r>
    </w:p>
    <w:p w14:paraId="695976C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output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282E8F7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1D4222D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D3F79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730BCA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3C27DA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75B5CD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HitBox.PtInRec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point)) {</w:t>
      </w:r>
    </w:p>
    <w:p w14:paraId="6705708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output = 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56BAF5B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5D720F7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BC7AD0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645E83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32EA7DC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8E899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E4B470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8F07B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oveEntityToLoc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vector&lt;Unit::Entity*&g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) {</w:t>
      </w:r>
    </w:p>
    <w:p w14:paraId="6CCA8AB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&lt; 1)</w:t>
      </w:r>
    </w:p>
    <w:p w14:paraId="31396C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031741B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a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0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layer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!= 0)</w:t>
      </w:r>
    </w:p>
    <w:p w14:paraId="2E3FC89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60001A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ss;// command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ttarge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amount&gt; &lt;id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... id&gt; x y</w:t>
      </w:r>
    </w:p>
    <w:p w14:paraId="7F0203C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s &lt;&lt;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ttarge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 &lt;&lt; " ";</w:t>
      </w:r>
    </w:p>
    <w:p w14:paraId="0B5827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&lt;&lt; " ";</w:t>
      </w:r>
    </w:p>
    <w:p w14:paraId="4FEEB40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</w:t>
      </w:r>
    </w:p>
    <w:p w14:paraId="137C77E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  <w:t>{</w:t>
      </w:r>
    </w:p>
    <w:p w14:paraId="2910EE8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&lt;&lt; " ";</w:t>
      </w:r>
    </w:p>
    <w:p w14:paraId="099C66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etTarge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p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a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502635F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4F04B3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s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&lt; " "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7181A58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15B879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</w:p>
    <w:p w14:paraId="612B18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4D55BDF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D65331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pawning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int bitmap) {</w:t>
      </w:r>
    </w:p>
    <w:p w14:paraId="5E6630C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MovingBi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MB;</w:t>
      </w:r>
    </w:p>
    <w:p w14:paraId="116A355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MB.LoadBitmap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bitmap, RGB(255, 255, 255));</w:t>
      </w:r>
    </w:p>
    <w:p w14:paraId="328BEA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Bi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MB;</w:t>
      </w:r>
    </w:p>
    <w:p w14:paraId="3CB2B8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switch (bitmap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){</w:t>
      </w:r>
      <w:proofErr w:type="gramEnd"/>
    </w:p>
    <w:p w14:paraId="2F699C6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VILLAGER000:</w:t>
      </w:r>
    </w:p>
    <w:p w14:paraId="01A1A07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;</w:t>
      </w:r>
    </w:p>
    <w:p w14:paraId="3094C90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56F19B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0DE5FB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TOWNCENTER_ICON:</w:t>
      </w:r>
    </w:p>
    <w:p w14:paraId="4AFBFDF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404BAF4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3290CF0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7862FFE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GOLD:</w:t>
      </w:r>
    </w:p>
    <w:p w14:paraId="090042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oldMin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69FA322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3E62855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64A1400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STONE:</w:t>
      </w:r>
    </w:p>
    <w:p w14:paraId="192230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tone;</w:t>
      </w:r>
    </w:p>
    <w:p w14:paraId="4FBC9D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11E15C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0DA2B81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SHEEP:</w:t>
      </w:r>
    </w:p>
    <w:p w14:paraId="367DB1B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heep;</w:t>
      </w:r>
    </w:p>
    <w:p w14:paraId="0F184F8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32B03D9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2E37CF9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TREE:</w:t>
      </w:r>
    </w:p>
    <w:p w14:paraId="2E24298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pawning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ree;</w:t>
      </w:r>
    </w:p>
    <w:p w14:paraId="3C5AE19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</w:t>
      </w:r>
    </w:p>
    <w:p w14:paraId="058C14E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6A0A8F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GRASS:</w:t>
      </w:r>
    </w:p>
    <w:p w14:paraId="32265F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;</w:t>
      </w:r>
    </w:p>
    <w:p w14:paraId="053C7F2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7CE65DF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DB_WaterBig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</w:t>
      </w:r>
    </w:p>
    <w:p w14:paraId="2CAEECE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2;</w:t>
      </w:r>
    </w:p>
    <w:p w14:paraId="4DC3014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4D14025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ase IDB_DESTROY_BUTTON:</w:t>
      </w:r>
    </w:p>
    <w:p w14:paraId="13A99FE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Editing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3;</w:t>
      </w:r>
    </w:p>
    <w:p w14:paraId="6D67A5B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3C4D976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default:</w:t>
      </w:r>
    </w:p>
    <w:p w14:paraId="07B530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4D1BADF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9ED6E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Spawning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true;</w:t>
      </w:r>
    </w:p>
    <w:p w14:paraId="64A34DE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7F0495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83A982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LoadEnemyFrom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int amoun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amp; ss) {</w:t>
      </w:r>
    </w:p>
    <w:p w14:paraId="4AECBC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size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771034B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Size: %d\n", amount);</w:t>
      </w:r>
    </w:p>
    <w:p w14:paraId="43C3E6F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ize !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= amount)</w:t>
      </w:r>
    </w:p>
    <w:p w14:paraId="4D8157E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7615B9D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amoun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A8667A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tring erase;</w:t>
      </w:r>
    </w:p>
    <w:p w14:paraId="5143850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2654289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 &gt;&gt; ET;</w:t>
      </w:r>
    </w:p>
    <w:p w14:paraId="05A57BF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)) {</w:t>
      </w:r>
    </w:p>
    <w:p w14:paraId="3891E0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*&gt;(Enemy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4F6C5D3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B410C8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59897E9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ynamic_cast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*&gt;(EnemyUnit.at(i))-&gt;deSerialize(ss);</w:t>
      </w:r>
    </w:p>
    <w:p w14:paraId="0AC9420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5F655E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else {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略過出問題的資料</w:t>
      </w:r>
    </w:p>
    <w:p w14:paraId="364AD04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ERROR on update Enemy");</w:t>
      </w:r>
    </w:p>
    <w:p w14:paraId="6F24ADD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T = %d, %s\n",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s.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.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6D2F36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47563A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while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rase !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= "End") {</w:t>
      </w:r>
    </w:p>
    <w:p w14:paraId="521AAC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646054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E8CF37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606407D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88EDD5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BCE189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4C92258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DB5BF1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LoadUnitFrom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int amoun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amp; ss) {</w:t>
      </w:r>
    </w:p>
    <w:p w14:paraId="6070F7E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size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68E2256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Size: %d %d\n", amount, size);</w:t>
      </w:r>
    </w:p>
    <w:p w14:paraId="46C13F1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ize !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= amount)</w:t>
      </w:r>
    </w:p>
    <w:p w14:paraId="7E9D9C4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7F80807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amoun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7FCC619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tring erase;</w:t>
      </w:r>
    </w:p>
    <w:p w14:paraId="5EC9B9E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7BED7BC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60B174B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rase: %s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rase.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12D7E6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T;</w:t>
      </w:r>
    </w:p>
    <w:p w14:paraId="7FBA46C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ER: %d\n", ET);</w:t>
      </w:r>
    </w:p>
    <w:p w14:paraId="283A33C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)) {</w:t>
      </w:r>
    </w:p>
    <w:p w14:paraId="5BE06FD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*&gt;(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4C30820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BF9DD7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3BB35AD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*&gt;(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6AB1580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089ED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else {//略過出問題的資料</w:t>
      </w:r>
    </w:p>
    <w:p w14:paraId="365767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ERROR on update Unit");</w:t>
      </w:r>
    </w:p>
    <w:p w14:paraId="52372FF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2A3906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T = %d, %s\n",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rase.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68B7832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632FFC1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rase: %s\n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rase.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42E6AE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26B9F02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63DFD4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329633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75D0A6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086BA9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LoadResourceFrom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int amoun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amp; ss) {</w:t>
      </w:r>
    </w:p>
    <w:p w14:paraId="2BB12E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size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475F9F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ize !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= amount)</w:t>
      </w:r>
    </w:p>
    <w:p w14:paraId="3A718CC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313267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Size: %d\n", amount);</w:t>
      </w:r>
    </w:p>
    <w:p w14:paraId="75BAEA4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amoun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1EBA9B2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tring erase;</w:t>
      </w:r>
    </w:p>
    <w:p w14:paraId="77DE2C3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2152EA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 &gt;&gt; ET;</w:t>
      </w:r>
    </w:p>
    <w:p w14:paraId="0502181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oldMin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 {</w:t>
      </w:r>
    </w:p>
    <w:p w14:paraId="3C63D08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ine*&gt;(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5C43832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50BBDF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tone)) {</w:t>
      </w:r>
    </w:p>
    <w:p w14:paraId="4E83B98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tone*&gt;(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2E7108C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16A452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heep)) {</w:t>
      </w:r>
    </w:p>
    <w:p w14:paraId="24EBF65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heep*&gt;(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0B55FCD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CD07A8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if (ET =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at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int&gt;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ree)) {</w:t>
      </w:r>
    </w:p>
    <w:p w14:paraId="64FA358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ree*&gt;(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eSerial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ss);</w:t>
      </w:r>
    </w:p>
    <w:p w14:paraId="6DE4992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5D4DC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else {</w:t>
      </w: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//略過出問題的資料</w:t>
      </w:r>
    </w:p>
    <w:p w14:paraId="0221472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ERROR on update Resource");</w:t>
      </w:r>
    </w:p>
    <w:p w14:paraId="51B2CF2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ET = %d, %s\n", E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s.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.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53C2B37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6F6AA21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while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rase !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= "End") {</w:t>
      </w:r>
    </w:p>
    <w:p w14:paraId="68D9DE8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s &gt;&gt; erase;</w:t>
      </w:r>
    </w:p>
    <w:p w14:paraId="093A5FC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F78DF0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7B11274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C1C7B7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BB8CE8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BD7220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pack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vector&lt;Unit::Entity*&g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int type) {</w:t>
      </w:r>
    </w:p>
    <w:p w14:paraId="57402C7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cmd2;</w:t>
      </w:r>
    </w:p>
    <w:p w14:paraId="53F7DD7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f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ype == 1)</w:t>
      </w:r>
    </w:p>
    <w:p w14:paraId="66F7726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md2 &lt;&lt; "UpdateEntity1 ";</w:t>
      </w:r>
    </w:p>
    <w:p w14:paraId="3DEC82E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else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f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ype == 2)</w:t>
      </w:r>
    </w:p>
    <w:p w14:paraId="3567B01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md2 &lt;&lt; "UpdateEntity2 ";</w:t>
      </w:r>
    </w:p>
    <w:p w14:paraId="65DA3A3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else if (type ==3)</w:t>
      </w:r>
    </w:p>
    <w:p w14:paraId="7FF8391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md2 &lt;&lt; "UpdateEntity3 ";</w:t>
      </w:r>
    </w:p>
    <w:p w14:paraId="70B3949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md2 &lt;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s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 &lt;&lt; " ";</w:t>
      </w:r>
    </w:p>
    <w:p w14:paraId="3457CE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%s\n", cmd2.str().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279DC5E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s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6ABD441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ET = 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79E93FA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switch (ET) {</w:t>
      </w:r>
    </w:p>
    <w:p w14:paraId="043ADC3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:</w:t>
      </w:r>
    </w:p>
    <w:p w14:paraId="611E932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Villager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6CFF237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13007B3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oldMin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</w:t>
      </w:r>
    </w:p>
    <w:p w14:paraId="14832DD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Mine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0781800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0E1A0D0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heep:</w:t>
      </w:r>
    </w:p>
    <w:p w14:paraId="18726FA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heep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793236A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16678E7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tone:</w:t>
      </w:r>
    </w:p>
    <w:p w14:paraId="1DD1575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tone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0310F5A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3CACFF5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ree:</w:t>
      </w:r>
    </w:p>
    <w:p w14:paraId="53CC16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ree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57854D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2FF85C2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ase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</w:t>
      </w:r>
    </w:p>
    <w:p w14:paraId="65F3891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*&gt;(entitys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)-&gt;Serialize(cmd2);</w:t>
      </w:r>
    </w:p>
    <w:p w14:paraId="4AE0655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break;</w:t>
      </w:r>
    </w:p>
    <w:p w14:paraId="1D9DB1B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5B6DE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38BFA2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cmd2);</w:t>
      </w:r>
    </w:p>
    <w:p w14:paraId="7C07E5C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5606238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448E138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 World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getEntityBy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nsigned int ID) {</w:t>
      </w:r>
    </w:p>
    <w:p w14:paraId="198F732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2F40EAC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]-&gt;ID == ID) </w:t>
      </w:r>
    </w:p>
    <w:p w14:paraId="687C48D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0303F4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9D987C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93B24F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2D067E7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</w:t>
      </w:r>
    </w:p>
    <w:p w14:paraId="6D2D4C9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return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7DDFA4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7C800B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ED0C28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49C473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</w:t>
      </w:r>
    </w:p>
    <w:p w14:paraId="107E1BF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 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51041B6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59B8F7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NULL;</w:t>
      </w:r>
    </w:p>
    <w:p w14:paraId="5BDA99C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6C4B06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53F32A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vector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&gt; World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getEntityBy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vector&lt;UINT&gt; id) {</w:t>
      </w:r>
    </w:p>
    <w:p w14:paraId="34867AF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vector&lt;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*&gt; output;</w:t>
      </w:r>
    </w:p>
    <w:p w14:paraId="262766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09B406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j = 0; j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d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6F03BB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[j]) {</w:t>
      </w:r>
    </w:p>
    <w:p w14:paraId="7D4249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utpu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;</w:t>
      </w:r>
    </w:p>
    <w:p w14:paraId="731766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3CB66F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D39393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755C58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086D8B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03542D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j = 0; j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d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06531C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[j]) {</w:t>
      </w:r>
    </w:p>
    <w:p w14:paraId="3D803DD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utpu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;</w:t>
      </w:r>
    </w:p>
    <w:p w14:paraId="7BD139E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4A6E96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254B46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69A0F7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F51051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323D96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j = 0; j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d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7FC0C79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[j]) {</w:t>
      </w:r>
    </w:p>
    <w:p w14:paraId="21B5A6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output.push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_bac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;</w:t>
      </w:r>
    </w:p>
    <w:p w14:paraId="50B6C5B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0ECC556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FF5FC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AF04C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output;</w:t>
      </w:r>
    </w:p>
    <w:p w14:paraId="5FA9C5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F08F8A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6385F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killBy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INT ID) {</w:t>
      </w:r>
    </w:p>
    <w:p w14:paraId="1BB2F33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B28FAB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GUI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frames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&gt; 2) {</w:t>
      </w:r>
    </w:p>
    <w:p w14:paraId="2E271C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D866B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LE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18E396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LE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 {</w:t>
      </w:r>
    </w:p>
    <w:p w14:paraId="6E1D412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LE.eras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LE.begi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7359CA6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6B71C8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9CF112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7D3084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ynamic_cast&lt;EntityDataFrame*&gt;(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GUI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()-&gt;frames.at(2))-&gt;loadEntitysBitmap(World::getInstance()-&gt;LE);</w:t>
      </w:r>
    </w:p>
    <w:p w14:paraId="65F0405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CE203B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5B4FB0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5B0E8E2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 {</w:t>
      </w:r>
    </w:p>
    <w:p w14:paraId="586FABB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this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) &amp;&amp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Unit::Villager*&gt;(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) {</w:t>
      </w:r>
    </w:p>
    <w:p w14:paraId="4F1B142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udio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stance()-&gt;Play(AUDIO_VILLAGERDEATH, false);</w:t>
      </w:r>
    </w:p>
    <w:p w14:paraId="5CE1B88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A70ACA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lete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2F9CFA9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eras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unit.begi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3446E80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lculatePopul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1F3FEE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command;</w:t>
      </w:r>
    </w:p>
    <w:p w14:paraId="72A3A5F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ki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 &lt;&lt; " ";</w:t>
      </w:r>
    </w:p>
    <w:p w14:paraId="0B233F6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ID;</w:t>
      </w:r>
    </w:p>
    <w:p w14:paraId="6244860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command);</w:t>
      </w:r>
    </w:p>
    <w:p w14:paraId="79D656B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lculatePopul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2EC98FB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059AFBE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5BDBA8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AA8E9E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D2283E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702C3E1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 {</w:t>
      </w:r>
    </w:p>
    <w:p w14:paraId="6C55EEA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this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isOnScree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) &amp;&amp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dynamic_cas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&lt;Unit::Villager*&gt;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)) {</w:t>
      </w:r>
    </w:p>
    <w:p w14:paraId="37B0C2C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Audio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stance()-&gt;Play(AUDIO_VILLAGERDEATH, false);</w:t>
      </w:r>
    </w:p>
    <w:p w14:paraId="132C0A0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1B88A26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delete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63CC162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eras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begi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277B896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ConnectedToClie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4951F73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command;</w:t>
      </w:r>
    </w:p>
    <w:p w14:paraId="68862D4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ki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 &lt;&lt; " ";</w:t>
      </w:r>
    </w:p>
    <w:p w14:paraId="7E8317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ID;</w:t>
      </w:r>
    </w:p>
    <w:p w14:paraId="06375FC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command);</w:t>
      </w:r>
    </w:p>
    <w:p w14:paraId="15628E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00FF588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EF3CD7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else {</w:t>
      </w:r>
    </w:p>
    <w:p w14:paraId="4A1F392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total = 0;</w:t>
      </w:r>
    </w:p>
    <w:p w14:paraId="2AE1A04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j = 0; j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2CCECCB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ype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*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[j]) =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ypei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Unit::Villager)) {</w:t>
      </w:r>
    </w:p>
    <w:p w14:paraId="148F50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otal++;</w:t>
      </w:r>
    </w:p>
    <w:p w14:paraId="5908AE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D179F1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E3F81A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total == 0) {</w:t>
      </w:r>
    </w:p>
    <w:p w14:paraId="755EFD3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Wi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true;</w:t>
      </w:r>
    </w:p>
    <w:p w14:paraId="58256E1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game_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ramework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CGame::Instance()-&gt;SetGameState(GAME_STATES::GAME_STATE_OVER);</w:t>
      </w:r>
    </w:p>
    <w:p w14:paraId="2EFC4D7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2035303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3387813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07560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1FDD46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1C960E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598868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476E548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f (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-&gt;ID == ID) {</w:t>
      </w:r>
    </w:p>
    <w:p w14:paraId="6EAE2E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lete Resaurce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2B3585C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eras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begi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 +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3F59A44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command;</w:t>
      </w:r>
    </w:p>
    <w:p w14:paraId="6CFFAC6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"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killEntit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" &lt;&lt; " ";</w:t>
      </w:r>
    </w:p>
    <w:p w14:paraId="2785D4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mmand &lt;&lt; ID;</w:t>
      </w:r>
    </w:p>
    <w:p w14:paraId="542C2CD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end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command);</w:t>
      </w:r>
    </w:p>
    <w:p w14:paraId="3DC1C1B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return;</w:t>
      </w:r>
    </w:p>
    <w:p w14:paraId="4D30B85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C0F4D7D" w14:textId="337E7426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21C929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0D30B76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ID: %d Not Found\n", ID);</w:t>
      </w:r>
    </w:p>
    <w:p w14:paraId="20F97AC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1DE82E9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6F50FC5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itWorl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10EDCED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siz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0E24757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delete unit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27BAC63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3524A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unit.clear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47121D8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1D028D7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delete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;</w:t>
      </w:r>
    </w:p>
    <w:p w14:paraId="05F90F0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EC162D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emyUnit.clea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1BFABFC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layer.foo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100;</w:t>
      </w:r>
    </w:p>
    <w:p w14:paraId="7D9B388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layer.gol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50;</w:t>
      </w:r>
    </w:p>
    <w:p w14:paraId="46D4CF6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layer.ston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50;</w:t>
      </w:r>
    </w:p>
    <w:p w14:paraId="6D25E1D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layer.woo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50;</w:t>
      </w:r>
    </w:p>
    <w:p w14:paraId="6156924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if (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NetWork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isServer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()) {//順序要一樣確保初始ID相同</w:t>
      </w:r>
    </w:p>
    <w:p w14:paraId="5136BA9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heaterMod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true;</w:t>
      </w:r>
    </w:p>
    <w:p w14:paraId="3BA0CB9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etScreenLoc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1000, 2500);</w:t>
      </w:r>
    </w:p>
    <w:p w14:paraId="22AEEAB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500, 2800);</w:t>
      </w:r>
    </w:p>
    <w:p w14:paraId="2B6F7BA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600, 2900);</w:t>
      </w:r>
    </w:p>
    <w:p w14:paraId="6EE74AD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500, 2950);</w:t>
      </w:r>
    </w:p>
    <w:p w14:paraId="3A3036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1600, 3000);</w:t>
      </w:r>
    </w:p>
    <w:p w14:paraId="66A2503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000, 2800);</w:t>
      </w:r>
    </w:p>
    <w:p w14:paraId="7BED5F2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100, 2900);</w:t>
      </w:r>
    </w:p>
    <w:p w14:paraId="5C67FB9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000, 2950);</w:t>
      </w:r>
    </w:p>
    <w:p w14:paraId="1C2C82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4100, 3000);</w:t>
      </w:r>
    </w:p>
    <w:p w14:paraId="7298AD1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heaterMod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false;</w:t>
      </w:r>
    </w:p>
    <w:p w14:paraId="6634433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E0346F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  <w:t>else {//順序要一樣確保初始ID相同</w:t>
      </w:r>
    </w:p>
    <w:p w14:paraId="5EC604C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heaterMod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true;</w:t>
      </w:r>
    </w:p>
    <w:p w14:paraId="6DB18C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etScreenLocation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3500, 2500);</w:t>
      </w:r>
    </w:p>
    <w:p w14:paraId="4F57899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500, 2800);</w:t>
      </w:r>
    </w:p>
    <w:p w14:paraId="6C4589C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600, 2900);</w:t>
      </w:r>
    </w:p>
    <w:p w14:paraId="42C31B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1500, 2950);</w:t>
      </w:r>
    </w:p>
    <w:p w14:paraId="51FCAB4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Enem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1600, 3000);</w:t>
      </w:r>
    </w:p>
    <w:p w14:paraId="65429D8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000, 2800);</w:t>
      </w:r>
    </w:p>
    <w:p w14:paraId="47A11CE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100, 2900);</w:t>
      </w:r>
    </w:p>
    <w:p w14:paraId="0ADDB45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Villager, 4000, 2950);</w:t>
      </w:r>
    </w:p>
    <w:p w14:paraId="765D185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pawn(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EntityType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ownCente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4100, 3000);</w:t>
      </w:r>
    </w:p>
    <w:p w14:paraId="6C7BC98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getInstanc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heaterMod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false;</w:t>
      </w:r>
    </w:p>
    <w:p w14:paraId="63EF06B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3E0E5F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sInitingWorld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false;</w:t>
      </w:r>
    </w:p>
    <w:p w14:paraId="45E2B52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254D8300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9A74FF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et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Point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p, int type) {</w:t>
      </w:r>
    </w:p>
    <w:p w14:paraId="12B2D28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lastRenderedPageBreak/>
        <w:tab/>
        <w:t xml:space="preserve">int y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/ 50;</w:t>
      </w:r>
    </w:p>
    <w:p w14:paraId="71444AA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x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/ 50;</w:t>
      </w:r>
    </w:p>
    <w:p w14:paraId="63F1DEC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map[y][x] = type;</w:t>
      </w:r>
    </w:p>
    <w:p w14:paraId="50FC9C4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060573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A3FA35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voi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save() {</w:t>
      </w:r>
    </w:p>
    <w:p w14:paraId="16698F0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file;      //宣告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物件</w:t>
      </w:r>
    </w:p>
    <w:p w14:paraId="6A9FE9C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3D7B3D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contain;</w:t>
      </w:r>
    </w:p>
    <w:p w14:paraId="551BC67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open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"Map//Map.txt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o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::out |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o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trunc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259A221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(!file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</w:t>
      </w:r>
    </w:p>
    <w:p w14:paraId="2519C7A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File can't be opened\n");</w:t>
      </w:r>
    </w:p>
    <w:p w14:paraId="690D5DE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40D974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j = 0; j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7165105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ntain &lt;&lt;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 &lt;&lt; " ";</w:t>
      </w:r>
    </w:p>
    <w:p w14:paraId="4D317D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7EAC513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3B5784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ontain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&lt;&lt; " ";</w:t>
      </w:r>
    </w:p>
    <w:p w14:paraId="53D379C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72F3C685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nsigned 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Unit.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()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0D13C67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contain &lt;&lt; 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entityTyp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&lt; " " &lt;&lt; 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-&gt;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oint.x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&lt; " " &lt;&lt; ResaurceUnit.at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-&gt;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point.y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&lt; " ";</w:t>
      </w:r>
    </w:p>
    <w:p w14:paraId="4AB2921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3F9B265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3E19C07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string str = 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ontain.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;</w:t>
      </w:r>
    </w:p>
    <w:p w14:paraId="7CF9D3F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char* output = new char[</w:t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tr.length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 + 1];</w:t>
      </w:r>
    </w:p>
    <w:p w14:paraId="1746C90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strcpy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outpu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.c_str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);</w:t>
      </w:r>
    </w:p>
    <w:p w14:paraId="119A36CF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writ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output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.length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+ 1);</w:t>
      </w:r>
    </w:p>
    <w:p w14:paraId="643557F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Saving done\n");</w:t>
      </w:r>
    </w:p>
    <w:p w14:paraId="6D7BDA52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close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);</w:t>
      </w:r>
    </w:p>
    <w:p w14:paraId="43735BD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delete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] output;</w:t>
      </w:r>
    </w:p>
    <w:p w14:paraId="3B97689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>}</w:t>
      </w:r>
    </w:p>
    <w:p w14:paraId="3A93B9F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5051845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UINT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spellStart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checkMap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() {</w:t>
      </w:r>
    </w:p>
    <w:p w14:paraId="624F722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 w:hint="eastAsia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 xml:space="preserve"> file;      //宣告</w:t>
      </w:r>
      <w:proofErr w:type="spellStart"/>
      <w:r w:rsidRPr="00942638">
        <w:rPr>
          <w:rFonts w:ascii="標楷體" w:eastAsia="標楷體" w:hAnsi="標楷體" w:cs="Times New Roman" w:hint="eastAsia"/>
          <w:sz w:val="16"/>
          <w:szCs w:val="16"/>
        </w:rPr>
        <w:t>fstream</w:t>
      </w:r>
      <w:proofErr w:type="spellEnd"/>
      <w:r w:rsidRPr="00942638">
        <w:rPr>
          <w:rFonts w:ascii="標楷體" w:eastAsia="標楷體" w:hAnsi="標楷體" w:cs="Times New Roman" w:hint="eastAsia"/>
          <w:sz w:val="16"/>
          <w:szCs w:val="16"/>
        </w:rPr>
        <w:t>物件</w:t>
      </w:r>
    </w:p>
    <w:p w14:paraId="1CDBD70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open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("Map//Map.txt"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os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::in);</w:t>
      </w:r>
    </w:p>
    <w:p w14:paraId="38D5079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f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(!file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)</w:t>
      </w:r>
    </w:p>
    <w:p w14:paraId="5F91738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"File can't be opened\n");</w:t>
      </w:r>
    </w:p>
    <w:p w14:paraId="6A0A51B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28EED35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char*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new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char[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50000];</w:t>
      </w:r>
    </w:p>
    <w:p w14:paraId="6D2EB154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CString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3355E5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ss;</w:t>
      </w:r>
    </w:p>
    <w:p w14:paraId="016417B7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file.read</w:t>
      </w:r>
      <w:proofErr w:type="spellEnd"/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(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50000);</w:t>
      </w:r>
    </w:p>
    <w:p w14:paraId="77EE78E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</w:p>
    <w:p w14:paraId="12A23E2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7537D8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ingstream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test;</w:t>
      </w:r>
    </w:p>
    <w:p w14:paraId="7A8520D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test &lt;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strData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604AA9CE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UINT total = 0;</w:t>
      </w:r>
    </w:p>
    <w:p w14:paraId="2B6136D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4B821C11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int j = 0; j &lt; 12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j++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) {</w:t>
      </w:r>
    </w:p>
    <w:p w14:paraId="597B8DF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temp = 0;</w:t>
      </w:r>
    </w:p>
    <w:p w14:paraId="74023C1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est &gt;&gt; temp;</w:t>
      </w:r>
    </w:p>
    <w:p w14:paraId="14C8CFEC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otal += temp;</w:t>
      </w:r>
    </w:p>
    <w:p w14:paraId="76DD4A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//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TRACE(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 xml:space="preserve">"%d, %d :  %d\n", j,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, map[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][j]);</w:t>
      </w:r>
    </w:p>
    <w:p w14:paraId="228B91E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5F695FC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688D123D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0701950A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test &gt;&g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62BF632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for (UINT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= 0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 &lt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resaurceSize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 xml:space="preserve">;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i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++) {</w:t>
      </w:r>
    </w:p>
    <w:p w14:paraId="634C4DD9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int ET;</w:t>
      </w:r>
    </w:p>
    <w:p w14:paraId="015366E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est &gt;&gt; ET;//Entity type</w:t>
      </w:r>
    </w:p>
    <w:p w14:paraId="779EB8E6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int x,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 xml:space="preserve">y;   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//Entity Location</w:t>
      </w:r>
    </w:p>
    <w:p w14:paraId="1F2856B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est &gt;&gt; x &gt;&gt; y;</w:t>
      </w:r>
    </w:p>
    <w:p w14:paraId="6993F6A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</w:r>
      <w:r w:rsidRPr="00942638">
        <w:rPr>
          <w:rFonts w:ascii="標楷體" w:eastAsia="標楷體" w:hAnsi="標楷體" w:cs="Times New Roman"/>
          <w:sz w:val="16"/>
          <w:szCs w:val="16"/>
        </w:rPr>
        <w:tab/>
        <w:t>total += ET + x + y;</w:t>
      </w:r>
    </w:p>
    <w:p w14:paraId="6C6A8A1B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}</w:t>
      </w:r>
    </w:p>
    <w:p w14:paraId="4E413068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 xml:space="preserve">delete [] </w:t>
      </w:r>
      <w:proofErr w:type="spellStart"/>
      <w:r w:rsidRPr="00942638">
        <w:rPr>
          <w:rFonts w:ascii="標楷體" w:eastAsia="標楷體" w:hAnsi="標楷體" w:cs="Times New Roman"/>
          <w:sz w:val="16"/>
          <w:szCs w:val="16"/>
        </w:rPr>
        <w:t>pBuf</w:t>
      </w:r>
      <w:proofErr w:type="spellEnd"/>
      <w:r w:rsidRPr="00942638">
        <w:rPr>
          <w:rFonts w:ascii="標楷體" w:eastAsia="標楷體" w:hAnsi="標楷體" w:cs="Times New Roman"/>
          <w:sz w:val="16"/>
          <w:szCs w:val="16"/>
        </w:rPr>
        <w:t>;</w:t>
      </w:r>
    </w:p>
    <w:p w14:paraId="35EAF6B3" w14:textId="77777777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ab/>
        <w:t>return total;</w:t>
      </w:r>
    </w:p>
    <w:p w14:paraId="31AEEA0A" w14:textId="47563BC7" w:rsidR="00942638" w:rsidRPr="00942638" w:rsidRDefault="00D25042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>
        <w:rPr>
          <w:rFonts w:ascii="標楷體" w:eastAsia="標楷體" w:hAnsi="標楷體" w:cs="Times New Roman"/>
          <w:sz w:val="16"/>
          <w:szCs w:val="16"/>
        </w:rPr>
        <w:t>}</w:t>
      </w:r>
    </w:p>
    <w:p w14:paraId="322F8B32" w14:textId="1E555029" w:rsidR="00942638" w:rsidRPr="00942638" w:rsidRDefault="00942638" w:rsidP="00942638">
      <w:pPr>
        <w:widowControl/>
        <w:spacing w:line="200" w:lineRule="exact"/>
        <w:rPr>
          <w:rFonts w:ascii="標楷體" w:eastAsia="標楷體" w:hAnsi="標楷體" w:cs="Times New Roman" w:hint="eastAsia"/>
          <w:sz w:val="16"/>
          <w:szCs w:val="16"/>
        </w:rPr>
      </w:pPr>
      <w:r w:rsidRPr="00942638">
        <w:rPr>
          <w:rFonts w:ascii="標楷體" w:eastAsia="標楷體" w:hAnsi="標楷體" w:cs="Times New Roman"/>
          <w:sz w:val="16"/>
          <w:szCs w:val="16"/>
        </w:rPr>
        <w:t xml:space="preserve">World </w:t>
      </w:r>
      <w:proofErr w:type="gramStart"/>
      <w:r w:rsidRPr="00942638">
        <w:rPr>
          <w:rFonts w:ascii="標楷體" w:eastAsia="標楷體" w:hAnsi="標楷體" w:cs="Times New Roman"/>
          <w:sz w:val="16"/>
          <w:szCs w:val="16"/>
        </w:rPr>
        <w:t>World::</w:t>
      </w:r>
      <w:proofErr w:type="gramEnd"/>
      <w:r w:rsidRPr="00942638">
        <w:rPr>
          <w:rFonts w:ascii="標楷體" w:eastAsia="標楷體" w:hAnsi="標楷體" w:cs="Times New Roman"/>
          <w:sz w:val="16"/>
          <w:szCs w:val="16"/>
        </w:rPr>
        <w:t>instance;</w:t>
      </w:r>
    </w:p>
    <w:sectPr w:rsidR="00942638" w:rsidRPr="00942638" w:rsidSect="00EF37A4">
      <w:footerReference w:type="default" r:id="rId12"/>
      <w:pgSz w:w="11906" w:h="16838"/>
      <w:pgMar w:top="1440" w:right="1800" w:bottom="1440" w:left="1800" w:header="851" w:footer="992" w:gutter="0"/>
      <w:pgNumType w:start="0"/>
      <w:cols w:space="425"/>
      <w:titlePg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9639B5" w14:textId="77777777" w:rsidR="007D752B" w:rsidRDefault="007D752B" w:rsidP="00A24463">
      <w:r>
        <w:separator/>
      </w:r>
    </w:p>
  </w:endnote>
  <w:endnote w:type="continuationSeparator" w:id="0">
    <w:p w14:paraId="6CBE8A44" w14:textId="77777777" w:rsidR="007D752B" w:rsidRDefault="007D752B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61347907"/>
      <w:docPartObj>
        <w:docPartGallery w:val="Page Numbers (Bottom of Page)"/>
        <w:docPartUnique/>
      </w:docPartObj>
    </w:sdtPr>
    <w:sdtContent>
      <w:p w14:paraId="4ABB32AE" w14:textId="70A3A41B" w:rsidR="00EF37A4" w:rsidRDefault="00EF37A4">
        <w:pPr>
          <w:pStyle w:val="a5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32C79524" w14:textId="77777777" w:rsidR="00EF37A4" w:rsidRDefault="00EF37A4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2D0F09" w14:textId="77777777" w:rsidR="007D752B" w:rsidRDefault="007D752B" w:rsidP="00A24463">
      <w:r>
        <w:separator/>
      </w:r>
    </w:p>
  </w:footnote>
  <w:footnote w:type="continuationSeparator" w:id="0">
    <w:p w14:paraId="62736689" w14:textId="77777777" w:rsidR="007D752B" w:rsidRDefault="007D752B" w:rsidP="00A244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3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5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3"/>
  </w:num>
  <w:num w:numId="5">
    <w:abstractNumId w:val="6"/>
  </w:num>
  <w:num w:numId="6">
    <w:abstractNumId w:val="0"/>
  </w:num>
  <w:num w:numId="7">
    <w:abstractNumId w:val="5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06603"/>
    <w:rsid w:val="00013F6D"/>
    <w:rsid w:val="00027FDE"/>
    <w:rsid w:val="000301A9"/>
    <w:rsid w:val="00031746"/>
    <w:rsid w:val="000319F2"/>
    <w:rsid w:val="00033E32"/>
    <w:rsid w:val="000361A9"/>
    <w:rsid w:val="00037257"/>
    <w:rsid w:val="00044E55"/>
    <w:rsid w:val="00046301"/>
    <w:rsid w:val="00053556"/>
    <w:rsid w:val="00057504"/>
    <w:rsid w:val="000615FB"/>
    <w:rsid w:val="00080A82"/>
    <w:rsid w:val="00084BEF"/>
    <w:rsid w:val="000B4B45"/>
    <w:rsid w:val="000D4F34"/>
    <w:rsid w:val="000E6963"/>
    <w:rsid w:val="00126132"/>
    <w:rsid w:val="001453C7"/>
    <w:rsid w:val="00145BE4"/>
    <w:rsid w:val="00167C43"/>
    <w:rsid w:val="00176102"/>
    <w:rsid w:val="001915A0"/>
    <w:rsid w:val="00196B74"/>
    <w:rsid w:val="00197623"/>
    <w:rsid w:val="001A2D9F"/>
    <w:rsid w:val="001B7D81"/>
    <w:rsid w:val="001E5AB0"/>
    <w:rsid w:val="001F575C"/>
    <w:rsid w:val="00205016"/>
    <w:rsid w:val="00240484"/>
    <w:rsid w:val="00250101"/>
    <w:rsid w:val="0026171F"/>
    <w:rsid w:val="002631B4"/>
    <w:rsid w:val="002B0BC5"/>
    <w:rsid w:val="002B278B"/>
    <w:rsid w:val="002B58D3"/>
    <w:rsid w:val="002C187E"/>
    <w:rsid w:val="002C21BC"/>
    <w:rsid w:val="002C4A81"/>
    <w:rsid w:val="002D68B8"/>
    <w:rsid w:val="002E3E14"/>
    <w:rsid w:val="002E4D7F"/>
    <w:rsid w:val="003062F3"/>
    <w:rsid w:val="00316D3F"/>
    <w:rsid w:val="00341B4D"/>
    <w:rsid w:val="003601BE"/>
    <w:rsid w:val="00360909"/>
    <w:rsid w:val="003826F6"/>
    <w:rsid w:val="00385699"/>
    <w:rsid w:val="00386533"/>
    <w:rsid w:val="00391D12"/>
    <w:rsid w:val="003B7707"/>
    <w:rsid w:val="003C56BB"/>
    <w:rsid w:val="003D0501"/>
    <w:rsid w:val="003D1D54"/>
    <w:rsid w:val="00423549"/>
    <w:rsid w:val="00432B48"/>
    <w:rsid w:val="0044765C"/>
    <w:rsid w:val="00460CBA"/>
    <w:rsid w:val="00463297"/>
    <w:rsid w:val="00470480"/>
    <w:rsid w:val="004A091B"/>
    <w:rsid w:val="004A5FBB"/>
    <w:rsid w:val="004B2532"/>
    <w:rsid w:val="004C2F9E"/>
    <w:rsid w:val="004C4648"/>
    <w:rsid w:val="004D2CB7"/>
    <w:rsid w:val="004F5029"/>
    <w:rsid w:val="00500C45"/>
    <w:rsid w:val="0052688D"/>
    <w:rsid w:val="0053301D"/>
    <w:rsid w:val="00543B18"/>
    <w:rsid w:val="00551637"/>
    <w:rsid w:val="00566207"/>
    <w:rsid w:val="00574712"/>
    <w:rsid w:val="00581775"/>
    <w:rsid w:val="005A5283"/>
    <w:rsid w:val="005A530D"/>
    <w:rsid w:val="005A7A75"/>
    <w:rsid w:val="005D1464"/>
    <w:rsid w:val="005D6D16"/>
    <w:rsid w:val="005E0967"/>
    <w:rsid w:val="005E5258"/>
    <w:rsid w:val="005F12E0"/>
    <w:rsid w:val="0062345C"/>
    <w:rsid w:val="00626E19"/>
    <w:rsid w:val="00635FDB"/>
    <w:rsid w:val="00693A42"/>
    <w:rsid w:val="00695E46"/>
    <w:rsid w:val="006A3C1D"/>
    <w:rsid w:val="006C41F3"/>
    <w:rsid w:val="006C6A24"/>
    <w:rsid w:val="006D077E"/>
    <w:rsid w:val="006D0C17"/>
    <w:rsid w:val="006E50DB"/>
    <w:rsid w:val="00700023"/>
    <w:rsid w:val="00704FC8"/>
    <w:rsid w:val="007145AF"/>
    <w:rsid w:val="00722C1D"/>
    <w:rsid w:val="007318B8"/>
    <w:rsid w:val="007702D3"/>
    <w:rsid w:val="00781E62"/>
    <w:rsid w:val="0078628B"/>
    <w:rsid w:val="00787E58"/>
    <w:rsid w:val="007A1A22"/>
    <w:rsid w:val="007B65A3"/>
    <w:rsid w:val="007D618A"/>
    <w:rsid w:val="007D752B"/>
    <w:rsid w:val="007E2289"/>
    <w:rsid w:val="007E72E4"/>
    <w:rsid w:val="0081535C"/>
    <w:rsid w:val="00815A62"/>
    <w:rsid w:val="0082724D"/>
    <w:rsid w:val="008320B6"/>
    <w:rsid w:val="0083340C"/>
    <w:rsid w:val="00857879"/>
    <w:rsid w:val="00863141"/>
    <w:rsid w:val="008672D6"/>
    <w:rsid w:val="00871D21"/>
    <w:rsid w:val="00873151"/>
    <w:rsid w:val="00884518"/>
    <w:rsid w:val="00896197"/>
    <w:rsid w:val="008A4524"/>
    <w:rsid w:val="008A7912"/>
    <w:rsid w:val="008B2168"/>
    <w:rsid w:val="009164F1"/>
    <w:rsid w:val="00920AAE"/>
    <w:rsid w:val="009249DF"/>
    <w:rsid w:val="009313F1"/>
    <w:rsid w:val="00935848"/>
    <w:rsid w:val="00942638"/>
    <w:rsid w:val="009745A7"/>
    <w:rsid w:val="00985A44"/>
    <w:rsid w:val="0099133B"/>
    <w:rsid w:val="009C6788"/>
    <w:rsid w:val="009D21DA"/>
    <w:rsid w:val="009D765C"/>
    <w:rsid w:val="009E241A"/>
    <w:rsid w:val="00A04715"/>
    <w:rsid w:val="00A21607"/>
    <w:rsid w:val="00A24463"/>
    <w:rsid w:val="00A41AC8"/>
    <w:rsid w:val="00A52C66"/>
    <w:rsid w:val="00A7481E"/>
    <w:rsid w:val="00A81195"/>
    <w:rsid w:val="00A87C36"/>
    <w:rsid w:val="00A9054D"/>
    <w:rsid w:val="00A97CB7"/>
    <w:rsid w:val="00AA1F38"/>
    <w:rsid w:val="00AB5C68"/>
    <w:rsid w:val="00AF140D"/>
    <w:rsid w:val="00B26470"/>
    <w:rsid w:val="00B32782"/>
    <w:rsid w:val="00B416B9"/>
    <w:rsid w:val="00B42DBF"/>
    <w:rsid w:val="00B52936"/>
    <w:rsid w:val="00B62BF8"/>
    <w:rsid w:val="00B662CE"/>
    <w:rsid w:val="00BB6C37"/>
    <w:rsid w:val="00BB7EDD"/>
    <w:rsid w:val="00C007FB"/>
    <w:rsid w:val="00C035F7"/>
    <w:rsid w:val="00C121A3"/>
    <w:rsid w:val="00C226D8"/>
    <w:rsid w:val="00C22A28"/>
    <w:rsid w:val="00C244EC"/>
    <w:rsid w:val="00C44BC9"/>
    <w:rsid w:val="00C537B2"/>
    <w:rsid w:val="00C70B5B"/>
    <w:rsid w:val="00C71BE2"/>
    <w:rsid w:val="00C8654A"/>
    <w:rsid w:val="00C91D39"/>
    <w:rsid w:val="00C920FB"/>
    <w:rsid w:val="00CC7345"/>
    <w:rsid w:val="00CE12D9"/>
    <w:rsid w:val="00D21E36"/>
    <w:rsid w:val="00D25042"/>
    <w:rsid w:val="00D4274F"/>
    <w:rsid w:val="00D737F4"/>
    <w:rsid w:val="00D922D9"/>
    <w:rsid w:val="00DC0315"/>
    <w:rsid w:val="00DC68B3"/>
    <w:rsid w:val="00DD272D"/>
    <w:rsid w:val="00DE3D53"/>
    <w:rsid w:val="00DE7A1D"/>
    <w:rsid w:val="00E174A7"/>
    <w:rsid w:val="00E30807"/>
    <w:rsid w:val="00E44239"/>
    <w:rsid w:val="00E706C7"/>
    <w:rsid w:val="00E70817"/>
    <w:rsid w:val="00E72B55"/>
    <w:rsid w:val="00E82E3D"/>
    <w:rsid w:val="00E93982"/>
    <w:rsid w:val="00EB3916"/>
    <w:rsid w:val="00ED3D55"/>
    <w:rsid w:val="00EF37A4"/>
    <w:rsid w:val="00F33A5B"/>
    <w:rsid w:val="00F44369"/>
    <w:rsid w:val="00F55E64"/>
    <w:rsid w:val="00F64567"/>
    <w:rsid w:val="00F8199D"/>
    <w:rsid w:val="00FA6F9A"/>
    <w:rsid w:val="00FB34C6"/>
    <w:rsid w:val="00FC2D6D"/>
    <w:rsid w:val="00FD1246"/>
    <w:rsid w:val="00FD53B4"/>
    <w:rsid w:val="00FF6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table" w:styleId="aa">
    <w:name w:val="Table Grid"/>
    <w:basedOn w:val="a1"/>
    <w:uiPriority w:val="39"/>
    <w:rsid w:val="008A7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6</TotalTime>
  <Pages>23</Pages>
  <Words>3626</Words>
  <Characters>20672</Characters>
  <Application>Microsoft Office Word</Application>
  <DocSecurity>0</DocSecurity>
  <Lines>172</Lines>
  <Paragraphs>48</Paragraphs>
  <ScaleCrop>false</ScaleCrop>
  <Company/>
  <LinksUpToDate>false</LinksUpToDate>
  <CharactersWithSpaces>24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柏諭 吳</cp:lastModifiedBy>
  <cp:revision>206</cp:revision>
  <dcterms:created xsi:type="dcterms:W3CDTF">2021-06-13T09:03:00Z</dcterms:created>
  <dcterms:modified xsi:type="dcterms:W3CDTF">2021-06-27T15:23:00Z</dcterms:modified>
</cp:coreProperties>
</file>